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7422F9" w14:paraId="2F58C712" w14:textId="77777777" w:rsidTr="0030065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0A6DE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E8033" w14:textId="3F180645" w:rsidR="007422F9" w:rsidRPr="00993B2C" w:rsidRDefault="00180AD4" w:rsidP="007422F9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 xml:space="preserve">5.1 Vstupní kompetenční dotazník </w:t>
            </w:r>
            <w:r w:rsidR="0085448B">
              <w:rPr>
                <w:sz w:val="18"/>
                <w:szCs w:val="18"/>
              </w:rPr>
              <w:t>–</w:t>
            </w:r>
            <w:r w:rsidRPr="00180AD4">
              <w:rPr>
                <w:sz w:val="18"/>
                <w:szCs w:val="18"/>
              </w:rPr>
              <w:t xml:space="preserve"> řešení</w:t>
            </w:r>
          </w:p>
        </w:tc>
      </w:tr>
      <w:tr w:rsidR="007422F9" w14:paraId="571E6DDE" w14:textId="77777777" w:rsidTr="00300657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9CD42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A4675E" w14:textId="77777777" w:rsidR="007422F9" w:rsidRPr="00993B2C" w:rsidRDefault="00180AD4" w:rsidP="007422F9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7422F9" w14:paraId="48C70787" w14:textId="77777777" w:rsidTr="00300657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69CD11" w14:textId="77777777" w:rsidR="007422F9" w:rsidRDefault="007422F9" w:rsidP="007422F9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ECE2D7" w14:textId="77777777" w:rsidR="007422F9" w:rsidRPr="00993B2C" w:rsidRDefault="00180AD4" w:rsidP="007422F9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2.1.1 Téma č. 1 (Zvířata, části těla)</w:t>
            </w:r>
          </w:p>
        </w:tc>
      </w:tr>
    </w:tbl>
    <w:p w14:paraId="1678B371" w14:textId="77777777" w:rsidR="007E63F2" w:rsidRDefault="00180AD4">
      <w:pPr>
        <w:pStyle w:val="Nadpis1"/>
      </w:pPr>
      <w:r>
        <w:t>Vstupní kompetenční dotazník</w:t>
      </w:r>
    </w:p>
    <w:p w14:paraId="19A6A058" w14:textId="77777777" w:rsidR="00C43AFE" w:rsidRDefault="00C43AFE" w:rsidP="00C43AFE">
      <w:pPr>
        <w:pStyle w:val="Nadpis2"/>
        <w:jc w:val="center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rochu jiná angličtina</w:t>
      </w:r>
      <w:r w:rsidRPr="000A51D6">
        <w:rPr>
          <w:rFonts w:asciiTheme="minorHAnsi" w:hAnsiTheme="minorHAnsi" w:cstheme="minorHAnsi"/>
          <w:color w:val="000000" w:themeColor="text1"/>
        </w:rPr>
        <w:t xml:space="preserve"> 1</w:t>
      </w:r>
    </w:p>
    <w:p w14:paraId="2862095E" w14:textId="0E9BDBBE" w:rsidR="00C43AFE" w:rsidRDefault="00C43AFE" w:rsidP="00C43AFE">
      <w:pPr>
        <w:spacing w:line="276" w:lineRule="auto"/>
      </w:pPr>
      <w:r>
        <w:rPr>
          <w:rFonts w:asciiTheme="minorHAnsi" w:hAnsiTheme="minorHAnsi" w:cstheme="minorHAnsi"/>
          <w:color w:val="000000" w:themeColor="text1"/>
        </w:rPr>
        <w:t>Na </w:t>
      </w:r>
      <w:r>
        <w:t>začátek tě poprosíme o vyplnění krátkého dotazníku. Nejedná se o školní test, který by hodnotil tvé znalosti a z kterého bys dostal/a známku. Žádná odpověď tu není ani dobrá</w:t>
      </w:r>
      <w:r w:rsidR="00C03A97">
        <w:t>,</w:t>
      </w:r>
      <w:r>
        <w:t xml:space="preserve"> ani špatná. Cílem dotazníku je zjistit, jaké jsou tvoje zkušenosti a názory.</w:t>
      </w:r>
    </w:p>
    <w:p w14:paraId="5C8A5D29" w14:textId="77777777" w:rsidR="00B948B9" w:rsidRDefault="00C43AFE" w:rsidP="00B948B9">
      <w:pPr>
        <w:pStyle w:val="Odstavecseseznamem"/>
        <w:numPr>
          <w:ilvl w:val="0"/>
          <w:numId w:val="6"/>
        </w:numPr>
        <w:spacing w:line="276" w:lineRule="auto"/>
        <w:rPr>
          <w:b/>
          <w:bCs/>
        </w:rPr>
      </w:pPr>
      <w:r w:rsidRPr="00B948B9">
        <w:rPr>
          <w:b/>
          <w:bCs/>
        </w:rPr>
        <w:t>Vyjmenuj v angličtině 5 různých druhů zvířat a 5 termínů spojených s tematikou hradů a rytířů:</w:t>
      </w:r>
      <w:r w:rsidRPr="00B948B9">
        <w:rPr>
          <w:b/>
          <w:bCs/>
        </w:rPr>
        <w:br/>
      </w:r>
    </w:p>
    <w:p w14:paraId="1DCE3EFA" w14:textId="44D939C7" w:rsidR="00B948B9" w:rsidRPr="00B948B9" w:rsidRDefault="00C43AFE" w:rsidP="00B948B9">
      <w:pPr>
        <w:pStyle w:val="Odstavecseseznamem"/>
        <w:spacing w:line="276" w:lineRule="auto"/>
        <w:rPr>
          <w:b/>
          <w:bCs/>
        </w:rPr>
      </w:pPr>
      <w:r w:rsidRPr="00B948B9">
        <w:rPr>
          <w:b/>
          <w:bCs/>
        </w:rPr>
        <w:t>Zvířata:</w:t>
      </w:r>
      <w:r w:rsidR="00B948B9" w:rsidRPr="00B948B9">
        <w:rPr>
          <w:b/>
          <w:bCs/>
        </w:rPr>
        <w:tab/>
      </w:r>
      <w:r w:rsidR="00B948B9" w:rsidRPr="00B948B9">
        <w:rPr>
          <w:b/>
          <w:bCs/>
        </w:rPr>
        <w:tab/>
      </w:r>
      <w:r w:rsidR="00B948B9" w:rsidRPr="00B948B9">
        <w:rPr>
          <w:b/>
          <w:bCs/>
        </w:rPr>
        <w:tab/>
      </w:r>
      <w:r w:rsidR="00B948B9" w:rsidRPr="00B948B9">
        <w:rPr>
          <w:b/>
          <w:bCs/>
        </w:rPr>
        <w:tab/>
      </w:r>
      <w:r w:rsidR="00B948B9" w:rsidRPr="00B948B9">
        <w:rPr>
          <w:b/>
          <w:bCs/>
        </w:rPr>
        <w:tab/>
      </w:r>
      <w:r w:rsidR="00B948B9" w:rsidRPr="00B948B9">
        <w:rPr>
          <w:b/>
          <w:bCs/>
        </w:rPr>
        <w:tab/>
        <w:t>Hrady a rytíři:</w:t>
      </w:r>
    </w:p>
    <w:p w14:paraId="67E9D4FA" w14:textId="77777777" w:rsidR="00B948B9" w:rsidRDefault="00C43AFE" w:rsidP="00B948B9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B948B9">
        <w:rPr>
          <w:i/>
        </w:rPr>
        <w:tab/>
      </w:r>
      <w:r w:rsidR="00B948B9">
        <w:rPr>
          <w:i/>
        </w:rPr>
        <w:tab/>
      </w:r>
      <w:r w:rsidR="00B948B9" w:rsidRPr="00ED4053">
        <w:rPr>
          <w:i/>
        </w:rPr>
        <w:t>___________________________</w:t>
      </w:r>
      <w:r w:rsidR="00B948B9">
        <w:rPr>
          <w:i/>
        </w:rPr>
        <w:t>_</w:t>
      </w:r>
    </w:p>
    <w:p w14:paraId="212F4354" w14:textId="77777777" w:rsidR="00B948B9" w:rsidRDefault="00C43AFE" w:rsidP="00B948B9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B948B9">
        <w:rPr>
          <w:i/>
        </w:rPr>
        <w:tab/>
      </w:r>
      <w:r w:rsidR="00B948B9">
        <w:rPr>
          <w:i/>
        </w:rPr>
        <w:tab/>
      </w:r>
      <w:r w:rsidR="00B948B9" w:rsidRPr="00ED4053">
        <w:rPr>
          <w:i/>
        </w:rPr>
        <w:t>___________________________</w:t>
      </w:r>
      <w:r w:rsidR="00B948B9">
        <w:rPr>
          <w:i/>
        </w:rPr>
        <w:t>_</w:t>
      </w:r>
    </w:p>
    <w:p w14:paraId="5AEC25AA" w14:textId="77777777" w:rsidR="00B948B9" w:rsidRDefault="00C43AFE" w:rsidP="00B948B9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B948B9">
        <w:rPr>
          <w:i/>
        </w:rPr>
        <w:tab/>
      </w:r>
      <w:r w:rsidR="00B948B9">
        <w:rPr>
          <w:i/>
        </w:rPr>
        <w:tab/>
      </w:r>
      <w:r w:rsidR="00B948B9" w:rsidRPr="00ED4053">
        <w:rPr>
          <w:i/>
        </w:rPr>
        <w:t>___________________________</w:t>
      </w:r>
      <w:r w:rsidR="00B948B9">
        <w:rPr>
          <w:i/>
        </w:rPr>
        <w:t>_</w:t>
      </w:r>
    </w:p>
    <w:p w14:paraId="404E612C" w14:textId="3D2032A4" w:rsidR="00B948B9" w:rsidRDefault="00C43AFE" w:rsidP="00B948B9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</w:t>
      </w:r>
      <w:r>
        <w:rPr>
          <w:i/>
        </w:rPr>
        <w:t>_</w:t>
      </w:r>
      <w:r w:rsidR="00B948B9">
        <w:rPr>
          <w:i/>
        </w:rPr>
        <w:tab/>
      </w:r>
      <w:r w:rsidR="00B948B9">
        <w:rPr>
          <w:i/>
        </w:rPr>
        <w:tab/>
      </w:r>
      <w:r w:rsidR="00B948B9" w:rsidRPr="00ED4053">
        <w:rPr>
          <w:i/>
        </w:rPr>
        <w:t>___________________________</w:t>
      </w:r>
      <w:r w:rsidR="00B948B9">
        <w:rPr>
          <w:i/>
        </w:rPr>
        <w:t>_</w:t>
      </w:r>
    </w:p>
    <w:p w14:paraId="42CEDF3C" w14:textId="77777777" w:rsidR="00B948B9" w:rsidRDefault="00C43AFE" w:rsidP="00B948B9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B948B9">
        <w:rPr>
          <w:i/>
        </w:rPr>
        <w:tab/>
      </w:r>
      <w:r w:rsidR="00B948B9">
        <w:rPr>
          <w:i/>
        </w:rPr>
        <w:tab/>
      </w:r>
      <w:r w:rsidR="00B948B9" w:rsidRPr="00ED4053">
        <w:rPr>
          <w:i/>
        </w:rPr>
        <w:t>___________________________</w:t>
      </w:r>
      <w:r w:rsidR="00B948B9">
        <w:rPr>
          <w:i/>
        </w:rPr>
        <w:t>_</w:t>
      </w:r>
    </w:p>
    <w:p w14:paraId="30E1DD72" w14:textId="2EF661AA" w:rsidR="00C43AFE" w:rsidRPr="00D939A7" w:rsidRDefault="00C43AFE" w:rsidP="00C43AFE">
      <w:pPr>
        <w:pStyle w:val="Odstavecseseznamem"/>
        <w:numPr>
          <w:ilvl w:val="0"/>
          <w:numId w:val="6"/>
        </w:numPr>
        <w:suppressAutoHyphens w:val="0"/>
        <w:spacing w:before="240"/>
        <w:rPr>
          <w:b/>
          <w:bCs/>
        </w:rPr>
      </w:pPr>
      <w:r w:rsidRPr="00D939A7">
        <w:rPr>
          <w:b/>
          <w:bCs/>
        </w:rPr>
        <w:t>Umíš v textu vyhledávat a třídit klíčové informace?</w:t>
      </w:r>
    </w:p>
    <w:p w14:paraId="63F92405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67E7CA33" w14:textId="77777777" w:rsidR="00C43AFE" w:rsidRPr="00ED4053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4245066E" w14:textId="77777777" w:rsidR="00C43AFE" w:rsidRDefault="00C43AFE" w:rsidP="00C43AFE">
      <w:pPr>
        <w:pStyle w:val="Odstavecseseznamem"/>
        <w:suppressAutoHyphens w:val="0"/>
        <w:ind w:left="1440"/>
        <w:rPr>
          <w:highlight w:val="yellow"/>
        </w:rPr>
      </w:pPr>
    </w:p>
    <w:p w14:paraId="6D14861F" w14:textId="77777777" w:rsidR="00C43AFE" w:rsidRPr="00D939A7" w:rsidRDefault="00C43AFE" w:rsidP="00C43AFE">
      <w:pPr>
        <w:pStyle w:val="Odstavecseseznamem"/>
        <w:numPr>
          <w:ilvl w:val="0"/>
          <w:numId w:val="6"/>
        </w:numPr>
        <w:suppressAutoHyphens w:val="0"/>
        <w:rPr>
          <w:b/>
          <w:bCs/>
        </w:rPr>
      </w:pPr>
      <w:r w:rsidRPr="00D939A7">
        <w:rPr>
          <w:b/>
          <w:bCs/>
        </w:rPr>
        <w:t>Daří se ti v diskusích nebo prezentacích používat angličtinu?</w:t>
      </w:r>
    </w:p>
    <w:p w14:paraId="476A3D23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51B83484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22C38CC3" w14:textId="77777777" w:rsidR="00C43AFE" w:rsidRDefault="00C43AFE" w:rsidP="00C43AFE">
      <w:pPr>
        <w:pStyle w:val="Odstavecseseznamem"/>
        <w:suppressAutoHyphens w:val="0"/>
        <w:autoSpaceDN/>
        <w:spacing w:after="200" w:line="240" w:lineRule="auto"/>
        <w:contextualSpacing/>
        <w:jc w:val="both"/>
        <w:textAlignment w:val="auto"/>
      </w:pPr>
    </w:p>
    <w:p w14:paraId="42FBE264" w14:textId="77777777" w:rsidR="00C43AFE" w:rsidRPr="00ED4053" w:rsidRDefault="00C43AFE" w:rsidP="00C43AFE">
      <w:pPr>
        <w:pStyle w:val="Odstavecseseznamem"/>
        <w:suppressAutoHyphens w:val="0"/>
        <w:autoSpaceDN/>
        <w:spacing w:after="200" w:line="240" w:lineRule="auto"/>
        <w:contextualSpacing/>
        <w:jc w:val="both"/>
        <w:textAlignment w:val="auto"/>
      </w:pPr>
    </w:p>
    <w:p w14:paraId="5428F017" w14:textId="77777777" w:rsidR="00C43AFE" w:rsidRPr="00D939A7" w:rsidRDefault="00C43AFE" w:rsidP="00C43AFE">
      <w:pPr>
        <w:pStyle w:val="Odstavecseseznamem"/>
        <w:numPr>
          <w:ilvl w:val="0"/>
          <w:numId w:val="6"/>
        </w:numPr>
        <w:suppressAutoHyphens w:val="0"/>
        <w:rPr>
          <w:b/>
          <w:bCs/>
        </w:rPr>
      </w:pPr>
      <w:r w:rsidRPr="00D939A7">
        <w:rPr>
          <w:b/>
          <w:bCs/>
        </w:rPr>
        <w:t>Uměl/a bys v angličtině obhájit svůj vlastní názor, pokud by byla řeč o zvířatech, hradech nebo rytířích?</w:t>
      </w:r>
    </w:p>
    <w:p w14:paraId="418F936C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3C1773BF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6AC0343C" w14:textId="77777777" w:rsidR="00C43AFE" w:rsidRDefault="00C43AFE" w:rsidP="00C43AFE">
      <w:pPr>
        <w:pStyle w:val="Odstavecseseznamem"/>
        <w:suppressAutoHyphens w:val="0"/>
        <w:autoSpaceDN/>
        <w:spacing w:after="200" w:line="240" w:lineRule="auto"/>
        <w:contextualSpacing/>
        <w:jc w:val="both"/>
        <w:textAlignment w:val="auto"/>
      </w:pPr>
    </w:p>
    <w:p w14:paraId="6AA0D76F" w14:textId="77777777" w:rsidR="00C43AFE" w:rsidRPr="00D939A7" w:rsidRDefault="00C43AFE" w:rsidP="00C43AFE">
      <w:pPr>
        <w:pStyle w:val="Odstavecseseznamem"/>
        <w:numPr>
          <w:ilvl w:val="0"/>
          <w:numId w:val="6"/>
        </w:numPr>
        <w:suppressAutoHyphens w:val="0"/>
        <w:rPr>
          <w:b/>
          <w:bCs/>
        </w:rPr>
      </w:pPr>
      <w:r w:rsidRPr="00D939A7">
        <w:rPr>
          <w:b/>
          <w:bCs/>
        </w:rPr>
        <w:t>Daří se ti při práci ve skupině dobře zapojovat a zodpovědně k ní přistupovat?</w:t>
      </w:r>
    </w:p>
    <w:p w14:paraId="37759DE8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3637AC4B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10D97903" w14:textId="77777777" w:rsidR="00C43AFE" w:rsidRPr="00D939A7" w:rsidRDefault="00C43AFE" w:rsidP="00C43AFE">
      <w:pPr>
        <w:pStyle w:val="Odstavecseseznamem"/>
        <w:suppressAutoHyphens w:val="0"/>
        <w:rPr>
          <w:highlight w:val="yellow"/>
        </w:rPr>
      </w:pPr>
    </w:p>
    <w:p w14:paraId="020431AC" w14:textId="77777777" w:rsidR="00C43AFE" w:rsidRPr="00313271" w:rsidRDefault="00C43AFE" w:rsidP="00C43AFE">
      <w:pPr>
        <w:pStyle w:val="Odstavecseseznamem"/>
        <w:numPr>
          <w:ilvl w:val="0"/>
          <w:numId w:val="6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Umíš na počítači vytvořit zábavné úkoly?</w:t>
      </w:r>
    </w:p>
    <w:p w14:paraId="75F25532" w14:textId="77777777" w:rsidR="00C43AFE" w:rsidRDefault="00C43AFE" w:rsidP="00C43AFE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2F88B105" w14:textId="4C532EA4" w:rsidR="00180AD4" w:rsidRDefault="00C43AFE" w:rsidP="00B948B9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</w:t>
      </w:r>
      <w:r>
        <w:t>e</w:t>
      </w:r>
      <w:r w:rsidR="00180AD4">
        <w:br w:type="page"/>
      </w:r>
    </w:p>
    <w:p w14:paraId="791057D1" w14:textId="77777777" w:rsidR="00B948B9" w:rsidRDefault="00B948B9" w:rsidP="0057074C">
      <w:pPr>
        <w:pStyle w:val="Zhlav"/>
        <w:rPr>
          <w:i/>
          <w:iCs/>
          <w:sz w:val="20"/>
          <w:szCs w:val="20"/>
        </w:rPr>
        <w:sectPr w:rsidR="00B948B9" w:rsidSect="00B948B9">
          <w:headerReference w:type="default" r:id="rId8"/>
          <w:footerReference w:type="default" r:id="rId9"/>
          <w:pgSz w:w="11906" w:h="16838"/>
          <w:pgMar w:top="1134" w:right="1134" w:bottom="1134" w:left="1418" w:header="1701" w:footer="709" w:gutter="0"/>
          <w:cols w:space="708"/>
        </w:sectPr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180AD4" w14:paraId="605E5783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FBE4C9" w14:textId="5C7E6C5F" w:rsidR="00180AD4" w:rsidRDefault="00180AD4" w:rsidP="0057074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4AFF0" w14:textId="77777777" w:rsidR="00180AD4" w:rsidRPr="00993B2C" w:rsidRDefault="00180AD4" w:rsidP="0057074C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5.2 Kategorie</w:t>
            </w:r>
          </w:p>
        </w:tc>
      </w:tr>
      <w:tr w:rsidR="00180AD4" w14:paraId="152755E1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027D1" w14:textId="77777777" w:rsidR="00180AD4" w:rsidRDefault="00180AD4" w:rsidP="0057074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42DA2" w14:textId="77777777" w:rsidR="00180AD4" w:rsidRPr="00993B2C" w:rsidRDefault="00180AD4" w:rsidP="0057074C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180AD4" w14:paraId="076A2323" w14:textId="77777777" w:rsidTr="0057074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164ACB" w14:textId="77777777" w:rsidR="00180AD4" w:rsidRDefault="00180AD4" w:rsidP="0057074C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00E1B" w14:textId="77777777" w:rsidR="00180AD4" w:rsidRPr="00993B2C" w:rsidRDefault="00180AD4" w:rsidP="0057074C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2.1.1 Téma č. 1 (Zvířata, části těla)</w:t>
            </w:r>
          </w:p>
        </w:tc>
      </w:tr>
    </w:tbl>
    <w:tbl>
      <w:tblPr>
        <w:tblStyle w:val="Mkatabulky1"/>
        <w:tblW w:w="934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FF8000"/>
        <w:tblLayout w:type="fixed"/>
        <w:tblLook w:val="04A0" w:firstRow="1" w:lastRow="0" w:firstColumn="1" w:lastColumn="0" w:noHBand="0" w:noVBand="1"/>
      </w:tblPr>
      <w:tblGrid>
        <w:gridCol w:w="9345"/>
      </w:tblGrid>
      <w:tr w:rsidR="00933931" w:rsidRPr="00180AD4" w14:paraId="68A86C54" w14:textId="77777777" w:rsidTr="00933931">
        <w:trPr>
          <w:trHeight w:val="2438"/>
        </w:trPr>
        <w:tc>
          <w:tcPr>
            <w:tcW w:w="9345" w:type="dxa"/>
            <w:shd w:val="clear" w:color="auto" w:fill="FF8000"/>
            <w:vAlign w:val="center"/>
            <w:hideMark/>
          </w:tcPr>
          <w:p w14:paraId="0DD2BCFA" w14:textId="5CE45E24" w:rsidR="00180AD4" w:rsidRPr="00180AD4" w:rsidRDefault="00180AD4" w:rsidP="00FC216A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bookmarkStart w:id="0" w:name="_Hlk31733528"/>
            <w:r w:rsidRPr="00180AD4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t>MAMMALS</w:t>
            </w:r>
            <w:r w:rsidR="004A04FD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br/>
            </w:r>
            <w:r w:rsidR="004A04FD" w:rsidRPr="00FC216A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mæməlz/</w:t>
            </w:r>
          </w:p>
        </w:tc>
      </w:tr>
      <w:tr w:rsidR="00933931" w:rsidRPr="00180AD4" w14:paraId="558E8716" w14:textId="77777777" w:rsidTr="00933931">
        <w:trPr>
          <w:trHeight w:val="2438"/>
        </w:trPr>
        <w:tc>
          <w:tcPr>
            <w:tcW w:w="9345" w:type="dxa"/>
            <w:shd w:val="clear" w:color="auto" w:fill="FF8000"/>
            <w:vAlign w:val="center"/>
            <w:hideMark/>
          </w:tcPr>
          <w:p w14:paraId="2050C47C" w14:textId="1B2839FE" w:rsidR="00180AD4" w:rsidRPr="00180AD4" w:rsidRDefault="00180AD4" w:rsidP="00FC216A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 w:rsidRPr="00180AD4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t>REPTILES</w:t>
            </w:r>
            <w:r w:rsidR="00FC216A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br/>
            </w:r>
            <w:r w:rsidR="00FC216A" w:rsidRPr="00FC216A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reptaɪl</w:t>
            </w:r>
            <w:r w:rsidR="00FC216A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z</w:t>
            </w:r>
            <w:r w:rsidR="00FC216A" w:rsidRPr="00FC216A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</w:t>
            </w:r>
          </w:p>
        </w:tc>
      </w:tr>
      <w:tr w:rsidR="00933931" w:rsidRPr="00180AD4" w14:paraId="776592AA" w14:textId="77777777" w:rsidTr="00933931">
        <w:trPr>
          <w:trHeight w:val="2438"/>
        </w:trPr>
        <w:tc>
          <w:tcPr>
            <w:tcW w:w="9345" w:type="dxa"/>
            <w:shd w:val="clear" w:color="auto" w:fill="FF8000"/>
            <w:vAlign w:val="center"/>
            <w:hideMark/>
          </w:tcPr>
          <w:p w14:paraId="50CDC52A" w14:textId="77777777" w:rsidR="00180AD4" w:rsidRDefault="00180AD4" w:rsidP="00C17552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 w:rsidRPr="00180AD4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t>FISH</w:t>
            </w:r>
          </w:p>
          <w:p w14:paraId="57E1401E" w14:textId="0DE155D6" w:rsidR="00FC216A" w:rsidRPr="00FC216A" w:rsidRDefault="00FC216A" w:rsidP="00C17552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</w:pPr>
            <w:r w:rsidRPr="00FC216A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fɪʃ/</w:t>
            </w:r>
          </w:p>
        </w:tc>
      </w:tr>
      <w:tr w:rsidR="00933931" w:rsidRPr="00180AD4" w14:paraId="58188133" w14:textId="77777777" w:rsidTr="00933931">
        <w:trPr>
          <w:trHeight w:val="2438"/>
        </w:trPr>
        <w:tc>
          <w:tcPr>
            <w:tcW w:w="9345" w:type="dxa"/>
            <w:shd w:val="clear" w:color="auto" w:fill="FF8000"/>
            <w:vAlign w:val="center"/>
            <w:hideMark/>
          </w:tcPr>
          <w:p w14:paraId="0EB886D0" w14:textId="4C13AA5F" w:rsidR="00180AD4" w:rsidRPr="00180AD4" w:rsidRDefault="00180AD4" w:rsidP="00C17552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 w:rsidRPr="00180AD4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t>BIRDS</w:t>
            </w:r>
            <w:r w:rsidR="00504310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br/>
            </w:r>
            <w:r w:rsidR="00504310" w:rsidRPr="00504310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bɜːdz/</w:t>
            </w:r>
          </w:p>
        </w:tc>
      </w:tr>
      <w:tr w:rsidR="00933931" w:rsidRPr="00180AD4" w14:paraId="7E3C50FF" w14:textId="77777777" w:rsidTr="00933931">
        <w:trPr>
          <w:trHeight w:val="2438"/>
        </w:trPr>
        <w:tc>
          <w:tcPr>
            <w:tcW w:w="9345" w:type="dxa"/>
            <w:shd w:val="clear" w:color="auto" w:fill="FF8000"/>
            <w:vAlign w:val="center"/>
            <w:hideMark/>
          </w:tcPr>
          <w:p w14:paraId="3F215EBD" w14:textId="7B04379B" w:rsidR="00180AD4" w:rsidRPr="00180AD4" w:rsidRDefault="00180AD4" w:rsidP="00C17552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 w:rsidRPr="00180AD4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t>AMPHIBIANS</w:t>
            </w:r>
            <w:r w:rsidR="00C17552"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  <w:br/>
            </w:r>
            <w:r w:rsidR="009220F2" w:rsidRPr="009220F2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æmˈfɪbiən/</w:t>
            </w:r>
          </w:p>
        </w:tc>
      </w:tr>
    </w:tbl>
    <w:tbl>
      <w:tblPr>
        <w:tblpPr w:leftFromText="142" w:rightFromText="142" w:vertAnchor="text" w:horzAnchor="margin" w:tblpY="-1455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C17552" w:rsidRPr="00180AD4" w14:paraId="00850B3E" w14:textId="77777777" w:rsidTr="00C1755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bookmarkEnd w:id="0"/>
          <w:p w14:paraId="4B064E3F" w14:textId="77777777" w:rsidR="00C17552" w:rsidRPr="00180AD4" w:rsidRDefault="00C17552" w:rsidP="00C175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80AD4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F491AA" w14:textId="77777777" w:rsidR="00C17552" w:rsidRPr="00180AD4" w:rsidRDefault="00C17552" w:rsidP="00C175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5.3 Části těla</w:t>
            </w:r>
          </w:p>
        </w:tc>
      </w:tr>
      <w:tr w:rsidR="00C17552" w:rsidRPr="00180AD4" w14:paraId="3FAD4EE2" w14:textId="77777777" w:rsidTr="00C1755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0CECE5" w14:textId="77777777" w:rsidR="00C17552" w:rsidRPr="00180AD4" w:rsidRDefault="00C17552" w:rsidP="00C175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80AD4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E8B67B" w14:textId="77777777" w:rsidR="00C17552" w:rsidRPr="00180AD4" w:rsidRDefault="00C17552" w:rsidP="00C175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C17552" w:rsidRPr="00180AD4" w14:paraId="048F8455" w14:textId="77777777" w:rsidTr="00C1755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80D27" w14:textId="77777777" w:rsidR="00C17552" w:rsidRPr="00180AD4" w:rsidRDefault="00C17552" w:rsidP="00C175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80AD4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D799F" w14:textId="77777777" w:rsidR="00C17552" w:rsidRPr="00180AD4" w:rsidRDefault="00C17552" w:rsidP="00C175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2.1.1 Téma č. 1 (Zvířata, části těla)</w:t>
            </w:r>
          </w:p>
        </w:tc>
      </w:tr>
    </w:tbl>
    <w:tbl>
      <w:tblPr>
        <w:tblStyle w:val="Mkatabulky2"/>
        <w:tblW w:w="9354" w:type="dxa"/>
        <w:jc w:val="center"/>
        <w:tblBorders>
          <w:top w:val="single" w:sz="24" w:space="0" w:color="D9D9D9" w:themeColor="background1" w:themeShade="D9"/>
          <w:left w:val="single" w:sz="24" w:space="0" w:color="D9D9D9" w:themeColor="background1" w:themeShade="D9"/>
          <w:bottom w:val="single" w:sz="24" w:space="0" w:color="D9D9D9" w:themeColor="background1" w:themeShade="D9"/>
          <w:right w:val="single" w:sz="24" w:space="0" w:color="D9D9D9" w:themeColor="background1" w:themeShade="D9"/>
          <w:insideH w:val="single" w:sz="24" w:space="0" w:color="D9D9D9" w:themeColor="background1" w:themeShade="D9"/>
          <w:insideV w:val="single" w:sz="24" w:space="0" w:color="D9D9D9" w:themeColor="background1" w:themeShade="D9"/>
        </w:tblBorders>
        <w:tblLayout w:type="fixed"/>
        <w:tblLook w:val="04A0" w:firstRow="1" w:lastRow="0" w:firstColumn="1" w:lastColumn="0" w:noHBand="0" w:noVBand="1"/>
      </w:tblPr>
      <w:tblGrid>
        <w:gridCol w:w="3118"/>
        <w:gridCol w:w="3118"/>
        <w:gridCol w:w="3118"/>
      </w:tblGrid>
      <w:tr w:rsidR="00E841FA" w:rsidRPr="00E841FA" w14:paraId="1F2D379B" w14:textId="77777777" w:rsidTr="00933931">
        <w:trPr>
          <w:trHeight w:val="3118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0942D1C7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D9B322F" wp14:editId="65E0F9EE">
                  <wp:extent cx="1343025" cy="1790700"/>
                  <wp:effectExtent l="0" t="0" r="9525" b="0"/>
                  <wp:docPr id="87" name="Obrázek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63767E61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2E11CE5" wp14:editId="111E3338">
                  <wp:extent cx="1343025" cy="1790700"/>
                  <wp:effectExtent l="0" t="0" r="9525" b="0"/>
                  <wp:docPr id="88" name="Obrázek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vAlign w:val="center"/>
          </w:tcPr>
          <w:p w14:paraId="53DB4D31" w14:textId="77777777" w:rsidR="00E841FA" w:rsidRPr="00E841FA" w:rsidRDefault="00E841FA" w:rsidP="00933931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4E9F9D66" wp14:editId="5C66296B">
                  <wp:extent cx="1343025" cy="1790700"/>
                  <wp:effectExtent l="0" t="0" r="9525" b="0"/>
                  <wp:docPr id="97" name="Obrázek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1FA" w:rsidRPr="00E841FA" w14:paraId="418DA56D" w14:textId="77777777" w:rsidTr="00933931">
        <w:trPr>
          <w:trHeight w:val="3118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24BAF0E1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564FE621" wp14:editId="523C6E48">
                  <wp:extent cx="1343025" cy="1790700"/>
                  <wp:effectExtent l="0" t="0" r="9525" b="0"/>
                  <wp:docPr id="89" name="Obrázek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2B7AABA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735FA861" wp14:editId="37CB847B">
                  <wp:extent cx="1343025" cy="1790700"/>
                  <wp:effectExtent l="0" t="0" r="9525" b="0"/>
                  <wp:docPr id="90" name="Obrázek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vAlign w:val="center"/>
          </w:tcPr>
          <w:p w14:paraId="4B1D63E2" w14:textId="77777777" w:rsidR="00E841FA" w:rsidRPr="00E841FA" w:rsidRDefault="00E841FA" w:rsidP="00933931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15A62440" wp14:editId="21C95C41">
                  <wp:extent cx="1343025" cy="1790700"/>
                  <wp:effectExtent l="0" t="0" r="9525" b="0"/>
                  <wp:docPr id="98" name="Obrázek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1FA" w:rsidRPr="00E841FA" w14:paraId="4B3E0068" w14:textId="77777777" w:rsidTr="00933931">
        <w:trPr>
          <w:trHeight w:val="3118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721015A5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44E4FB83" wp14:editId="1F919886">
                  <wp:extent cx="1343025" cy="1790700"/>
                  <wp:effectExtent l="0" t="0" r="9525" b="0"/>
                  <wp:docPr id="91" name="Obrázek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6E1B4CFB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2F950E8B" wp14:editId="045BB760">
                  <wp:extent cx="1343025" cy="1790700"/>
                  <wp:effectExtent l="0" t="0" r="9525" b="0"/>
                  <wp:docPr id="92" name="Obrázek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vAlign w:val="center"/>
          </w:tcPr>
          <w:p w14:paraId="286524B5" w14:textId="77777777" w:rsidR="00E841FA" w:rsidRPr="00E841FA" w:rsidRDefault="00E841FA" w:rsidP="00933931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4D969F49" wp14:editId="2669A350">
                  <wp:extent cx="1343025" cy="1790700"/>
                  <wp:effectExtent l="0" t="0" r="9525" b="0"/>
                  <wp:docPr id="96" name="Obrázek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1FA" w:rsidRPr="00E841FA" w14:paraId="35E17ED9" w14:textId="77777777" w:rsidTr="00933931">
        <w:trPr>
          <w:trHeight w:val="3118"/>
          <w:jc w:val="center"/>
        </w:trPr>
        <w:tc>
          <w:tcPr>
            <w:tcW w:w="3118" w:type="dxa"/>
            <w:shd w:val="clear" w:color="auto" w:fill="auto"/>
            <w:vAlign w:val="center"/>
          </w:tcPr>
          <w:p w14:paraId="24A268A7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3DAB0E34" wp14:editId="664CA812">
                  <wp:extent cx="1343025" cy="1790700"/>
                  <wp:effectExtent l="0" t="0" r="9525" b="0"/>
                  <wp:docPr id="93" name="Obrázek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0595A477" w14:textId="77777777" w:rsidR="00E841FA" w:rsidRPr="00E841FA" w:rsidRDefault="00E841FA" w:rsidP="00933931">
            <w:pPr>
              <w:spacing w:after="160" w:line="249" w:lineRule="auto"/>
              <w:jc w:val="center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25D8A9CF" wp14:editId="03F739ED">
                  <wp:extent cx="1343025" cy="1790700"/>
                  <wp:effectExtent l="0" t="0" r="9525" b="0"/>
                  <wp:docPr id="94" name="Obrázek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vAlign w:val="center"/>
          </w:tcPr>
          <w:p w14:paraId="58D31BE1" w14:textId="77777777" w:rsidR="00E841FA" w:rsidRPr="00E841FA" w:rsidRDefault="00E841FA" w:rsidP="00933931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</w:pPr>
            <w:r w:rsidRPr="00E841FA">
              <w:rPr>
                <w:rFonts w:asciiTheme="minorHAnsi" w:hAnsiTheme="minorHAnsi" w:cstheme="minorHAns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3E75F6C4" wp14:editId="4E88837C">
                  <wp:extent cx="1343025" cy="1790700"/>
                  <wp:effectExtent l="0" t="0" r="9525" b="0"/>
                  <wp:docPr id="95" name="Obrázek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3025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A1C0E9" w14:textId="10D473DE" w:rsidR="00180AD4" w:rsidRDefault="00180AD4">
      <w:pPr>
        <w:suppressAutoHyphens w:val="0"/>
      </w:pP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33931" w:rsidRPr="00933931" w14:paraId="3BE8AFB0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25069" w14:textId="77777777" w:rsidR="00933931" w:rsidRPr="00933931" w:rsidRDefault="00933931" w:rsidP="0093393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839499" w14:textId="77777777" w:rsidR="00933931" w:rsidRPr="00933931" w:rsidRDefault="00933931" w:rsidP="0093393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5.4 Charakteristiky zvířat</w:t>
            </w:r>
          </w:p>
        </w:tc>
      </w:tr>
      <w:tr w:rsidR="00933931" w:rsidRPr="00933931" w14:paraId="533660BD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A8C163" w14:textId="77777777" w:rsidR="00933931" w:rsidRPr="00933931" w:rsidRDefault="00933931" w:rsidP="0093393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0FD3A0" w14:textId="77777777" w:rsidR="00933931" w:rsidRPr="00933931" w:rsidRDefault="00933931" w:rsidP="0093393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933931" w:rsidRPr="00933931" w14:paraId="718DF374" w14:textId="77777777" w:rsidTr="0057074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A14AA" w14:textId="77777777" w:rsidR="00933931" w:rsidRPr="00933931" w:rsidRDefault="00933931" w:rsidP="0093393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67AE14" w14:textId="77777777" w:rsidR="00933931" w:rsidRPr="00933931" w:rsidRDefault="00933931" w:rsidP="00933931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2.1.2 Téma č. 2 (Kdo jsou)</w:t>
            </w:r>
          </w:p>
        </w:tc>
      </w:tr>
    </w:tbl>
    <w:tbl>
      <w:tblPr>
        <w:tblStyle w:val="Mkatabulky3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5DAEBC"/>
        <w:tblLook w:val="04A0" w:firstRow="1" w:lastRow="0" w:firstColumn="1" w:lastColumn="0" w:noHBand="0" w:noVBand="1"/>
      </w:tblPr>
      <w:tblGrid>
        <w:gridCol w:w="9062"/>
      </w:tblGrid>
      <w:tr w:rsidR="00933931" w:rsidRPr="007E2049" w14:paraId="382BB67E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6DC1A033" w14:textId="392CC12F" w:rsidR="00933931" w:rsidRPr="007E2049" w:rsidRDefault="00D8165D" w:rsidP="00933931">
            <w:pPr>
              <w:tabs>
                <w:tab w:val="left" w:pos="2552"/>
                <w:tab w:val="left" w:pos="3686"/>
                <w:tab w:val="left" w:pos="3828"/>
              </w:tabs>
              <w:suppressAutoHyphens w:val="0"/>
              <w:ind w:left="720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ir m</w:t>
            </w:r>
            <w:r w:rsidR="00933931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others give birth 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br/>
            </w:r>
            <w:r w:rsidR="00933931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to 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</w:t>
            </w:r>
            <w:r w:rsidR="0035554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ir live young</w:t>
            </w:r>
            <w:r w:rsidR="00933931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.</w:t>
            </w:r>
          </w:p>
        </w:tc>
      </w:tr>
      <w:tr w:rsidR="00933931" w:rsidRPr="007E2049" w14:paraId="56B55B57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0004E442" w14:textId="1B910F9E" w:rsidR="00933931" w:rsidRPr="007E2049" w:rsidRDefault="00933931" w:rsidP="00933931">
            <w:pPr>
              <w:tabs>
                <w:tab w:val="left" w:pos="2552"/>
                <w:tab w:val="left" w:pos="3686"/>
                <w:tab w:val="left" w:pos="3828"/>
              </w:tabs>
              <w:suppressAutoHyphens w:val="0"/>
              <w:ind w:left="720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</w:t>
            </w:r>
            <w:r w:rsidR="0035554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 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fur.</w:t>
            </w:r>
          </w:p>
        </w:tc>
      </w:tr>
      <w:tr w:rsidR="00933931" w:rsidRPr="007E2049" w14:paraId="2D03AE53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61F27F3A" w14:textId="352532C9" w:rsidR="00355543" w:rsidRPr="007E2049" w:rsidRDefault="00933931" w:rsidP="00933931">
            <w:pPr>
              <w:tabs>
                <w:tab w:val="left" w:pos="2552"/>
                <w:tab w:val="left" w:pos="3686"/>
                <w:tab w:val="left" w:pos="3828"/>
              </w:tabs>
              <w:suppressAutoHyphens w:val="0"/>
              <w:ind w:left="720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Their mothers </w:t>
            </w:r>
            <w:r w:rsidR="0035554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feed their </w:t>
            </w:r>
          </w:p>
          <w:p w14:paraId="067E0E9F" w14:textId="579B934D" w:rsidR="00933931" w:rsidRPr="007E2049" w:rsidRDefault="00355543" w:rsidP="00933931">
            <w:pPr>
              <w:tabs>
                <w:tab w:val="left" w:pos="2552"/>
                <w:tab w:val="left" w:pos="3686"/>
                <w:tab w:val="left" w:pos="3828"/>
              </w:tabs>
              <w:suppressAutoHyphens w:val="0"/>
              <w:ind w:left="720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babies with milk</w:t>
            </w:r>
            <w:r w:rsidR="00933931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.</w:t>
            </w:r>
          </w:p>
        </w:tc>
      </w:tr>
      <w:tr w:rsidR="00933931" w:rsidRPr="007E2049" w14:paraId="10FA59D8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0143615A" w14:textId="407C032D" w:rsidR="00933931" w:rsidRPr="007E2049" w:rsidRDefault="00933931" w:rsidP="00933931">
            <w:pPr>
              <w:tabs>
                <w:tab w:val="left" w:pos="2552"/>
                <w:tab w:val="left" w:pos="3686"/>
                <w:tab w:val="left" w:pos="3828"/>
              </w:tabs>
              <w:suppressAutoHyphens w:val="0"/>
              <w:ind w:left="720"/>
              <w:contextualSpacing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lungs</w:t>
            </w:r>
            <w:r w:rsidR="005D0F4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br/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and need air</w:t>
            </w:r>
            <w:r w:rsidR="005D0F4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 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o breathe.</w:t>
            </w:r>
          </w:p>
        </w:tc>
      </w:tr>
      <w:tr w:rsidR="00933931" w:rsidRPr="007E2049" w14:paraId="39EB1422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6F556405" w14:textId="77777777" w:rsidR="00933931" w:rsidRPr="007E2049" w:rsidRDefault="00933931" w:rsidP="00933931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re are scales on their skin.</w:t>
            </w:r>
          </w:p>
        </w:tc>
      </w:tr>
      <w:tr w:rsidR="00933931" w:rsidRPr="007E2049" w14:paraId="0B57E472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  <w:hideMark/>
          </w:tcPr>
          <w:p w14:paraId="707DF444" w14:textId="77777777" w:rsidR="00B87D3A" w:rsidRPr="007E2049" w:rsidRDefault="00933931" w:rsidP="00933931">
            <w:pPr>
              <w:tabs>
                <w:tab w:val="left" w:pos="6090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They </w:t>
            </w:r>
            <w:r w:rsidR="00B87D3A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do not have constant </w:t>
            </w:r>
          </w:p>
          <w:p w14:paraId="0A702569" w14:textId="6F1A0F99" w:rsidR="00933931" w:rsidRPr="007E2049" w:rsidRDefault="00B87D3A" w:rsidP="00933931">
            <w:pPr>
              <w:tabs>
                <w:tab w:val="left" w:pos="6090"/>
              </w:tabs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body temperature</w:t>
            </w:r>
            <w:r w:rsidR="00933931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.</w:t>
            </w:r>
          </w:p>
        </w:tc>
      </w:tr>
      <w:tr w:rsidR="00933931" w:rsidRPr="007E2049" w14:paraId="48516523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45E39ED7" w14:textId="793EBCB2" w:rsidR="00933931" w:rsidRPr="007E2049" w:rsidRDefault="00933931" w:rsidP="00933931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They usually lay eggs, </w:t>
            </w:r>
            <w:r w:rsidR="00C97B1B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but 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sometimes give birth to </w:t>
            </w:r>
            <w:r w:rsidR="009451E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their </w:t>
            </w:r>
            <w:r w:rsidR="00355543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live 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young.</w:t>
            </w:r>
          </w:p>
        </w:tc>
      </w:tr>
      <w:tr w:rsidR="00933931" w:rsidRPr="007E2049" w14:paraId="5BDD9153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  <w:hideMark/>
          </w:tcPr>
          <w:p w14:paraId="75A1D10B" w14:textId="4EC4636C" w:rsidR="00933931" w:rsidRPr="007E2049" w:rsidRDefault="00933931" w:rsidP="00933931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four legs</w:t>
            </w:r>
            <w:r w:rsidR="00B87D3A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, two legs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 or no legs.</w:t>
            </w:r>
          </w:p>
        </w:tc>
      </w:tr>
      <w:tr w:rsidR="00933931" w:rsidRPr="007E2049" w14:paraId="19AC2F65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  <w:hideMark/>
          </w:tcPr>
          <w:p w14:paraId="5E1D0095" w14:textId="55D564D4" w:rsidR="00933931" w:rsidRPr="007E2049" w:rsidRDefault="00933931" w:rsidP="00933931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</w:t>
            </w:r>
            <w:r w:rsidR="00B87D3A"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ey do not have slimy skin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.</w:t>
            </w:r>
          </w:p>
        </w:tc>
      </w:tr>
      <w:tr w:rsidR="00933931" w:rsidRPr="007E2049" w14:paraId="6F369883" w14:textId="77777777" w:rsidTr="00933931">
        <w:trPr>
          <w:trHeight w:val="1247"/>
        </w:trPr>
        <w:tc>
          <w:tcPr>
            <w:tcW w:w="9062" w:type="dxa"/>
            <w:shd w:val="clear" w:color="auto" w:fill="5DAEBC"/>
            <w:vAlign w:val="center"/>
          </w:tcPr>
          <w:p w14:paraId="7DA2F24E" w14:textId="77777777" w:rsidR="00933931" w:rsidRPr="007E2049" w:rsidRDefault="00933931" w:rsidP="00933931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lungs for breathing.</w:t>
            </w:r>
          </w:p>
        </w:tc>
      </w:tr>
    </w:tbl>
    <w:p w14:paraId="6D8C49D0" w14:textId="773F1724" w:rsidR="003E721C" w:rsidRDefault="003E721C">
      <w:pPr>
        <w:suppressAutoHyphens w:val="0"/>
      </w:pPr>
    </w:p>
    <w:tbl>
      <w:tblPr>
        <w:tblpPr w:leftFromText="142" w:rightFromText="142" w:vertAnchor="text" w:horzAnchor="margin" w:tblpY="-153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E721C" w:rsidRPr="00933931" w14:paraId="72CBE867" w14:textId="77777777" w:rsidTr="003E721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CA6FB" w14:textId="77777777" w:rsidR="003E721C" w:rsidRPr="00933931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EB2BE" w14:textId="77777777" w:rsidR="003E721C" w:rsidRPr="00933931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5.4 Charakteristiky zvířat</w:t>
            </w:r>
          </w:p>
        </w:tc>
      </w:tr>
      <w:tr w:rsidR="003E721C" w:rsidRPr="00933931" w14:paraId="337E2C6F" w14:textId="77777777" w:rsidTr="003E721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FBF44" w14:textId="77777777" w:rsidR="003E721C" w:rsidRPr="00933931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795351" w14:textId="77777777" w:rsidR="003E721C" w:rsidRPr="00933931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3E721C" w:rsidRPr="00933931" w14:paraId="5F833707" w14:textId="77777777" w:rsidTr="003E721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7B6848" w14:textId="77777777" w:rsidR="003E721C" w:rsidRPr="00933931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C5059" w14:textId="77777777" w:rsidR="003E721C" w:rsidRPr="00933931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2.1.2 Téma č. 2 (Kdo jsou)</w:t>
            </w:r>
          </w:p>
        </w:tc>
      </w:tr>
    </w:tbl>
    <w:tbl>
      <w:tblPr>
        <w:tblStyle w:val="Mkatabulky3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5DAEBC"/>
        <w:tblLook w:val="04A0" w:firstRow="1" w:lastRow="0" w:firstColumn="1" w:lastColumn="0" w:noHBand="0" w:noVBand="1"/>
      </w:tblPr>
      <w:tblGrid>
        <w:gridCol w:w="9012"/>
      </w:tblGrid>
      <w:tr w:rsidR="003E721C" w:rsidRPr="007E2049" w14:paraId="4CAD97AC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03DCE799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walk on two legs.</w:t>
            </w:r>
          </w:p>
        </w:tc>
      </w:tr>
      <w:tr w:rsidR="003E721C" w:rsidRPr="007E2049" w14:paraId="3951B4B4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3AA07914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feathers.</w:t>
            </w:r>
          </w:p>
        </w:tc>
      </w:tr>
      <w:tr w:rsidR="003E721C" w:rsidRPr="007E2049" w14:paraId="02201624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0E8E3F53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wings.</w:t>
            </w:r>
          </w:p>
        </w:tc>
      </w:tr>
      <w:tr w:rsidR="003E721C" w:rsidRPr="007E2049" w14:paraId="67ED3DA7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23FE2564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lay eggs.</w:t>
            </w:r>
          </w:p>
        </w:tc>
      </w:tr>
      <w:tr w:rsidR="003E721C" w:rsidRPr="007E2049" w14:paraId="5B451CD1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136315B9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live on land or in water.</w:t>
            </w:r>
          </w:p>
        </w:tc>
      </w:tr>
      <w:tr w:rsidR="003E721C" w:rsidRPr="007E2049" w14:paraId="1E470C31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056F6A20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lay many eggs.</w:t>
            </w:r>
          </w:p>
        </w:tc>
      </w:tr>
      <w:tr w:rsidR="003E721C" w:rsidRPr="007E2049" w14:paraId="1C7FD41C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26AB80FB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 w:eastAsia="cs-CZ"/>
              </w:rPr>
              <w:t>Some of them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 xml:space="preserve"> have webbed feet.</w:t>
            </w:r>
          </w:p>
        </w:tc>
      </w:tr>
      <w:tr w:rsidR="003E721C" w:rsidRPr="007E2049" w14:paraId="5EFA2D89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6EF8EF1D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 w:eastAsia="cs-CZ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wet skin.</w:t>
            </w:r>
          </w:p>
        </w:tc>
      </w:tr>
      <w:tr w:rsidR="003E721C" w:rsidRPr="007E2049" w14:paraId="442B3A84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3EB1C04E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breathe with lungs or gills, or through skin.</w:t>
            </w:r>
          </w:p>
        </w:tc>
      </w:tr>
      <w:tr w:rsidR="003E721C" w:rsidRPr="007E2049" w14:paraId="02AB9010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4970AD0C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live under water.</w:t>
            </w:r>
          </w:p>
        </w:tc>
      </w:tr>
    </w:tbl>
    <w:p w14:paraId="1BD8054D" w14:textId="53518D80" w:rsidR="003E721C" w:rsidRDefault="003E721C">
      <w:pPr>
        <w:suppressAutoHyphens w:val="0"/>
      </w:pPr>
    </w:p>
    <w:tbl>
      <w:tblPr>
        <w:tblpPr w:leftFromText="142" w:rightFromText="142" w:vertAnchor="text" w:horzAnchor="margin" w:tblpY="-153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E721C" w:rsidRPr="00933931" w14:paraId="4809CB05" w14:textId="77777777" w:rsidTr="003D7A4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E9A1C" w14:textId="77777777" w:rsidR="003E721C" w:rsidRPr="00933931" w:rsidRDefault="003E721C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9AFDDD" w14:textId="77777777" w:rsidR="003E721C" w:rsidRPr="00933931" w:rsidRDefault="003E721C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5.4 Charakteristiky zvířat</w:t>
            </w:r>
          </w:p>
        </w:tc>
      </w:tr>
      <w:tr w:rsidR="003E721C" w:rsidRPr="00933931" w14:paraId="36AF3569" w14:textId="77777777" w:rsidTr="003D7A4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BE6073" w14:textId="77777777" w:rsidR="003E721C" w:rsidRPr="00933931" w:rsidRDefault="003E721C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86E941" w14:textId="77777777" w:rsidR="003E721C" w:rsidRPr="00933931" w:rsidRDefault="003E721C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3E721C" w:rsidRPr="00933931" w14:paraId="5C6A96E1" w14:textId="77777777" w:rsidTr="003D7A4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0CBF7" w14:textId="77777777" w:rsidR="003E721C" w:rsidRPr="00933931" w:rsidRDefault="003E721C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33931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BDC63C" w14:textId="77777777" w:rsidR="003E721C" w:rsidRPr="00933931" w:rsidRDefault="003E721C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33931">
              <w:rPr>
                <w:sz w:val="18"/>
                <w:szCs w:val="18"/>
              </w:rPr>
              <w:t>2.1.2 Téma č. 2 (Kdo jsou)</w:t>
            </w:r>
          </w:p>
        </w:tc>
      </w:tr>
    </w:tbl>
    <w:tbl>
      <w:tblPr>
        <w:tblStyle w:val="Mkatabulky3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5DAEBC"/>
        <w:tblLook w:val="04A0" w:firstRow="1" w:lastRow="0" w:firstColumn="1" w:lastColumn="0" w:noHBand="0" w:noVBand="1"/>
      </w:tblPr>
      <w:tblGrid>
        <w:gridCol w:w="9012"/>
      </w:tblGrid>
      <w:tr w:rsidR="003E721C" w:rsidRPr="007E2049" w14:paraId="3341071A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57CB747F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use gills.</w:t>
            </w:r>
          </w:p>
        </w:tc>
      </w:tr>
      <w:tr w:rsidR="003E721C" w:rsidRPr="007E2049" w14:paraId="62F20485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60BA378D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breathe under water.</w:t>
            </w:r>
          </w:p>
        </w:tc>
      </w:tr>
      <w:tr w:rsidR="003E721C" w:rsidRPr="007E2049" w14:paraId="317E6456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79A45C85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have scales and fins.</w:t>
            </w:r>
          </w:p>
        </w:tc>
      </w:tr>
      <w:tr w:rsidR="003E721C" w:rsidRPr="007E2049" w14:paraId="0B26BFB9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</w:tcPr>
          <w:p w14:paraId="58DC0132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lang w:val="en-GB"/>
              </w:rPr>
              <w:t>They lay eggs.</w:t>
            </w:r>
          </w:p>
        </w:tc>
      </w:tr>
      <w:tr w:rsidR="003E721C" w:rsidRPr="007E2049" w14:paraId="5ECB599D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6895C68A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 xml:space="preserve">Někteří z těchto živočichů </w:t>
            </w:r>
          </w:p>
          <w:p w14:paraId="54EE8E06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nemají hlasový orgán.</w:t>
            </w:r>
          </w:p>
        </w:tc>
      </w:tr>
      <w:tr w:rsidR="003E721C" w:rsidRPr="007E2049" w14:paraId="55EBA28D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3A39C948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Zástupci této skupiny se ukládají k zimnímu spánku.</w:t>
            </w:r>
          </w:p>
        </w:tc>
      </w:tr>
      <w:tr w:rsidR="003E721C" w:rsidRPr="007E2049" w14:paraId="4D39ED7E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4BC7DB6E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Jedná se o teplokrevné živočichy.</w:t>
            </w:r>
          </w:p>
        </w:tc>
      </w:tr>
      <w:tr w:rsidR="003E721C" w:rsidRPr="007E2049" w14:paraId="640F8625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4258CF25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Při nádechu přijímají kyslík,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br/>
              <w:t>při výdechu vydechují CO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  <w:vertAlign w:val="subscript"/>
              </w:rPr>
              <w:t>2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.</w:t>
            </w:r>
          </w:p>
        </w:tc>
      </w:tr>
      <w:tr w:rsidR="003E721C" w:rsidRPr="007E2049" w14:paraId="30A82BDE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429A3320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Sedí na vejcích a zahřívají je.</w:t>
            </w:r>
          </w:p>
        </w:tc>
      </w:tr>
      <w:tr w:rsidR="003E721C" w:rsidRPr="007E2049" w14:paraId="4049022F" w14:textId="77777777" w:rsidTr="003E721C">
        <w:trPr>
          <w:trHeight w:val="1247"/>
        </w:trPr>
        <w:tc>
          <w:tcPr>
            <w:tcW w:w="9012" w:type="dxa"/>
            <w:shd w:val="clear" w:color="auto" w:fill="5DAEBC"/>
            <w:vAlign w:val="center"/>
            <w:hideMark/>
          </w:tcPr>
          <w:p w14:paraId="3EA7A3F0" w14:textId="77777777" w:rsidR="003E721C" w:rsidRPr="007E2049" w:rsidRDefault="003E721C" w:rsidP="003D7A40">
            <w:pPr>
              <w:suppressAutoHyphens w:val="0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</w:pP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t>Jejich způsob rozmnožování</w:t>
            </w:r>
            <w:r w:rsidRPr="007E2049">
              <w:rPr>
                <w:rFonts w:asciiTheme="minorHAnsi" w:hAnsiTheme="minorHAnsi" w:cstheme="minorHAnsi"/>
                <w:b/>
                <w:bCs/>
                <w:color w:val="FFFFFF" w:themeColor="background1"/>
                <w:sz w:val="52"/>
                <w:szCs w:val="52"/>
              </w:rPr>
              <w:br/>
              <w:t>se nazývá tření.</w:t>
            </w:r>
          </w:p>
        </w:tc>
      </w:tr>
    </w:tbl>
    <w:p w14:paraId="4A67C0E1" w14:textId="66A0D007" w:rsidR="003E721C" w:rsidRDefault="003E721C">
      <w:pPr>
        <w:suppressAutoHyphens w:val="0"/>
      </w:pPr>
    </w:p>
    <w:tbl>
      <w:tblPr>
        <w:tblpPr w:leftFromText="142" w:rightFromText="142" w:vertAnchor="text" w:horzAnchor="margin" w:tblpY="-151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E721C" w:rsidRPr="00422C0B" w14:paraId="4F937654" w14:textId="77777777" w:rsidTr="003E721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1EC0C3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D5BBD4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5.5 Charakteristiky zvířat – řešení</w:t>
            </w:r>
          </w:p>
        </w:tc>
      </w:tr>
      <w:tr w:rsidR="003E721C" w:rsidRPr="00422C0B" w14:paraId="4EC8B935" w14:textId="77777777" w:rsidTr="003E721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2F44D6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70BB28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3E721C" w:rsidRPr="00422C0B" w14:paraId="13D12223" w14:textId="77777777" w:rsidTr="003E721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7611A1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F0C21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2.1.2 Téma č. 2 (Kdo jsou)</w:t>
            </w:r>
          </w:p>
        </w:tc>
      </w:tr>
    </w:tbl>
    <w:p w14:paraId="58BA1EDE" w14:textId="77777777" w:rsidR="00933931" w:rsidRDefault="00933931">
      <w:pPr>
        <w:suppressAutoHyphens w:val="0"/>
      </w:pPr>
    </w:p>
    <w:tbl>
      <w:tblPr>
        <w:tblStyle w:val="Mkatabulky4"/>
        <w:tblW w:w="0" w:type="auto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6923"/>
        <w:gridCol w:w="2385"/>
      </w:tblGrid>
      <w:tr w:rsidR="00576936" w:rsidRPr="007B5F4E" w14:paraId="0B105A19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6E6B865F" w14:textId="7FB9EB57" w:rsidR="00576936" w:rsidRPr="006F0E74" w:rsidRDefault="00D8165D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bookmarkStart w:id="1" w:name="_Hlk79428931"/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ir m</w:t>
            </w:r>
            <w:r w:rsidR="00576936"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others give birth to 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ir</w:t>
            </w:r>
            <w:r w:rsidR="00355543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 live young</w:t>
            </w:r>
            <w:r w:rsidR="00576936"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.</w:t>
            </w:r>
          </w:p>
        </w:tc>
        <w:tc>
          <w:tcPr>
            <w:tcW w:w="2385" w:type="dxa"/>
            <w:vAlign w:val="center"/>
          </w:tcPr>
          <w:p w14:paraId="2E0EDBBB" w14:textId="2E72A410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166942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166942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166942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, Fish</w:t>
            </w:r>
          </w:p>
        </w:tc>
      </w:tr>
      <w:tr w:rsidR="00576936" w:rsidRPr="007B5F4E" w14:paraId="6AF59D80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0D5D174D" w14:textId="10971146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fur.</w:t>
            </w:r>
          </w:p>
        </w:tc>
        <w:tc>
          <w:tcPr>
            <w:tcW w:w="2385" w:type="dxa"/>
            <w:vAlign w:val="center"/>
          </w:tcPr>
          <w:p w14:paraId="47538A83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</w:p>
        </w:tc>
      </w:tr>
      <w:tr w:rsidR="00576936" w:rsidRPr="007B5F4E" w14:paraId="3CF06EE6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6BA83680" w14:textId="0E7E5C8F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ir mothers their babies</w:t>
            </w:r>
            <w:r w:rsidR="00355543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 with milk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.</w:t>
            </w:r>
          </w:p>
        </w:tc>
        <w:tc>
          <w:tcPr>
            <w:tcW w:w="2385" w:type="dxa"/>
            <w:vAlign w:val="center"/>
          </w:tcPr>
          <w:p w14:paraId="2F3FC835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</w:p>
        </w:tc>
      </w:tr>
      <w:tr w:rsidR="00576936" w:rsidRPr="007B5F4E" w14:paraId="24E0AFCA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6EDB38A1" w14:textId="79E69626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lungs</w:t>
            </w:r>
            <w:r w:rsidR="005D0F43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br/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and need air to breathe.</w:t>
            </w:r>
          </w:p>
        </w:tc>
        <w:tc>
          <w:tcPr>
            <w:tcW w:w="2385" w:type="dxa"/>
            <w:vAlign w:val="center"/>
          </w:tcPr>
          <w:p w14:paraId="6B1878D7" w14:textId="6E6C8155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, Reptiles, Amphibians, Birds</w:t>
            </w:r>
          </w:p>
        </w:tc>
      </w:tr>
      <w:tr w:rsidR="00576936" w:rsidRPr="007B5F4E" w14:paraId="6D527708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5AC4B092" w14:textId="77777777" w:rsidR="00576936" w:rsidRPr="007B5F4E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</w:pP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Jedná se o teplokrevné živočichy.</w:t>
            </w:r>
          </w:p>
        </w:tc>
        <w:tc>
          <w:tcPr>
            <w:tcW w:w="2385" w:type="dxa"/>
            <w:vAlign w:val="center"/>
          </w:tcPr>
          <w:p w14:paraId="46B6C939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</w:p>
        </w:tc>
      </w:tr>
      <w:tr w:rsidR="00576936" w:rsidRPr="007B5F4E" w14:paraId="3B50CF93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0FAD5A41" w14:textId="7CAC2C8E" w:rsidR="00576936" w:rsidRPr="007B5F4E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</w:pP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 xml:space="preserve">Při nádechu přijímají kyslík, </w:t>
            </w:r>
            <w:r w:rsidR="003B252C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br/>
            </w: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při výdechu vydechují CO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vertAlign w:val="subscript"/>
              </w:rPr>
              <w:t>2</w:t>
            </w: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.</w:t>
            </w:r>
          </w:p>
        </w:tc>
        <w:tc>
          <w:tcPr>
            <w:tcW w:w="2385" w:type="dxa"/>
            <w:vAlign w:val="center"/>
          </w:tcPr>
          <w:p w14:paraId="086C3C45" w14:textId="5D9A7EBF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166942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166942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166942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  <w:r w:rsidR="00166942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, Fish</w:t>
            </w:r>
          </w:p>
        </w:tc>
      </w:tr>
      <w:tr w:rsidR="00576936" w:rsidRPr="007B5F4E" w14:paraId="4C35E175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26381032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re are scales on their skin.</w:t>
            </w:r>
          </w:p>
        </w:tc>
        <w:tc>
          <w:tcPr>
            <w:tcW w:w="2385" w:type="dxa"/>
            <w:vAlign w:val="center"/>
          </w:tcPr>
          <w:p w14:paraId="4FD2272E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</w:p>
        </w:tc>
      </w:tr>
      <w:tr w:rsidR="00576936" w:rsidRPr="007B5F4E" w14:paraId="28B61D75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  <w:hideMark/>
          </w:tcPr>
          <w:p w14:paraId="242E673F" w14:textId="20B1A148" w:rsidR="00355543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They </w:t>
            </w:r>
            <w:r w:rsidR="00355543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do not have constant </w:t>
            </w:r>
          </w:p>
          <w:p w14:paraId="4A1725DD" w14:textId="45AD4B4B" w:rsidR="00576936" w:rsidRPr="006F0E74" w:rsidRDefault="00355543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body temperature</w:t>
            </w:r>
            <w:r w:rsidR="00576936"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.</w:t>
            </w:r>
          </w:p>
        </w:tc>
        <w:tc>
          <w:tcPr>
            <w:tcW w:w="2385" w:type="dxa"/>
            <w:vAlign w:val="center"/>
          </w:tcPr>
          <w:p w14:paraId="75145963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</w:p>
        </w:tc>
      </w:tr>
      <w:tr w:rsidR="00576936" w:rsidRPr="007B5F4E" w14:paraId="3059567C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</w:tcPr>
          <w:p w14:paraId="6D94D9F5" w14:textId="1B299CC8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They usually lay eggs, </w:t>
            </w:r>
            <w:r w:rsidR="00C97B1B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but 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sometimes give birth to </w:t>
            </w:r>
            <w:r w:rsidR="00C97B1B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their </w:t>
            </w:r>
            <w:r w:rsidR="00355543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live 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young.</w:t>
            </w:r>
          </w:p>
        </w:tc>
        <w:tc>
          <w:tcPr>
            <w:tcW w:w="2385" w:type="dxa"/>
            <w:vAlign w:val="center"/>
          </w:tcPr>
          <w:p w14:paraId="027A7EA6" w14:textId="1A4F2C04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  <w:r w:rsidR="00DA7FDF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DA7FDF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  <w:r w:rsidR="00DA7FDF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="00DA7FDF"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  <w:r w:rsidR="00DA7FDF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, Fish</w:t>
            </w:r>
          </w:p>
        </w:tc>
      </w:tr>
      <w:tr w:rsidR="00576936" w:rsidRPr="007B5F4E" w14:paraId="683CEBE1" w14:textId="77777777" w:rsidTr="00576936">
        <w:trPr>
          <w:trHeight w:val="794"/>
        </w:trPr>
        <w:tc>
          <w:tcPr>
            <w:tcW w:w="6923" w:type="dxa"/>
            <w:shd w:val="clear" w:color="auto" w:fill="auto"/>
            <w:vAlign w:val="center"/>
            <w:hideMark/>
          </w:tcPr>
          <w:p w14:paraId="6E57A505" w14:textId="00B19603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four legs</w:t>
            </w:r>
            <w:r w:rsidR="00355543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, two legs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 or no legs.</w:t>
            </w:r>
          </w:p>
        </w:tc>
        <w:tc>
          <w:tcPr>
            <w:tcW w:w="2385" w:type="dxa"/>
            <w:vAlign w:val="center"/>
          </w:tcPr>
          <w:p w14:paraId="336296B8" w14:textId="77777777" w:rsidR="00576936" w:rsidRPr="006F0E74" w:rsidRDefault="00576936" w:rsidP="00576936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</w:p>
        </w:tc>
      </w:tr>
      <w:bookmarkEnd w:id="1"/>
    </w:tbl>
    <w:p w14:paraId="323FA2DE" w14:textId="77777777" w:rsidR="00180AD4" w:rsidRDefault="00180AD4" w:rsidP="00180AD4"/>
    <w:tbl>
      <w:tblPr>
        <w:tblpPr w:leftFromText="142" w:rightFromText="142" w:vertAnchor="text" w:horzAnchor="margin" w:tblpY="-153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E721C" w:rsidRPr="00422C0B" w14:paraId="2F6AF816" w14:textId="77777777" w:rsidTr="003E721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234512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1D91B0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5.5 Charakteristiky zvířat – řešení</w:t>
            </w:r>
          </w:p>
        </w:tc>
      </w:tr>
      <w:tr w:rsidR="003E721C" w:rsidRPr="00422C0B" w14:paraId="4B709453" w14:textId="77777777" w:rsidTr="003E721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C3417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736DE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3E721C" w:rsidRPr="00422C0B" w14:paraId="31E1A55C" w14:textId="77777777" w:rsidTr="003E721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71E67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561E9F" w14:textId="77777777" w:rsidR="003E721C" w:rsidRPr="00422C0B" w:rsidRDefault="003E721C" w:rsidP="003E721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2.1.2 Téma č. 2 (Kdo jsou)</w:t>
            </w:r>
          </w:p>
        </w:tc>
      </w:tr>
    </w:tbl>
    <w:tbl>
      <w:tblPr>
        <w:tblStyle w:val="Mkatabulky4"/>
        <w:tblW w:w="0" w:type="auto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6646"/>
        <w:gridCol w:w="2380"/>
      </w:tblGrid>
      <w:tr w:rsidR="003E721C" w:rsidRPr="006F0E74" w14:paraId="490FCCFC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26486052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ey do not have slimy skin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.</w:t>
            </w:r>
          </w:p>
        </w:tc>
        <w:tc>
          <w:tcPr>
            <w:tcW w:w="2380" w:type="dxa"/>
            <w:vAlign w:val="center"/>
          </w:tcPr>
          <w:p w14:paraId="41A3EEE0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</w:p>
        </w:tc>
      </w:tr>
      <w:tr w:rsidR="003E721C" w:rsidRPr="006F0E74" w14:paraId="65480300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7E37AF91" w14:textId="77777777" w:rsidR="003E721C" w:rsidRPr="005D45F6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Někteří z těchto</w:t>
            </w: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 xml:space="preserve"> živočich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ů</w:t>
            </w: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 xml:space="preserve"> nemají hlasový orgán</w:t>
            </w:r>
            <w:r w:rsidRPr="005D45F6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.</w:t>
            </w:r>
          </w:p>
        </w:tc>
        <w:tc>
          <w:tcPr>
            <w:tcW w:w="2380" w:type="dxa"/>
            <w:vAlign w:val="center"/>
          </w:tcPr>
          <w:p w14:paraId="39574D94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Reptiles</w:t>
            </w:r>
          </w:p>
        </w:tc>
      </w:tr>
      <w:tr w:rsidR="003E721C" w:rsidRPr="006F0E74" w14:paraId="3E595D1E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16A807D8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 walk on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 two legs.</w:t>
            </w:r>
          </w:p>
        </w:tc>
        <w:tc>
          <w:tcPr>
            <w:tcW w:w="2380" w:type="dxa"/>
            <w:vAlign w:val="center"/>
          </w:tcPr>
          <w:p w14:paraId="4741B213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</w:p>
        </w:tc>
      </w:tr>
      <w:tr w:rsidR="003E721C" w:rsidRPr="006F0E74" w14:paraId="47780C53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0556160D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feathers.</w:t>
            </w:r>
          </w:p>
        </w:tc>
        <w:tc>
          <w:tcPr>
            <w:tcW w:w="2380" w:type="dxa"/>
            <w:vAlign w:val="center"/>
          </w:tcPr>
          <w:p w14:paraId="5298B582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</w:p>
        </w:tc>
      </w:tr>
      <w:tr w:rsidR="003E721C" w:rsidRPr="006F0E74" w14:paraId="5C053792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637DACA8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wings.</w:t>
            </w:r>
          </w:p>
        </w:tc>
        <w:tc>
          <w:tcPr>
            <w:tcW w:w="2380" w:type="dxa"/>
            <w:vAlign w:val="center"/>
          </w:tcPr>
          <w:p w14:paraId="6755A76F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</w:p>
        </w:tc>
      </w:tr>
      <w:tr w:rsidR="003E721C" w:rsidRPr="006F0E74" w14:paraId="3AC66BD4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4F31CB9B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lay eggs.</w:t>
            </w:r>
          </w:p>
        </w:tc>
        <w:tc>
          <w:tcPr>
            <w:tcW w:w="2380" w:type="dxa"/>
            <w:vAlign w:val="center"/>
          </w:tcPr>
          <w:p w14:paraId="445CE4E8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</w:p>
        </w:tc>
      </w:tr>
      <w:tr w:rsidR="003E721C" w:rsidRPr="006F0E74" w14:paraId="73B85D2C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69236BCB" w14:textId="77777777" w:rsidR="003E721C" w:rsidRPr="007B5F4E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</w:pP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Sedí na vejcích a zahřívají je.</w:t>
            </w:r>
          </w:p>
        </w:tc>
        <w:tc>
          <w:tcPr>
            <w:tcW w:w="2380" w:type="dxa"/>
            <w:vAlign w:val="center"/>
          </w:tcPr>
          <w:p w14:paraId="0EEB4B67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</w:p>
        </w:tc>
      </w:tr>
      <w:tr w:rsidR="003E721C" w:rsidRPr="006F0E74" w14:paraId="413C302C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02DB4804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live on land or in water.</w:t>
            </w:r>
          </w:p>
        </w:tc>
        <w:tc>
          <w:tcPr>
            <w:tcW w:w="2380" w:type="dxa"/>
            <w:vAlign w:val="center"/>
          </w:tcPr>
          <w:p w14:paraId="31666BA4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  <w:r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Birds</w:t>
            </w:r>
            <w:r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 xml:space="preserve">, </w:t>
            </w: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Mammals</w:t>
            </w:r>
            <w:r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, Reptiles, Fish</w:t>
            </w:r>
          </w:p>
        </w:tc>
      </w:tr>
      <w:tr w:rsidR="003E721C" w:rsidRPr="006F0E74" w14:paraId="1B4E31AF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3D10DE4D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lay many eggs.</w:t>
            </w:r>
          </w:p>
        </w:tc>
        <w:tc>
          <w:tcPr>
            <w:tcW w:w="2380" w:type="dxa"/>
            <w:vAlign w:val="center"/>
          </w:tcPr>
          <w:p w14:paraId="4B2D1367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</w:p>
        </w:tc>
      </w:tr>
      <w:tr w:rsidR="003E721C" w:rsidRPr="006F0E74" w14:paraId="1177B0BF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21D4C332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Some of them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 xml:space="preserve"> have webbed feet.</w:t>
            </w:r>
          </w:p>
        </w:tc>
        <w:tc>
          <w:tcPr>
            <w:tcW w:w="2380" w:type="dxa"/>
            <w:vAlign w:val="center"/>
          </w:tcPr>
          <w:p w14:paraId="7A51069D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</w:p>
        </w:tc>
      </w:tr>
      <w:tr w:rsidR="003E721C" w:rsidRPr="006F0E74" w14:paraId="18C60B85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37C43EAB" w14:textId="77777777" w:rsidR="003E721C" w:rsidRPr="006D4265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</w:pP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 xml:space="preserve">Zástupci této skupiny se 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ukládají</w:t>
            </w:r>
            <w:r w:rsidRPr="007B5F4E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 xml:space="preserve"> k zimnímu spánku</w:t>
            </w:r>
            <w:r w:rsidRPr="005D45F6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.</w:t>
            </w:r>
          </w:p>
        </w:tc>
        <w:tc>
          <w:tcPr>
            <w:tcW w:w="2380" w:type="dxa"/>
            <w:vAlign w:val="center"/>
          </w:tcPr>
          <w:p w14:paraId="7EA4F132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  <w:r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, Reptiles, Mammals</w:t>
            </w:r>
          </w:p>
        </w:tc>
      </w:tr>
      <w:tr w:rsidR="003E721C" w:rsidRPr="006F0E74" w14:paraId="03E472E3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00B4A6A4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got wet skin.</w:t>
            </w:r>
          </w:p>
          <w:p w14:paraId="2D699355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</w:p>
        </w:tc>
        <w:tc>
          <w:tcPr>
            <w:tcW w:w="2380" w:type="dxa"/>
            <w:vAlign w:val="center"/>
          </w:tcPr>
          <w:p w14:paraId="4645EEBC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</w:p>
        </w:tc>
      </w:tr>
      <w:tr w:rsidR="003E721C" w:rsidRPr="006F0E74" w14:paraId="51041A5F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6E181C52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lastRenderedPageBreak/>
              <w:t>They breathe with lungs or gills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, or through skin</w:t>
            </w: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.</w:t>
            </w:r>
          </w:p>
        </w:tc>
        <w:tc>
          <w:tcPr>
            <w:tcW w:w="2380" w:type="dxa"/>
            <w:vAlign w:val="center"/>
          </w:tcPr>
          <w:p w14:paraId="2E0355EC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Amphibians</w:t>
            </w:r>
          </w:p>
        </w:tc>
      </w:tr>
      <w:tr w:rsidR="003E721C" w:rsidRPr="006F0E74" w14:paraId="2B87BE1B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  <w:hideMark/>
          </w:tcPr>
          <w:p w14:paraId="35E78553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live under water.</w:t>
            </w:r>
          </w:p>
        </w:tc>
        <w:tc>
          <w:tcPr>
            <w:tcW w:w="2380" w:type="dxa"/>
            <w:vAlign w:val="center"/>
          </w:tcPr>
          <w:p w14:paraId="0DF28291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Fish</w:t>
            </w:r>
          </w:p>
        </w:tc>
      </w:tr>
      <w:tr w:rsidR="003E721C" w:rsidRPr="006F0E74" w14:paraId="5DAEC7C5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1194EBF3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breathe under water.</w:t>
            </w:r>
          </w:p>
        </w:tc>
        <w:tc>
          <w:tcPr>
            <w:tcW w:w="2380" w:type="dxa"/>
            <w:vAlign w:val="center"/>
          </w:tcPr>
          <w:p w14:paraId="192C9076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Fish</w:t>
            </w:r>
          </w:p>
        </w:tc>
      </w:tr>
      <w:tr w:rsidR="003E721C" w:rsidRPr="006F0E74" w14:paraId="73B5114F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1532C6A8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use gills.</w:t>
            </w:r>
          </w:p>
        </w:tc>
        <w:tc>
          <w:tcPr>
            <w:tcW w:w="2380" w:type="dxa"/>
            <w:vAlign w:val="center"/>
          </w:tcPr>
          <w:p w14:paraId="57FBD8B2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Fish</w:t>
            </w:r>
          </w:p>
        </w:tc>
      </w:tr>
      <w:tr w:rsidR="003E721C" w:rsidRPr="006F0E74" w14:paraId="0BB37EE3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0465EC14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have scales and fins.</w:t>
            </w:r>
          </w:p>
        </w:tc>
        <w:tc>
          <w:tcPr>
            <w:tcW w:w="2380" w:type="dxa"/>
            <w:vAlign w:val="center"/>
          </w:tcPr>
          <w:p w14:paraId="551E6FCA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Fish</w:t>
            </w:r>
          </w:p>
        </w:tc>
      </w:tr>
      <w:tr w:rsidR="003E721C" w:rsidRPr="006F0E74" w14:paraId="4046F0FC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00179087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  <w:lang w:val="en-GB"/>
              </w:rPr>
              <w:t>They lay eggs.</w:t>
            </w:r>
          </w:p>
        </w:tc>
        <w:tc>
          <w:tcPr>
            <w:tcW w:w="2380" w:type="dxa"/>
            <w:vAlign w:val="center"/>
          </w:tcPr>
          <w:p w14:paraId="23103827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Fish</w:t>
            </w:r>
          </w:p>
        </w:tc>
      </w:tr>
      <w:tr w:rsidR="003E721C" w:rsidRPr="006F0E74" w14:paraId="0786A218" w14:textId="77777777" w:rsidTr="003E721C">
        <w:trPr>
          <w:trHeight w:val="794"/>
        </w:trPr>
        <w:tc>
          <w:tcPr>
            <w:tcW w:w="6646" w:type="dxa"/>
            <w:shd w:val="clear" w:color="auto" w:fill="auto"/>
            <w:vAlign w:val="center"/>
          </w:tcPr>
          <w:p w14:paraId="7C97B93A" w14:textId="77777777" w:rsidR="003E721C" w:rsidRPr="006D4265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Jejich způsob rozmnožování</w:t>
            </w:r>
            <w:r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br/>
              <w:t>se nazývá tření</w:t>
            </w:r>
            <w:r w:rsidRPr="005D45F6">
              <w:rPr>
                <w:rFonts w:asciiTheme="minorHAnsi" w:hAnsiTheme="minorHAnsi" w:cstheme="minorHAnsi"/>
                <w:b/>
                <w:bCs/>
                <w:color w:val="5DAEBC"/>
                <w:sz w:val="40"/>
                <w:szCs w:val="40"/>
              </w:rPr>
              <w:t>.</w:t>
            </w:r>
          </w:p>
        </w:tc>
        <w:tc>
          <w:tcPr>
            <w:tcW w:w="2380" w:type="dxa"/>
            <w:vAlign w:val="center"/>
          </w:tcPr>
          <w:p w14:paraId="63A9E36C" w14:textId="77777777" w:rsidR="003E721C" w:rsidRPr="006F0E74" w:rsidRDefault="003E721C" w:rsidP="003D7A40">
            <w:pPr>
              <w:jc w:val="center"/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</w:pPr>
            <w:r w:rsidRPr="006F0E74">
              <w:rPr>
                <w:rFonts w:asciiTheme="minorHAnsi" w:hAnsiTheme="minorHAnsi" w:cstheme="minorHAnsi"/>
                <w:b/>
                <w:bCs/>
                <w:color w:val="FF8000"/>
                <w:sz w:val="40"/>
                <w:szCs w:val="40"/>
                <w:lang w:val="en-GB"/>
              </w:rPr>
              <w:t>Fish</w:t>
            </w:r>
          </w:p>
        </w:tc>
      </w:tr>
    </w:tbl>
    <w:tbl>
      <w:tblPr>
        <w:tblpPr w:leftFromText="142" w:rightFromText="142" w:vertAnchor="text" w:horzAnchor="margin" w:tblpY="-8478"/>
        <w:tblOverlap w:val="never"/>
        <w:tblW w:w="524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20"/>
        <w:gridCol w:w="3428"/>
      </w:tblGrid>
      <w:tr w:rsidR="003D7A40" w:rsidRPr="00422C0B" w14:paraId="709F8FC8" w14:textId="77777777" w:rsidTr="004E2D5E">
        <w:trPr>
          <w:trHeight w:val="557"/>
        </w:trPr>
        <w:tc>
          <w:tcPr>
            <w:tcW w:w="18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E88CB" w14:textId="77777777" w:rsidR="003D7A40" w:rsidRPr="00422C0B" w:rsidRDefault="003D7A40" w:rsidP="004E2D5E">
            <w:pPr>
              <w:tabs>
                <w:tab w:val="center" w:pos="4536"/>
                <w:tab w:val="right" w:pos="9072"/>
              </w:tabs>
              <w:spacing w:before="240"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42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2825A" w14:textId="77777777" w:rsidR="003D7A40" w:rsidRPr="00422C0B" w:rsidRDefault="003D7A40" w:rsidP="004E2D5E">
            <w:pPr>
              <w:tabs>
                <w:tab w:val="center" w:pos="4536"/>
                <w:tab w:val="right" w:pos="9072"/>
              </w:tabs>
              <w:spacing w:before="240"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5.5 Charakteristiky zvířat – řešení</w:t>
            </w:r>
          </w:p>
        </w:tc>
      </w:tr>
      <w:tr w:rsidR="003D7A40" w:rsidRPr="00422C0B" w14:paraId="1E25F440" w14:textId="77777777" w:rsidTr="004E2D5E">
        <w:trPr>
          <w:trHeight w:val="511"/>
        </w:trPr>
        <w:tc>
          <w:tcPr>
            <w:tcW w:w="18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5BEABC" w14:textId="77777777" w:rsidR="003D7A40" w:rsidRPr="00422C0B" w:rsidRDefault="003D7A40" w:rsidP="004E2D5E">
            <w:pPr>
              <w:tabs>
                <w:tab w:val="center" w:pos="4536"/>
                <w:tab w:val="right" w:pos="9072"/>
              </w:tabs>
              <w:spacing w:before="240"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42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490A89" w14:textId="77777777" w:rsidR="003D7A40" w:rsidRPr="00422C0B" w:rsidRDefault="003D7A40" w:rsidP="004E2D5E">
            <w:pPr>
              <w:tabs>
                <w:tab w:val="center" w:pos="4536"/>
                <w:tab w:val="right" w:pos="9072"/>
              </w:tabs>
              <w:spacing w:before="240"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2.1 Tematický blok č. 1 (Zvířata kolem nás)</w:t>
            </w:r>
          </w:p>
        </w:tc>
      </w:tr>
      <w:tr w:rsidR="003D7A40" w:rsidRPr="00422C0B" w14:paraId="4534F414" w14:textId="77777777" w:rsidTr="004E2D5E">
        <w:trPr>
          <w:trHeight w:val="525"/>
        </w:trPr>
        <w:tc>
          <w:tcPr>
            <w:tcW w:w="18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803DB" w14:textId="77777777" w:rsidR="003D7A40" w:rsidRPr="00422C0B" w:rsidRDefault="003D7A40" w:rsidP="004E2D5E">
            <w:pPr>
              <w:tabs>
                <w:tab w:val="center" w:pos="4536"/>
                <w:tab w:val="right" w:pos="9072"/>
              </w:tabs>
              <w:spacing w:before="240" w:after="0" w:line="240" w:lineRule="auto"/>
              <w:rPr>
                <w:i/>
                <w:iCs/>
                <w:sz w:val="20"/>
                <w:szCs w:val="20"/>
              </w:rPr>
            </w:pPr>
            <w:r w:rsidRPr="00422C0B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428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8C2C7" w14:textId="77777777" w:rsidR="003D7A40" w:rsidRPr="00422C0B" w:rsidRDefault="003D7A40" w:rsidP="004E2D5E">
            <w:pPr>
              <w:tabs>
                <w:tab w:val="center" w:pos="4536"/>
                <w:tab w:val="right" w:pos="9072"/>
              </w:tabs>
              <w:spacing w:before="240" w:after="0" w:line="240" w:lineRule="auto"/>
              <w:rPr>
                <w:sz w:val="18"/>
                <w:szCs w:val="18"/>
              </w:rPr>
            </w:pPr>
            <w:r w:rsidRPr="00422C0B">
              <w:rPr>
                <w:sz w:val="18"/>
                <w:szCs w:val="18"/>
              </w:rPr>
              <w:t>2.1.2 Téma č. 2 (Kdo jsou)</w:t>
            </w:r>
          </w:p>
        </w:tc>
      </w:tr>
    </w:tbl>
    <w:p w14:paraId="4E57DEC9" w14:textId="38918DF8" w:rsidR="00422C0B" w:rsidRDefault="00422C0B">
      <w:pPr>
        <w:suppressAutoHyphens w:val="0"/>
      </w:pPr>
    </w:p>
    <w:p w14:paraId="43002AE0" w14:textId="7879ADA9" w:rsidR="003E721C" w:rsidRDefault="003E721C">
      <w:pPr>
        <w:suppressAutoHyphens w:val="0"/>
      </w:pPr>
    </w:p>
    <w:p w14:paraId="75BE34E2" w14:textId="0B73B5F6" w:rsidR="00D768F3" w:rsidRDefault="00D768F3" w:rsidP="00180AD4">
      <w:pPr>
        <w:rPr>
          <w:noProof/>
        </w:rPr>
      </w:pPr>
    </w:p>
    <w:p w14:paraId="71185463" w14:textId="6BD3028B" w:rsidR="00D768F3" w:rsidRDefault="00D768F3" w:rsidP="00180AD4">
      <w:pPr>
        <w:rPr>
          <w:noProof/>
        </w:rPr>
      </w:pPr>
    </w:p>
    <w:p w14:paraId="1915730D" w14:textId="069EAACB" w:rsidR="00D768F3" w:rsidRDefault="00D768F3" w:rsidP="00180AD4">
      <w:pPr>
        <w:rPr>
          <w:noProof/>
        </w:rPr>
      </w:pPr>
    </w:p>
    <w:p w14:paraId="100AF18F" w14:textId="0EE1BD30" w:rsidR="00D768F3" w:rsidRDefault="00D768F3" w:rsidP="00180AD4">
      <w:pPr>
        <w:rPr>
          <w:noProof/>
        </w:rPr>
      </w:pPr>
    </w:p>
    <w:p w14:paraId="0523A3CC" w14:textId="7DB5D4CF" w:rsidR="00D768F3" w:rsidRDefault="00D768F3" w:rsidP="00180AD4">
      <w:pPr>
        <w:rPr>
          <w:noProof/>
        </w:rPr>
      </w:pPr>
    </w:p>
    <w:p w14:paraId="43B211CB" w14:textId="0D237EC3" w:rsidR="00D768F3" w:rsidRDefault="00D768F3" w:rsidP="00180AD4">
      <w:pPr>
        <w:rPr>
          <w:noProof/>
        </w:rPr>
      </w:pPr>
    </w:p>
    <w:p w14:paraId="25C2BEAF" w14:textId="7EB1F555" w:rsidR="00D768F3" w:rsidRDefault="00D768F3" w:rsidP="00180AD4">
      <w:pPr>
        <w:rPr>
          <w:noProof/>
        </w:rPr>
      </w:pPr>
    </w:p>
    <w:p w14:paraId="0C1DBB16" w14:textId="638A9794" w:rsidR="00D768F3" w:rsidRDefault="00D768F3" w:rsidP="00180AD4">
      <w:pPr>
        <w:rPr>
          <w:noProof/>
        </w:rPr>
      </w:pPr>
    </w:p>
    <w:p w14:paraId="56E5F662" w14:textId="5E2E50D2" w:rsidR="00D768F3" w:rsidRDefault="00D768F3" w:rsidP="00180AD4">
      <w:pPr>
        <w:rPr>
          <w:noProof/>
        </w:rPr>
      </w:pPr>
    </w:p>
    <w:p w14:paraId="31DF6AF9" w14:textId="77777777" w:rsidR="00FF4C52" w:rsidRDefault="00FF4C52" w:rsidP="00180AD4">
      <w:pPr>
        <w:rPr>
          <w:noProof/>
        </w:rPr>
      </w:pPr>
    </w:p>
    <w:p w14:paraId="19E21AB6" w14:textId="12277629" w:rsidR="00D768F3" w:rsidRDefault="00D768F3" w:rsidP="00180AD4">
      <w:pPr>
        <w:rPr>
          <w:noProof/>
        </w:rPr>
      </w:pPr>
    </w:p>
    <w:p w14:paraId="0EECC5A9" w14:textId="4A0FC843" w:rsidR="00D768F3" w:rsidRDefault="00D768F3" w:rsidP="00180AD4">
      <w:pPr>
        <w:rPr>
          <w:noProof/>
        </w:rPr>
      </w:pPr>
    </w:p>
    <w:p w14:paraId="5A829911" w14:textId="5F36FC23" w:rsidR="00D768F3" w:rsidRDefault="00D768F3" w:rsidP="00180AD4">
      <w:pPr>
        <w:rPr>
          <w:noProof/>
        </w:rPr>
      </w:pPr>
    </w:p>
    <w:p w14:paraId="5B73B82F" w14:textId="7BFB03C1" w:rsidR="00D768F3" w:rsidRDefault="00D768F3" w:rsidP="00180AD4">
      <w:pPr>
        <w:rPr>
          <w:noProof/>
        </w:rPr>
      </w:pPr>
    </w:p>
    <w:p w14:paraId="67CC02A4" w14:textId="115CEEFE" w:rsidR="00D768F3" w:rsidRDefault="00D768F3" w:rsidP="00180AD4">
      <w:pPr>
        <w:rPr>
          <w:noProof/>
        </w:rPr>
      </w:pPr>
    </w:p>
    <w:tbl>
      <w:tblPr>
        <w:tblpPr w:leftFromText="142" w:rightFromText="142" w:vertAnchor="text" w:horzAnchor="margin" w:tblpY="-1464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E2D5E" w:rsidRPr="00905D03" w14:paraId="69DB618F" w14:textId="77777777" w:rsidTr="004E2D5E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498501" w14:textId="77777777" w:rsidR="004E2D5E" w:rsidRPr="00905D03" w:rsidRDefault="004E2D5E" w:rsidP="004E2D5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05D03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8030C2" w14:textId="77777777" w:rsidR="004E2D5E" w:rsidRPr="00905D03" w:rsidRDefault="004E2D5E" w:rsidP="004E2D5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05D03">
              <w:rPr>
                <w:sz w:val="18"/>
                <w:szCs w:val="18"/>
              </w:rPr>
              <w:t>5.6 Kontinenty</w:t>
            </w:r>
          </w:p>
        </w:tc>
      </w:tr>
      <w:tr w:rsidR="004E2D5E" w:rsidRPr="00905D03" w14:paraId="7F7CA943" w14:textId="77777777" w:rsidTr="004E2D5E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A981F" w14:textId="77777777" w:rsidR="004E2D5E" w:rsidRPr="00905D03" w:rsidRDefault="004E2D5E" w:rsidP="004E2D5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05D03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EAA9B1" w14:textId="77777777" w:rsidR="004E2D5E" w:rsidRPr="00905D03" w:rsidRDefault="004E2D5E" w:rsidP="004E2D5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05D03">
              <w:rPr>
                <w:sz w:val="18"/>
                <w:szCs w:val="18"/>
              </w:rPr>
              <w:t>2.2 Tematický blok č. 2 (Zvířata ve světě)</w:t>
            </w:r>
          </w:p>
        </w:tc>
      </w:tr>
      <w:tr w:rsidR="004E2D5E" w:rsidRPr="00905D03" w14:paraId="32DE021E" w14:textId="77777777" w:rsidTr="004E2D5E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677DC" w14:textId="77777777" w:rsidR="004E2D5E" w:rsidRPr="00905D03" w:rsidRDefault="004E2D5E" w:rsidP="004E2D5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05D03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121E5" w14:textId="77777777" w:rsidR="004E2D5E" w:rsidRPr="00905D03" w:rsidRDefault="004E2D5E" w:rsidP="004E2D5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05D03">
              <w:rPr>
                <w:sz w:val="18"/>
                <w:szCs w:val="18"/>
              </w:rPr>
              <w:t>2.2.1 Téma č. 1 (Ohrožená zvířata)</w:t>
            </w:r>
          </w:p>
        </w:tc>
      </w:tr>
    </w:tbl>
    <w:p w14:paraId="42F27153" w14:textId="77777777" w:rsidR="00D768F3" w:rsidRDefault="00D768F3" w:rsidP="00180AD4">
      <w:pPr>
        <w:rPr>
          <w:noProof/>
        </w:rPr>
      </w:pPr>
    </w:p>
    <w:p w14:paraId="5F029BFF" w14:textId="0E2F9171" w:rsidR="00422C0B" w:rsidRDefault="00C65183" w:rsidP="00180AD4">
      <w:r>
        <w:rPr>
          <w:noProof/>
        </w:rPr>
        <w:drawing>
          <wp:inline distT="0" distB="0" distL="0" distR="0" wp14:anchorId="6629146C" wp14:editId="51014E0C">
            <wp:extent cx="5934075" cy="8296275"/>
            <wp:effectExtent l="0" t="0" r="9525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29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42" w:rightFromText="142" w:vertAnchor="text" w:horzAnchor="margin" w:tblpY="-135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F4C52" w:rsidRPr="005527C5" w14:paraId="482D6240" w14:textId="77777777" w:rsidTr="00FF4C5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8D21D6" w14:textId="77777777" w:rsidR="00FF4C52" w:rsidRPr="005527C5" w:rsidRDefault="00FF4C52" w:rsidP="00FF4C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27C5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7B7A8" w14:textId="77777777" w:rsidR="00FF4C52" w:rsidRPr="005527C5" w:rsidRDefault="00FF4C52" w:rsidP="00FF4C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27C5">
              <w:rPr>
                <w:sz w:val="18"/>
                <w:szCs w:val="18"/>
              </w:rPr>
              <w:t>5.7 Mapa světa – návrh řešení</w:t>
            </w:r>
          </w:p>
        </w:tc>
      </w:tr>
      <w:tr w:rsidR="00FF4C52" w:rsidRPr="005527C5" w14:paraId="5B87C763" w14:textId="77777777" w:rsidTr="00FF4C5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F1043" w14:textId="77777777" w:rsidR="00FF4C52" w:rsidRPr="005527C5" w:rsidRDefault="00FF4C52" w:rsidP="00FF4C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27C5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F9A1B" w14:textId="77777777" w:rsidR="00FF4C52" w:rsidRPr="005527C5" w:rsidRDefault="00FF4C52" w:rsidP="00FF4C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27C5">
              <w:rPr>
                <w:sz w:val="18"/>
                <w:szCs w:val="18"/>
              </w:rPr>
              <w:t>2.2 Tematický blok č. 2 (Zvířata ve světě)</w:t>
            </w:r>
          </w:p>
        </w:tc>
      </w:tr>
      <w:tr w:rsidR="00FF4C52" w:rsidRPr="005527C5" w14:paraId="7A7025D7" w14:textId="77777777" w:rsidTr="00FF4C52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F9090B" w14:textId="77777777" w:rsidR="00FF4C52" w:rsidRPr="005527C5" w:rsidRDefault="00FF4C52" w:rsidP="00FF4C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527C5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CA9F0" w14:textId="77777777" w:rsidR="00FF4C52" w:rsidRPr="005527C5" w:rsidRDefault="00FF4C52" w:rsidP="00FF4C5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527C5">
              <w:rPr>
                <w:sz w:val="18"/>
                <w:szCs w:val="18"/>
              </w:rPr>
              <w:t>2.2.1 Téma č. 1 (Ohrožená zvířata)</w:t>
            </w:r>
          </w:p>
        </w:tc>
      </w:tr>
    </w:tbl>
    <w:p w14:paraId="022780BF" w14:textId="6EA7780E" w:rsidR="00180AD4" w:rsidRDefault="00180AD4">
      <w:pPr>
        <w:suppressAutoHyphens w:val="0"/>
      </w:pPr>
    </w:p>
    <w:p w14:paraId="0416105B" w14:textId="77777777" w:rsidR="00180AD4" w:rsidRDefault="00180AD4" w:rsidP="00180AD4"/>
    <w:p w14:paraId="5D7E2F39" w14:textId="048D84BD" w:rsidR="00A0606C" w:rsidRDefault="00DC68D8">
      <w:pPr>
        <w:suppressAutoHyphens w:val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0196F2" wp14:editId="4429F112">
            <wp:simplePos x="0" y="0"/>
            <wp:positionH relativeFrom="page">
              <wp:align>center</wp:align>
            </wp:positionH>
            <wp:positionV relativeFrom="paragraph">
              <wp:posOffset>704215</wp:posOffset>
            </wp:positionV>
            <wp:extent cx="8388350" cy="6485890"/>
            <wp:effectExtent l="0" t="1270" r="0" b="0"/>
            <wp:wrapNone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388350" cy="648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B8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1C01E5" wp14:editId="687528D0">
                <wp:simplePos x="0" y="0"/>
                <wp:positionH relativeFrom="page">
                  <wp:posOffset>2638107</wp:posOffset>
                </wp:positionH>
                <wp:positionV relativeFrom="paragraph">
                  <wp:posOffset>2937828</wp:posOffset>
                </wp:positionV>
                <wp:extent cx="1424305" cy="704851"/>
                <wp:effectExtent l="4128" t="0" r="2222" b="2223"/>
                <wp:wrapNone/>
                <wp:docPr id="10" name="Textové po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24305" cy="7048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FB6408" w14:textId="71AB97AA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Europe</w:t>
                            </w:r>
                            <w:r>
                              <w:t xml:space="preserve"> – </w:t>
                            </w:r>
                            <w:r w:rsidRPr="00A0606C">
                              <w:t>boar,</w:t>
                            </w:r>
                            <w:r>
                              <w:t xml:space="preserve"> </w:t>
                            </w:r>
                            <w:r w:rsidRPr="00A0606C">
                              <w:t>salamander, tortoise, eel, ea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1C01E5" id="_x0000_t202" coordsize="21600,21600" o:spt="202" path="m,l,21600r21600,l21600,xe">
                <v:stroke joinstyle="miter"/>
                <v:path gradientshapeok="t" o:connecttype="rect"/>
              </v:shapetype>
              <v:shape id="Textové pole 10" o:spid="_x0000_s1026" type="#_x0000_t202" style="position:absolute;margin-left:207.7pt;margin-top:231.35pt;width:112.15pt;height:55.5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" fillcolor="white [3201]" stroked="f" strokeweight=".5pt">
                <v:textbox>
                  <w:txbxContent>
                    <w:p w14:paraId="06FB6408" w14:textId="71AB97AA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Europe</w:t>
                      </w:r>
                      <w:r>
                        <w:t xml:space="preserve"> – </w:t>
                      </w:r>
                      <w:r w:rsidRPr="00A0606C">
                        <w:t>boar,</w:t>
                      </w:r>
                      <w:r>
                        <w:t xml:space="preserve"> </w:t>
                      </w:r>
                      <w:r w:rsidRPr="00A0606C">
                        <w:t>salamander, tortoise, eel, eag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16B8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677F133" wp14:editId="50D2CEEF">
                <wp:simplePos x="0" y="0"/>
                <wp:positionH relativeFrom="margin">
                  <wp:posOffset>5074285</wp:posOffset>
                </wp:positionH>
                <wp:positionV relativeFrom="paragraph">
                  <wp:posOffset>1458595</wp:posOffset>
                </wp:positionV>
                <wp:extent cx="1439546" cy="295275"/>
                <wp:effectExtent l="635" t="0" r="0" b="0"/>
                <wp:wrapNone/>
                <wp:docPr id="15" name="Textové po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39546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49D803" w14:textId="0C5E393F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Antarctica</w:t>
                            </w:r>
                            <w:r>
                              <w:t xml:space="preserve"> – </w:t>
                            </w:r>
                            <w:r w:rsidRPr="00A0606C">
                              <w:t>pengu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7F133" id="Textové pole 15" o:spid="_x0000_s1027" type="#_x0000_t202" style="position:absolute;margin-left:399.55pt;margin-top:114.85pt;width:113.35pt;height:23.25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" fillcolor="white [3201]" stroked="f" strokeweight=".5pt">
                <v:textbox>
                  <w:txbxContent>
                    <w:p w14:paraId="6649D803" w14:textId="0C5E393F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Antarctica</w:t>
                      </w:r>
                      <w:r>
                        <w:t xml:space="preserve"> – </w:t>
                      </w:r>
                      <w:r w:rsidRPr="00A0606C">
                        <w:t>pengu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271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F3A79C" wp14:editId="1271D002">
                <wp:simplePos x="0" y="0"/>
                <wp:positionH relativeFrom="margin">
                  <wp:posOffset>904875</wp:posOffset>
                </wp:positionH>
                <wp:positionV relativeFrom="paragraph">
                  <wp:posOffset>1261745</wp:posOffset>
                </wp:positionV>
                <wp:extent cx="1771650" cy="704850"/>
                <wp:effectExtent l="0" t="0" r="0" b="0"/>
                <wp:wrapNone/>
                <wp:docPr id="9" name="Textové po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7716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8A5E66" w14:textId="04944A97" w:rsidR="003D7A40" w:rsidRDefault="003D7A40" w:rsidP="00A0606C">
                            <w:r w:rsidRPr="000B0EB5">
                              <w:rPr>
                                <w:b/>
                                <w:bCs/>
                                <w:u w:val="single"/>
                              </w:rPr>
                              <w:t>Asia</w:t>
                            </w:r>
                            <w:r>
                              <w:t xml:space="preserve"> – tiger, elephant, boar, cheetah, salamander, eagle</w:t>
                            </w:r>
                          </w:p>
                          <w:p w14:paraId="0D542B3A" w14:textId="77777777" w:rsidR="003D7A40" w:rsidRDefault="003D7A40" w:rsidP="00A0606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3A79C" id="Textové pole 9" o:spid="_x0000_s1028" type="#_x0000_t202" style="position:absolute;margin-left:71.25pt;margin-top:99.35pt;width:139.5pt;height:55.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" fillcolor="white [3201]" stroked="f" strokeweight=".5pt">
                <v:textbox>
                  <w:txbxContent>
                    <w:p w14:paraId="2E8A5E66" w14:textId="04944A97" w:rsidR="003D7A40" w:rsidRDefault="003D7A40" w:rsidP="00A0606C">
                      <w:r w:rsidRPr="000B0EB5">
                        <w:rPr>
                          <w:b/>
                          <w:bCs/>
                          <w:u w:val="single"/>
                        </w:rPr>
                        <w:t>Asia</w:t>
                      </w:r>
                      <w:r>
                        <w:t xml:space="preserve"> – tiger, elephant, boar, cheetah, salamander, eagle</w:t>
                      </w:r>
                    </w:p>
                    <w:p w14:paraId="0D542B3A" w14:textId="77777777" w:rsidR="003D7A40" w:rsidRDefault="003D7A40" w:rsidP="00A0606C"/>
                  </w:txbxContent>
                </v:textbox>
                <w10:wrap anchorx="margin"/>
              </v:shape>
            </w:pict>
          </mc:Fallback>
        </mc:AlternateContent>
      </w:r>
      <w:r w:rsidR="008F271A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345A961" wp14:editId="127FC11D">
                <wp:simplePos x="0" y="0"/>
                <wp:positionH relativeFrom="page">
                  <wp:posOffset>4775835</wp:posOffset>
                </wp:positionH>
                <wp:positionV relativeFrom="paragraph">
                  <wp:posOffset>937894</wp:posOffset>
                </wp:positionV>
                <wp:extent cx="1188082" cy="457200"/>
                <wp:effectExtent l="3175" t="0" r="0" b="0"/>
                <wp:wrapNone/>
                <wp:docPr id="16" name="Textové po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188082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C20CF9" w14:textId="65F1F09E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Australia</w:t>
                            </w:r>
                            <w:r>
                              <w:t xml:space="preserve"> – </w:t>
                            </w:r>
                            <w:r w:rsidRPr="00A0606C">
                              <w:t>koala, kangaroo cockatoo, ea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5A961" id="Textové pole 16" o:spid="_x0000_s1029" type="#_x0000_t202" style="position:absolute;margin-left:376.05pt;margin-top:73.85pt;width:93.55pt;height:36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" fillcolor="white [3201]" stroked="f" strokeweight=".5pt">
                <v:textbox>
                  <w:txbxContent>
                    <w:p w14:paraId="4DC20CF9" w14:textId="65F1F09E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Australia</w:t>
                      </w:r>
                      <w:r>
                        <w:t xml:space="preserve"> – </w:t>
                      </w:r>
                      <w:r w:rsidRPr="00A0606C">
                        <w:t>koala, kangaroo cockatoo, eag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271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2024F7" wp14:editId="4E36F0BF">
                <wp:simplePos x="0" y="0"/>
                <wp:positionH relativeFrom="page">
                  <wp:posOffset>4199573</wp:posOffset>
                </wp:positionH>
                <wp:positionV relativeFrom="paragraph">
                  <wp:posOffset>5461953</wp:posOffset>
                </wp:positionV>
                <wp:extent cx="1609725" cy="476250"/>
                <wp:effectExtent l="0" t="4762" r="4762" b="4763"/>
                <wp:wrapNone/>
                <wp:docPr id="12" name="Textové po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60972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CDAE68" w14:textId="5FAF7DEC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South America</w:t>
                            </w:r>
                            <w:r>
                              <w:t xml:space="preserve"> – i</w:t>
                            </w:r>
                            <w:r w:rsidRPr="00A0606C">
                              <w:t>guana, tortoise, sloth, ea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024F7" id="Textové pole 12" o:spid="_x0000_s1030" type="#_x0000_t202" style="position:absolute;margin-left:330.7pt;margin-top:430.1pt;width:126.75pt;height:37.5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" fillcolor="white [3201]" stroked="f" strokeweight=".5pt">
                <v:textbox>
                  <w:txbxContent>
                    <w:p w14:paraId="31CDAE68" w14:textId="5FAF7DEC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South America</w:t>
                      </w:r>
                      <w:r>
                        <w:t xml:space="preserve"> – i</w:t>
                      </w:r>
                      <w:r w:rsidRPr="00A0606C">
                        <w:t>guana, tortoise, sloth, eag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271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BEA123" wp14:editId="283875B6">
                <wp:simplePos x="0" y="0"/>
                <wp:positionH relativeFrom="page">
                  <wp:posOffset>2419031</wp:posOffset>
                </wp:positionH>
                <wp:positionV relativeFrom="paragraph">
                  <wp:posOffset>6434138</wp:posOffset>
                </wp:positionV>
                <wp:extent cx="1609725" cy="704850"/>
                <wp:effectExtent l="0" t="4762" r="4762" b="4763"/>
                <wp:wrapNone/>
                <wp:docPr id="11" name="Textové po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609725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7449A5" w14:textId="578EED63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North America</w:t>
                            </w:r>
                            <w:r>
                              <w:t xml:space="preserve"> – i</w:t>
                            </w:r>
                            <w:r w:rsidRPr="00A0606C">
                              <w:t>guana, salamander, tortoise, raccoon, sloth, ea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EA123" id="Textové pole 11" o:spid="_x0000_s1031" type="#_x0000_t202" style="position:absolute;margin-left:190.45pt;margin-top:506.65pt;width:126.75pt;height:55.5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" fillcolor="white [3201]" stroked="f" strokeweight=".5pt">
                <v:textbox>
                  <w:txbxContent>
                    <w:p w14:paraId="6E7449A5" w14:textId="578EED63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North America</w:t>
                      </w:r>
                      <w:r>
                        <w:t xml:space="preserve"> – i</w:t>
                      </w:r>
                      <w:r w:rsidRPr="00A0606C">
                        <w:t>guana, salamander, tortoise, raccoon, sloth, eag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271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089139" wp14:editId="7F392513">
                <wp:simplePos x="0" y="0"/>
                <wp:positionH relativeFrom="page">
                  <wp:posOffset>3895725</wp:posOffset>
                </wp:positionH>
                <wp:positionV relativeFrom="paragraph">
                  <wp:posOffset>3557270</wp:posOffset>
                </wp:positionV>
                <wp:extent cx="1485900" cy="476250"/>
                <wp:effectExtent l="0" t="9525" r="9525" b="9525"/>
                <wp:wrapNone/>
                <wp:docPr id="14" name="Textové po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48590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DD9F7D" w14:textId="53F5D3F0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Africa</w:t>
                            </w:r>
                            <w:r>
                              <w:t xml:space="preserve"> – </w:t>
                            </w:r>
                            <w:r w:rsidRPr="00A0606C">
                              <w:t>cheetah, gorilla, tortoise, ea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89139" id="Textové pole 14" o:spid="_x0000_s1032" type="#_x0000_t202" style="position:absolute;margin-left:306.75pt;margin-top:280.1pt;width:117pt;height:37.5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" fillcolor="white [3201]" stroked="f" strokeweight=".5pt">
                <v:textbox>
                  <w:txbxContent>
                    <w:p w14:paraId="18DD9F7D" w14:textId="53F5D3F0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Africa</w:t>
                      </w:r>
                      <w:r>
                        <w:t xml:space="preserve"> – </w:t>
                      </w:r>
                      <w:r w:rsidRPr="00A0606C">
                        <w:t>cheetah, gorilla, tortoise, eagl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F271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547E1A" wp14:editId="0A925F00">
                <wp:simplePos x="0" y="0"/>
                <wp:positionH relativeFrom="page">
                  <wp:posOffset>5335587</wp:posOffset>
                </wp:positionH>
                <wp:positionV relativeFrom="paragraph">
                  <wp:posOffset>3576004</wp:posOffset>
                </wp:positionV>
                <wp:extent cx="1609725" cy="476250"/>
                <wp:effectExtent l="0" t="4762" r="4762" b="4763"/>
                <wp:wrapNone/>
                <wp:docPr id="13" name="Textové 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60972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0F7E78" w14:textId="455CA96E" w:rsidR="003D7A40" w:rsidRPr="00A0606C" w:rsidRDefault="003D7A40" w:rsidP="00A0606C">
                            <w:r w:rsidRPr="00A0606C">
                              <w:rPr>
                                <w:b/>
                                <w:bCs/>
                              </w:rPr>
                              <w:t>Oc</w:t>
                            </w:r>
                            <w:r>
                              <w:rPr>
                                <w:b/>
                                <w:bCs/>
                              </w:rPr>
                              <w:t>ea</w:t>
                            </w:r>
                            <w:r w:rsidRPr="00A0606C">
                              <w:rPr>
                                <w:b/>
                                <w:bCs/>
                              </w:rPr>
                              <w:t>n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– </w:t>
                            </w:r>
                            <w:r w:rsidRPr="00A0606C">
                              <w:t>whale, se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47E1A" id="Textové pole 13" o:spid="_x0000_s1033" type="#_x0000_t202" style="position:absolute;margin-left:420.1pt;margin-top:281.6pt;width:126.75pt;height:37.5pt;rotation:-90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" fillcolor="white [3201]" stroked="f" strokeweight=".5pt">
                <v:textbox>
                  <w:txbxContent>
                    <w:p w14:paraId="690F7E78" w14:textId="455CA96E" w:rsidR="003D7A40" w:rsidRPr="00A0606C" w:rsidRDefault="003D7A40" w:rsidP="00A0606C">
                      <w:r w:rsidRPr="00A0606C">
                        <w:rPr>
                          <w:b/>
                          <w:bCs/>
                        </w:rPr>
                        <w:t>Oc</w:t>
                      </w:r>
                      <w:r>
                        <w:rPr>
                          <w:b/>
                          <w:bCs/>
                        </w:rPr>
                        <w:t>ea</w:t>
                      </w:r>
                      <w:r w:rsidRPr="00A0606C">
                        <w:rPr>
                          <w:b/>
                          <w:bCs/>
                        </w:rPr>
                        <w:t>ns</w:t>
                      </w:r>
                      <w:r>
                        <w:rPr>
                          <w:b/>
                          <w:bCs/>
                        </w:rPr>
                        <w:t xml:space="preserve"> – </w:t>
                      </w:r>
                      <w:r w:rsidRPr="00A0606C">
                        <w:t>whale, se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A0606C"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C52023" w:rsidRPr="00C52023" w14:paraId="653E5BCB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E69870" w14:textId="77777777" w:rsidR="00C52023" w:rsidRPr="00C52023" w:rsidRDefault="00C52023" w:rsidP="00C5202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52023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2EEC2" w14:textId="77777777" w:rsidR="00C52023" w:rsidRPr="00C52023" w:rsidRDefault="00C52023" w:rsidP="00C5202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2023">
              <w:rPr>
                <w:sz w:val="18"/>
                <w:szCs w:val="18"/>
              </w:rPr>
              <w:t>5.8 Tvrzení</w:t>
            </w:r>
          </w:p>
        </w:tc>
      </w:tr>
      <w:tr w:rsidR="00C52023" w:rsidRPr="00C52023" w14:paraId="43082D8B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47A5A" w14:textId="77777777" w:rsidR="00C52023" w:rsidRPr="00C52023" w:rsidRDefault="00C52023" w:rsidP="00C5202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52023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E68EFC" w14:textId="77777777" w:rsidR="00C52023" w:rsidRPr="00C52023" w:rsidRDefault="00C52023" w:rsidP="00C5202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2023">
              <w:rPr>
                <w:sz w:val="18"/>
                <w:szCs w:val="18"/>
              </w:rPr>
              <w:t>2.2 Tematický blok č. 2 (Zvířata ve světě)</w:t>
            </w:r>
          </w:p>
        </w:tc>
      </w:tr>
      <w:tr w:rsidR="00C52023" w:rsidRPr="00C52023" w14:paraId="0AD424B9" w14:textId="77777777" w:rsidTr="0057074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C7F8BA" w14:textId="77777777" w:rsidR="00C52023" w:rsidRPr="00C52023" w:rsidRDefault="00C52023" w:rsidP="00C5202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C52023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9DB922" w14:textId="77777777" w:rsidR="00C52023" w:rsidRPr="00C52023" w:rsidRDefault="00C52023" w:rsidP="00C52023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C52023">
              <w:rPr>
                <w:sz w:val="18"/>
                <w:szCs w:val="18"/>
              </w:rPr>
              <w:t>2.2.1 Téma č. 1 (Ohrožená zvířata)</w:t>
            </w:r>
          </w:p>
        </w:tc>
      </w:tr>
    </w:tbl>
    <w:p w14:paraId="079178BF" w14:textId="77777777" w:rsidR="00A0606C" w:rsidRDefault="00A0606C" w:rsidP="00180AD4"/>
    <w:tbl>
      <w:tblPr>
        <w:tblStyle w:val="Mkatabulky6"/>
        <w:tblpPr w:leftFromText="141" w:rightFromText="141" w:vertAnchor="page" w:horzAnchor="margin" w:tblpY="3016"/>
        <w:tblW w:w="0" w:type="auto"/>
        <w:tblLook w:val="04A0" w:firstRow="1" w:lastRow="0" w:firstColumn="1" w:lastColumn="0" w:noHBand="0" w:noVBand="1"/>
      </w:tblPr>
      <w:tblGrid>
        <w:gridCol w:w="504"/>
        <w:gridCol w:w="7996"/>
        <w:gridCol w:w="844"/>
      </w:tblGrid>
      <w:tr w:rsidR="00403BF0" w:rsidRPr="00403BF0" w14:paraId="6FAE7966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72D1D8F4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d)</w:t>
            </w:r>
          </w:p>
        </w:tc>
        <w:tc>
          <w:tcPr>
            <w:tcW w:w="7996" w:type="dxa"/>
            <w:vAlign w:val="center"/>
          </w:tcPr>
          <w:p w14:paraId="777CF0DD" w14:textId="77777777" w:rsidR="00403BF0" w:rsidRPr="00403BF0" w:rsidRDefault="00403BF0" w:rsidP="00403BF0">
            <w:pPr>
              <w:suppressAutoHyphens w:val="0"/>
              <w:spacing w:after="160" w:line="276" w:lineRule="auto"/>
              <w:rPr>
                <w:b/>
                <w:bCs/>
              </w:rPr>
            </w:pPr>
            <w:r w:rsidRPr="00403BF0">
              <w:rPr>
                <w:b/>
                <w:bCs/>
              </w:rPr>
              <w:t>Ohrožené druhy zvířat najdeme v Červené knize.</w:t>
            </w:r>
          </w:p>
        </w:tc>
        <w:tc>
          <w:tcPr>
            <w:tcW w:w="844" w:type="dxa"/>
            <w:vAlign w:val="center"/>
          </w:tcPr>
          <w:p w14:paraId="0F31419A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T</w:t>
            </w:r>
          </w:p>
        </w:tc>
      </w:tr>
      <w:tr w:rsidR="00403BF0" w:rsidRPr="00403BF0" w14:paraId="7814221E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137430B3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h)</w:t>
            </w:r>
          </w:p>
        </w:tc>
        <w:tc>
          <w:tcPr>
            <w:tcW w:w="7996" w:type="dxa"/>
            <w:vAlign w:val="center"/>
          </w:tcPr>
          <w:p w14:paraId="6B7CF334" w14:textId="77777777" w:rsidR="00403BF0" w:rsidRPr="00403BF0" w:rsidRDefault="00403BF0" w:rsidP="00403BF0">
            <w:pPr>
              <w:suppressAutoHyphens w:val="0"/>
              <w:spacing w:after="160" w:line="276" w:lineRule="auto"/>
              <w:rPr>
                <w:b/>
                <w:bCs/>
              </w:rPr>
            </w:pPr>
            <w:r w:rsidRPr="00403BF0">
              <w:rPr>
                <w:b/>
                <w:bCs/>
              </w:rPr>
              <w:t>Zvířata vymírají rychleji než rostliny.</w:t>
            </w:r>
          </w:p>
        </w:tc>
        <w:tc>
          <w:tcPr>
            <w:tcW w:w="844" w:type="dxa"/>
            <w:vAlign w:val="center"/>
          </w:tcPr>
          <w:p w14:paraId="338B0A3A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F</w:t>
            </w:r>
          </w:p>
        </w:tc>
      </w:tr>
      <w:tr w:rsidR="00403BF0" w:rsidRPr="00403BF0" w14:paraId="52926691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376DCAF1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e)</w:t>
            </w:r>
          </w:p>
        </w:tc>
        <w:tc>
          <w:tcPr>
            <w:tcW w:w="7996" w:type="dxa"/>
            <w:vAlign w:val="center"/>
          </w:tcPr>
          <w:p w14:paraId="0A0F44B7" w14:textId="1FBDB62C" w:rsidR="00403BF0" w:rsidRPr="00403BF0" w:rsidRDefault="00403BF0" w:rsidP="00403BF0">
            <w:pPr>
              <w:suppressAutoHyphens w:val="0"/>
              <w:spacing w:after="160" w:line="276" w:lineRule="auto"/>
              <w:rPr>
                <w:b/>
                <w:bCs/>
              </w:rPr>
            </w:pPr>
            <w:r w:rsidRPr="00403BF0">
              <w:rPr>
                <w:b/>
                <w:bCs/>
              </w:rPr>
              <w:t>Mlok patří mezi ohrožen</w:t>
            </w:r>
            <w:r w:rsidR="00AF47D3">
              <w:rPr>
                <w:b/>
                <w:bCs/>
              </w:rPr>
              <w:t>é</w:t>
            </w:r>
            <w:r w:rsidRPr="00403BF0">
              <w:rPr>
                <w:b/>
                <w:bCs/>
              </w:rPr>
              <w:t xml:space="preserve"> druh</w:t>
            </w:r>
            <w:r w:rsidR="00AF47D3">
              <w:rPr>
                <w:b/>
                <w:bCs/>
              </w:rPr>
              <w:t>y</w:t>
            </w:r>
            <w:r w:rsidRPr="00403BF0">
              <w:rPr>
                <w:b/>
                <w:bCs/>
              </w:rPr>
              <w:t>.</w:t>
            </w:r>
          </w:p>
        </w:tc>
        <w:tc>
          <w:tcPr>
            <w:tcW w:w="844" w:type="dxa"/>
            <w:vAlign w:val="center"/>
          </w:tcPr>
          <w:p w14:paraId="06CBC6B3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T</w:t>
            </w:r>
          </w:p>
        </w:tc>
      </w:tr>
      <w:tr w:rsidR="00403BF0" w:rsidRPr="00403BF0" w14:paraId="0E88D862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5575A297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c)</w:t>
            </w:r>
          </w:p>
        </w:tc>
        <w:tc>
          <w:tcPr>
            <w:tcW w:w="7996" w:type="dxa"/>
            <w:vAlign w:val="center"/>
          </w:tcPr>
          <w:p w14:paraId="1CEB5380" w14:textId="0C8B8012" w:rsidR="00403BF0" w:rsidRPr="00403BF0" w:rsidRDefault="00403BF0" w:rsidP="00403BF0">
            <w:pPr>
              <w:suppressAutoHyphens w:val="0"/>
              <w:spacing w:after="160" w:line="276" w:lineRule="auto"/>
              <w:rPr>
                <w:b/>
                <w:bCs/>
              </w:rPr>
            </w:pPr>
            <w:r w:rsidRPr="00403BF0">
              <w:rPr>
                <w:b/>
                <w:bCs/>
              </w:rPr>
              <w:t>Každých 24 hodin vyhyne víc</w:t>
            </w:r>
            <w:r w:rsidR="005C54FC">
              <w:rPr>
                <w:b/>
                <w:bCs/>
              </w:rPr>
              <w:t>e</w:t>
            </w:r>
            <w:r w:rsidRPr="00403BF0">
              <w:rPr>
                <w:b/>
                <w:bCs/>
              </w:rPr>
              <w:t xml:space="preserve"> než 100 druhů živočichů a rostlin.</w:t>
            </w:r>
          </w:p>
        </w:tc>
        <w:tc>
          <w:tcPr>
            <w:tcW w:w="844" w:type="dxa"/>
            <w:vAlign w:val="center"/>
          </w:tcPr>
          <w:p w14:paraId="0AEF0469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F</w:t>
            </w:r>
          </w:p>
        </w:tc>
      </w:tr>
      <w:tr w:rsidR="00403BF0" w:rsidRPr="00403BF0" w14:paraId="5ACCEB28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32E1EFD5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f)</w:t>
            </w:r>
          </w:p>
        </w:tc>
        <w:tc>
          <w:tcPr>
            <w:tcW w:w="7996" w:type="dxa"/>
            <w:vAlign w:val="center"/>
          </w:tcPr>
          <w:p w14:paraId="20BA9C1E" w14:textId="77777777" w:rsidR="00403BF0" w:rsidRPr="00403BF0" w:rsidRDefault="00403BF0" w:rsidP="00403BF0">
            <w:pPr>
              <w:suppressAutoHyphens w:val="0"/>
              <w:spacing w:after="160" w:line="276" w:lineRule="auto"/>
              <w:rPr>
                <w:b/>
                <w:bCs/>
              </w:rPr>
            </w:pPr>
            <w:r w:rsidRPr="00403BF0">
              <w:rPr>
                <w:b/>
                <w:bCs/>
              </w:rPr>
              <w:t>Zvířata vymírají i kvůli kácení lesů.</w:t>
            </w:r>
          </w:p>
        </w:tc>
        <w:tc>
          <w:tcPr>
            <w:tcW w:w="844" w:type="dxa"/>
            <w:vAlign w:val="center"/>
          </w:tcPr>
          <w:p w14:paraId="3203E74B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T</w:t>
            </w:r>
          </w:p>
        </w:tc>
      </w:tr>
      <w:tr w:rsidR="00403BF0" w:rsidRPr="00403BF0" w14:paraId="2F0884C0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02663F3E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i)</w:t>
            </w:r>
          </w:p>
        </w:tc>
        <w:tc>
          <w:tcPr>
            <w:tcW w:w="7996" w:type="dxa"/>
            <w:vAlign w:val="center"/>
          </w:tcPr>
          <w:p w14:paraId="2794DB9B" w14:textId="77777777" w:rsidR="00403BF0" w:rsidRPr="006F0E74" w:rsidRDefault="00403BF0" w:rsidP="00403BF0">
            <w:pPr>
              <w:suppressAutoHyphens w:val="0"/>
              <w:spacing w:after="160" w:line="276" w:lineRule="auto"/>
              <w:rPr>
                <w:b/>
                <w:bCs/>
                <w:lang w:val="en-GB"/>
              </w:rPr>
            </w:pPr>
            <w:r w:rsidRPr="006F0E74">
              <w:rPr>
                <w:b/>
                <w:bCs/>
                <w:lang w:val="en-GB"/>
              </w:rPr>
              <w:t>35,000 elephants are killed in Africa every year.</w:t>
            </w:r>
          </w:p>
        </w:tc>
        <w:tc>
          <w:tcPr>
            <w:tcW w:w="844" w:type="dxa"/>
            <w:vAlign w:val="center"/>
          </w:tcPr>
          <w:p w14:paraId="14B997FD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T</w:t>
            </w:r>
          </w:p>
        </w:tc>
      </w:tr>
      <w:tr w:rsidR="00403BF0" w:rsidRPr="00403BF0" w14:paraId="3A3EFC26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74D98A4C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g)</w:t>
            </w:r>
          </w:p>
        </w:tc>
        <w:tc>
          <w:tcPr>
            <w:tcW w:w="7996" w:type="dxa"/>
            <w:vAlign w:val="center"/>
          </w:tcPr>
          <w:p w14:paraId="589B6990" w14:textId="77777777" w:rsidR="00403BF0" w:rsidRPr="006F0E74" w:rsidRDefault="00403BF0" w:rsidP="00403BF0">
            <w:pPr>
              <w:suppressAutoHyphens w:val="0"/>
              <w:spacing w:after="160" w:line="276" w:lineRule="auto"/>
              <w:rPr>
                <w:b/>
                <w:bCs/>
                <w:lang w:val="en-GB"/>
              </w:rPr>
            </w:pPr>
            <w:r w:rsidRPr="006F0E74">
              <w:rPr>
                <w:b/>
                <w:bCs/>
                <w:lang w:val="en-GB"/>
              </w:rPr>
              <w:t>Hunters kill elephants only because of their skin.</w:t>
            </w:r>
          </w:p>
        </w:tc>
        <w:tc>
          <w:tcPr>
            <w:tcW w:w="844" w:type="dxa"/>
            <w:vAlign w:val="center"/>
          </w:tcPr>
          <w:p w14:paraId="5D2D9F23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F</w:t>
            </w:r>
          </w:p>
        </w:tc>
      </w:tr>
      <w:tr w:rsidR="00403BF0" w:rsidRPr="00403BF0" w14:paraId="4409A537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1D5C1001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a)</w:t>
            </w:r>
          </w:p>
        </w:tc>
        <w:tc>
          <w:tcPr>
            <w:tcW w:w="7996" w:type="dxa"/>
            <w:vAlign w:val="center"/>
          </w:tcPr>
          <w:p w14:paraId="6FDEB3CD" w14:textId="77777777" w:rsidR="00403BF0" w:rsidRPr="006F0E74" w:rsidRDefault="00403BF0" w:rsidP="00403BF0">
            <w:pPr>
              <w:suppressAutoHyphens w:val="0"/>
              <w:spacing w:after="160" w:line="276" w:lineRule="auto"/>
              <w:rPr>
                <w:b/>
                <w:bCs/>
                <w:lang w:val="en-GB"/>
              </w:rPr>
            </w:pPr>
            <w:r w:rsidRPr="006F0E74">
              <w:rPr>
                <w:b/>
                <w:bCs/>
                <w:lang w:val="en-GB"/>
              </w:rPr>
              <w:t>Animal body parts (from rhinos and elephants) can help people when they are ill.</w:t>
            </w:r>
          </w:p>
        </w:tc>
        <w:tc>
          <w:tcPr>
            <w:tcW w:w="844" w:type="dxa"/>
            <w:vAlign w:val="center"/>
          </w:tcPr>
          <w:p w14:paraId="4DA4BD94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F</w:t>
            </w:r>
          </w:p>
        </w:tc>
      </w:tr>
      <w:tr w:rsidR="00403BF0" w:rsidRPr="00403BF0" w14:paraId="0BABFA28" w14:textId="77777777" w:rsidTr="00403BF0">
        <w:trPr>
          <w:trHeight w:val="650"/>
        </w:trPr>
        <w:tc>
          <w:tcPr>
            <w:tcW w:w="504" w:type="dxa"/>
            <w:shd w:val="clear" w:color="auto" w:fill="5DAEBC"/>
            <w:vAlign w:val="center"/>
          </w:tcPr>
          <w:p w14:paraId="41140FA3" w14:textId="77777777" w:rsidR="00403BF0" w:rsidRPr="00403BF0" w:rsidRDefault="00403BF0" w:rsidP="00403BF0">
            <w:pPr>
              <w:suppressAutoHyphens w:val="0"/>
              <w:spacing w:after="1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403BF0">
              <w:rPr>
                <w:b/>
                <w:bCs/>
                <w:color w:val="FFFFFF" w:themeColor="background1"/>
                <w:sz w:val="28"/>
                <w:szCs w:val="28"/>
              </w:rPr>
              <w:t>b)</w:t>
            </w:r>
          </w:p>
        </w:tc>
        <w:tc>
          <w:tcPr>
            <w:tcW w:w="7996" w:type="dxa"/>
            <w:vAlign w:val="center"/>
          </w:tcPr>
          <w:p w14:paraId="39A8C631" w14:textId="2EACAABE" w:rsidR="00403BF0" w:rsidRPr="006F0E74" w:rsidRDefault="00403BF0" w:rsidP="00403BF0">
            <w:pPr>
              <w:suppressAutoHyphens w:val="0"/>
              <w:spacing w:after="160" w:line="276" w:lineRule="auto"/>
              <w:rPr>
                <w:b/>
                <w:bCs/>
                <w:lang w:val="en-GB"/>
              </w:rPr>
            </w:pPr>
            <w:r w:rsidRPr="006F0E74">
              <w:rPr>
                <w:b/>
                <w:bCs/>
                <w:lang w:val="en-GB"/>
              </w:rPr>
              <w:t>Tourists buy presents made from elephant</w:t>
            </w:r>
            <w:r w:rsidR="005C54FC">
              <w:rPr>
                <w:b/>
                <w:bCs/>
                <w:lang w:val="en-GB"/>
              </w:rPr>
              <w:t>s</w:t>
            </w:r>
            <w:r w:rsidRPr="006F0E74">
              <w:rPr>
                <w:b/>
                <w:bCs/>
                <w:lang w:val="en-GB"/>
              </w:rPr>
              <w:t>´ or rhino</w:t>
            </w:r>
            <w:r w:rsidR="005C54FC">
              <w:rPr>
                <w:b/>
                <w:bCs/>
                <w:lang w:val="en-GB"/>
              </w:rPr>
              <w:t>s</w:t>
            </w:r>
            <w:r w:rsidRPr="006F0E74">
              <w:rPr>
                <w:b/>
                <w:bCs/>
                <w:lang w:val="en-GB"/>
              </w:rPr>
              <w:t>´ bodies.</w:t>
            </w:r>
          </w:p>
        </w:tc>
        <w:tc>
          <w:tcPr>
            <w:tcW w:w="844" w:type="dxa"/>
            <w:vAlign w:val="center"/>
          </w:tcPr>
          <w:p w14:paraId="1AC827CF" w14:textId="77777777" w:rsidR="00403BF0" w:rsidRPr="00403BF0" w:rsidRDefault="00403BF0" w:rsidP="00403BF0">
            <w:pPr>
              <w:suppressAutoHyphens w:val="0"/>
              <w:spacing w:line="276" w:lineRule="auto"/>
              <w:jc w:val="center"/>
              <w:rPr>
                <w:b/>
                <w:bCs/>
                <w:color w:val="FF8000"/>
                <w:sz w:val="40"/>
                <w:szCs w:val="40"/>
              </w:rPr>
            </w:pPr>
            <w:r w:rsidRPr="00403BF0">
              <w:rPr>
                <w:b/>
                <w:bCs/>
                <w:color w:val="FF8000"/>
                <w:sz w:val="40"/>
                <w:szCs w:val="40"/>
              </w:rPr>
              <w:t>T</w:t>
            </w:r>
          </w:p>
        </w:tc>
      </w:tr>
    </w:tbl>
    <w:p w14:paraId="5FA88EB8" w14:textId="77777777" w:rsidR="00403BF0" w:rsidRDefault="00403BF0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A4BBE" w:rsidRPr="003A4BBE" w14:paraId="18E02CA3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781FE7" w14:textId="77777777" w:rsidR="003A4BBE" w:rsidRPr="003A4BBE" w:rsidRDefault="003A4BBE" w:rsidP="003A4BB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CD2CE" w14:textId="5B8FEF31" w:rsidR="003A4BBE" w:rsidRPr="003A4BBE" w:rsidRDefault="003A4BBE" w:rsidP="003A4BB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A4BBE">
              <w:rPr>
                <w:sz w:val="18"/>
                <w:szCs w:val="18"/>
              </w:rPr>
              <w:t xml:space="preserve">5.9 Ohrožená zvířata </w:t>
            </w:r>
            <w:r w:rsidR="00CF4B16">
              <w:rPr>
                <w:sz w:val="18"/>
                <w:szCs w:val="18"/>
              </w:rPr>
              <w:t xml:space="preserve">– </w:t>
            </w:r>
            <w:r w:rsidRPr="003A4BBE">
              <w:rPr>
                <w:sz w:val="18"/>
                <w:szCs w:val="18"/>
              </w:rPr>
              <w:t>řešení</w:t>
            </w:r>
          </w:p>
        </w:tc>
      </w:tr>
      <w:tr w:rsidR="003A4BBE" w:rsidRPr="003A4BBE" w14:paraId="4A714C92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1D302B" w14:textId="77777777" w:rsidR="003A4BBE" w:rsidRPr="003A4BBE" w:rsidRDefault="003A4BBE" w:rsidP="003A4BB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CDE259" w14:textId="5C7C826C" w:rsidR="003A4BBE" w:rsidRPr="003A4BBE" w:rsidRDefault="003A4BBE" w:rsidP="003A4BB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A4BBE">
              <w:rPr>
                <w:sz w:val="18"/>
                <w:szCs w:val="18"/>
              </w:rPr>
              <w:t>2.3 Tematický blok č. 3 (Z</w:t>
            </w:r>
            <w:r w:rsidR="00CF4B16">
              <w:rPr>
                <w:sz w:val="18"/>
                <w:szCs w:val="18"/>
              </w:rPr>
              <w:t xml:space="preserve">oo </w:t>
            </w:r>
            <w:r w:rsidRPr="003A4BBE">
              <w:rPr>
                <w:sz w:val="18"/>
                <w:szCs w:val="18"/>
              </w:rPr>
              <w:t>a my)</w:t>
            </w:r>
          </w:p>
        </w:tc>
      </w:tr>
      <w:tr w:rsidR="003A4BBE" w:rsidRPr="003A4BBE" w14:paraId="68241505" w14:textId="77777777" w:rsidTr="0057074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34784" w14:textId="77777777" w:rsidR="003A4BBE" w:rsidRPr="003A4BBE" w:rsidRDefault="003A4BBE" w:rsidP="003A4BB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B81EB" w14:textId="51D3E56B" w:rsidR="003A4BBE" w:rsidRPr="003A4BBE" w:rsidRDefault="003A4BBE" w:rsidP="003A4BB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3A4BBE">
              <w:rPr>
                <w:sz w:val="18"/>
                <w:szCs w:val="18"/>
              </w:rPr>
              <w:t xml:space="preserve">2.3.1 Téma č. 1 (Zvířata nejen v </w:t>
            </w:r>
            <w:r w:rsidR="00CF4B16">
              <w:rPr>
                <w:sz w:val="18"/>
                <w:szCs w:val="18"/>
              </w:rPr>
              <w:t>zoo</w:t>
            </w:r>
            <w:r w:rsidRPr="003A4BBE">
              <w:rPr>
                <w:sz w:val="18"/>
                <w:szCs w:val="18"/>
              </w:rPr>
              <w:t>)</w:t>
            </w:r>
          </w:p>
        </w:tc>
      </w:tr>
    </w:tbl>
    <w:p w14:paraId="4B475C4C" w14:textId="77777777" w:rsidR="00C52023" w:rsidRDefault="00C52023" w:rsidP="00180AD4"/>
    <w:p w14:paraId="0BACB6A4" w14:textId="77777777" w:rsidR="006D03D8" w:rsidRDefault="006D03D8" w:rsidP="00180AD4"/>
    <w:p w14:paraId="7BE75BAF" w14:textId="7B8E82D3" w:rsidR="006D03D8" w:rsidRDefault="00C93572" w:rsidP="00180AD4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16744E" wp14:editId="53AE1C2D">
                <wp:simplePos x="0" y="0"/>
                <wp:positionH relativeFrom="margin">
                  <wp:align>left</wp:align>
                </wp:positionH>
                <wp:positionV relativeFrom="paragraph">
                  <wp:posOffset>78105</wp:posOffset>
                </wp:positionV>
                <wp:extent cx="4143375" cy="419100"/>
                <wp:effectExtent l="0" t="0" r="9525" b="0"/>
                <wp:wrapNone/>
                <wp:docPr id="18" name="Obdélník: se zakulacenými rohy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3375" cy="419100"/>
                        </a:xfrm>
                        <a:prstGeom prst="roundRect">
                          <a:avLst/>
                        </a:prstGeom>
                        <a:solidFill>
                          <a:srgbClr val="FF8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5D521C" w14:textId="77777777" w:rsidR="003D7A40" w:rsidRPr="006D03D8" w:rsidRDefault="003D7A40" w:rsidP="006D03D8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D03D8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NDANGERED ANIM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16744E" id="Obdélník: se zakulacenými rohy 18" o:spid="_x0000_s1034" style="position:absolute;margin-left:0;margin-top:6.15pt;width:326.25pt;height:33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" fillcolor="#ff8000" stroked="f" strokeweight="1pt">
                <v:stroke joinstyle="miter"/>
                <v:textbox>
                  <w:txbxContent>
                    <w:p w14:paraId="7C5D521C" w14:textId="77777777" w:rsidR="003D7A40" w:rsidRPr="006D03D8" w:rsidRDefault="003D7A40" w:rsidP="006D03D8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D03D8">
                        <w:rPr>
                          <w:b/>
                          <w:bCs/>
                          <w:sz w:val="40"/>
                          <w:szCs w:val="40"/>
                        </w:rPr>
                        <w:t>ENDANGERED ANIMAL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75B54BEC" w14:textId="5D3C065F" w:rsidR="006D03D8" w:rsidRDefault="00C93572" w:rsidP="006D03D8">
      <w:pPr>
        <w:suppressAutoHyphens w:val="0"/>
        <w:rPr>
          <w:sz w:val="28"/>
          <w:szCs w:val="28"/>
        </w:rPr>
      </w:pPr>
      <w:r w:rsidRPr="00C93572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C40CE3E" wp14:editId="7914533C">
                <wp:simplePos x="0" y="0"/>
                <wp:positionH relativeFrom="column">
                  <wp:posOffset>33020</wp:posOffset>
                </wp:positionH>
                <wp:positionV relativeFrom="paragraph">
                  <wp:posOffset>57150</wp:posOffset>
                </wp:positionV>
                <wp:extent cx="361950" cy="4267200"/>
                <wp:effectExtent l="0" t="0" r="0" b="0"/>
                <wp:wrapNone/>
                <wp:docPr id="19" name="Šipka: dolů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4267200"/>
                        </a:xfrm>
                        <a:prstGeom prst="downArrow">
                          <a:avLst>
                            <a:gd name="adj1" fmla="val 50000"/>
                            <a:gd name="adj2" fmla="val 144737"/>
                          </a:avLst>
                        </a:prstGeom>
                        <a:solidFill>
                          <a:srgbClr val="FF8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43BAE27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Šipka: dolů 19" o:spid="_x0000_s1026" type="#_x0000_t67" style="position:absolute;margin-left:2.6pt;margin-top:4.5pt;width:28.5pt;height:33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" adj="18948" fillcolor="#ff8000" stroked="f" strokeweight="1pt"/>
            </w:pict>
          </mc:Fallback>
        </mc:AlternateContent>
      </w:r>
    </w:p>
    <w:p w14:paraId="472E869C" w14:textId="298995E5" w:rsidR="006D03D8" w:rsidRPr="006F0E74" w:rsidRDefault="005C54FC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sz w:val="28"/>
          <w:szCs w:val="28"/>
          <w:lang w:val="en-GB"/>
        </w:rPr>
        <w:t>Amur l</w:t>
      </w:r>
      <w:r w:rsidR="006D03D8" w:rsidRPr="006F0E74">
        <w:rPr>
          <w:sz w:val="28"/>
          <w:szCs w:val="28"/>
          <w:lang w:val="en-GB"/>
        </w:rPr>
        <w:t xml:space="preserve">eopard </w:t>
      </w:r>
      <w:r w:rsidR="0081639D" w:rsidRPr="006F0E74">
        <w:rPr>
          <w:sz w:val="28"/>
          <w:szCs w:val="28"/>
          <w:lang w:val="en-GB"/>
        </w:rPr>
        <w:t>(</w:t>
      </w:r>
      <w:r w:rsidR="003C3773" w:rsidRPr="006F0E74">
        <w:rPr>
          <w:sz w:val="28"/>
          <w:szCs w:val="28"/>
          <w:lang w:val="en-GB"/>
        </w:rPr>
        <w:t>less than 10</w:t>
      </w:r>
      <w:r w:rsidR="006D03D8" w:rsidRPr="006F0E74">
        <w:rPr>
          <w:sz w:val="28"/>
          <w:szCs w:val="28"/>
          <w:lang w:val="en-GB"/>
        </w:rPr>
        <w:t>0</w:t>
      </w:r>
      <w:r w:rsidR="0081639D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</w:r>
      <w:r w:rsidR="006D03D8"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="006D03D8" w:rsidRPr="006F0E74">
        <w:rPr>
          <w:sz w:val="28"/>
          <w:szCs w:val="28"/>
          <w:lang w:val="en-GB"/>
        </w:rPr>
        <w:t>Russia, China // Asia</w:t>
      </w:r>
    </w:p>
    <w:p w14:paraId="5EEEDB79" w14:textId="4EFE9237" w:rsidR="006D03D8" w:rsidRPr="006F0E74" w:rsidRDefault="00B92EE5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sz w:val="28"/>
          <w:szCs w:val="28"/>
          <w:lang w:val="en-GB"/>
        </w:rPr>
        <w:t>Maui’s d</w:t>
      </w:r>
      <w:r w:rsidR="006D03D8" w:rsidRPr="006F0E74">
        <w:rPr>
          <w:sz w:val="28"/>
          <w:szCs w:val="28"/>
          <w:lang w:val="en-GB"/>
        </w:rPr>
        <w:t xml:space="preserve">olphin </w:t>
      </w:r>
      <w:r w:rsidR="0081639D" w:rsidRPr="006F0E74">
        <w:rPr>
          <w:sz w:val="28"/>
          <w:szCs w:val="28"/>
          <w:lang w:val="en-GB"/>
        </w:rPr>
        <w:t>(</w:t>
      </w:r>
      <w:r w:rsidR="003C3773" w:rsidRPr="006F0E74">
        <w:rPr>
          <w:sz w:val="28"/>
          <w:szCs w:val="28"/>
          <w:lang w:val="en-GB"/>
        </w:rPr>
        <w:t xml:space="preserve">less than </w:t>
      </w:r>
      <w:r w:rsidR="006D03D8" w:rsidRPr="006F0E74">
        <w:rPr>
          <w:sz w:val="28"/>
          <w:szCs w:val="28"/>
          <w:lang w:val="en-GB"/>
        </w:rPr>
        <w:t>100</w:t>
      </w:r>
      <w:r w:rsidR="0081639D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</w:r>
      <w:r w:rsidR="006D03D8"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="006D03D8" w:rsidRPr="006F0E74">
        <w:rPr>
          <w:sz w:val="28"/>
          <w:szCs w:val="28"/>
          <w:lang w:val="en-GB"/>
        </w:rPr>
        <w:t>New Zealand // Australia</w:t>
      </w:r>
    </w:p>
    <w:p w14:paraId="0C6691C5" w14:textId="7B5A0AE5" w:rsidR="006D03D8" w:rsidRPr="006F0E74" w:rsidRDefault="00B92EE5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sz w:val="28"/>
          <w:szCs w:val="28"/>
          <w:lang w:val="en-GB"/>
        </w:rPr>
        <w:t>Gavial</w:t>
      </w:r>
      <w:r w:rsidR="006D03D8" w:rsidRPr="006F0E74">
        <w:rPr>
          <w:sz w:val="28"/>
          <w:szCs w:val="28"/>
          <w:lang w:val="en-GB"/>
        </w:rPr>
        <w:t xml:space="preserve"> </w:t>
      </w:r>
      <w:r w:rsidR="0081639D" w:rsidRPr="006F0E74">
        <w:rPr>
          <w:sz w:val="28"/>
          <w:szCs w:val="28"/>
          <w:lang w:val="en-GB"/>
        </w:rPr>
        <w:t>(</w:t>
      </w:r>
      <w:r w:rsidR="005217D7" w:rsidRPr="006F0E74">
        <w:rPr>
          <w:sz w:val="28"/>
          <w:szCs w:val="28"/>
          <w:lang w:val="en-GB"/>
        </w:rPr>
        <w:t xml:space="preserve">less than </w:t>
      </w:r>
      <w:r w:rsidR="006D03D8" w:rsidRPr="006F0E74">
        <w:rPr>
          <w:sz w:val="28"/>
          <w:szCs w:val="28"/>
          <w:lang w:val="en-GB"/>
        </w:rPr>
        <w:t>200</w:t>
      </w:r>
      <w:r w:rsidR="0081639D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</w:r>
      <w:r w:rsidR="006D03D8" w:rsidRPr="006F0E74">
        <w:rPr>
          <w:sz w:val="28"/>
          <w:szCs w:val="28"/>
          <w:lang w:val="en-GB"/>
        </w:rPr>
        <w:tab/>
      </w:r>
      <w:r w:rsidRPr="006F0E74">
        <w:rPr>
          <w:sz w:val="28"/>
          <w:szCs w:val="28"/>
          <w:lang w:val="en-GB"/>
        </w:rPr>
        <w:tab/>
      </w:r>
      <w:r w:rsidR="006D03D8" w:rsidRPr="006F0E74">
        <w:rPr>
          <w:sz w:val="28"/>
          <w:szCs w:val="28"/>
          <w:lang w:val="en-GB"/>
        </w:rPr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="006D03D8" w:rsidRPr="006F0E74">
        <w:rPr>
          <w:sz w:val="28"/>
          <w:szCs w:val="28"/>
          <w:lang w:val="en-GB"/>
        </w:rPr>
        <w:t>India // Asia</w:t>
      </w:r>
    </w:p>
    <w:p w14:paraId="55F2D9C1" w14:textId="12D506E7" w:rsidR="006D03D8" w:rsidRPr="006F0E74" w:rsidRDefault="00B92EE5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sz w:val="28"/>
          <w:szCs w:val="28"/>
          <w:lang w:val="en-GB"/>
        </w:rPr>
        <w:t>Siberian t</w:t>
      </w:r>
      <w:r w:rsidR="006D03D8" w:rsidRPr="006F0E74">
        <w:rPr>
          <w:sz w:val="28"/>
          <w:szCs w:val="28"/>
          <w:lang w:val="en-GB"/>
        </w:rPr>
        <w:t xml:space="preserve">iger </w:t>
      </w:r>
      <w:r w:rsidR="0081639D" w:rsidRPr="006F0E74">
        <w:rPr>
          <w:sz w:val="28"/>
          <w:szCs w:val="28"/>
          <w:lang w:val="en-GB"/>
        </w:rPr>
        <w:t>(</w:t>
      </w:r>
      <w:r w:rsidR="005217D7" w:rsidRPr="006F0E74">
        <w:rPr>
          <w:sz w:val="28"/>
          <w:szCs w:val="28"/>
          <w:lang w:val="en-GB"/>
        </w:rPr>
        <w:t>50</w:t>
      </w:r>
      <w:r w:rsidR="006D03D8" w:rsidRPr="006F0E74">
        <w:rPr>
          <w:sz w:val="28"/>
          <w:szCs w:val="28"/>
          <w:lang w:val="en-GB"/>
        </w:rPr>
        <w:t>0</w:t>
      </w:r>
      <w:r w:rsidR="0081639D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</w:r>
      <w:r w:rsidRPr="006F0E74">
        <w:rPr>
          <w:sz w:val="28"/>
          <w:szCs w:val="28"/>
          <w:lang w:val="en-GB"/>
        </w:rPr>
        <w:tab/>
      </w:r>
      <w:r w:rsidR="006D03D8"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="006D03D8" w:rsidRPr="006F0E74">
        <w:rPr>
          <w:sz w:val="28"/>
          <w:szCs w:val="28"/>
          <w:lang w:val="en-GB"/>
        </w:rPr>
        <w:t xml:space="preserve">Asia </w:t>
      </w:r>
    </w:p>
    <w:p w14:paraId="60989AE0" w14:textId="117677AE" w:rsidR="006D03D8" w:rsidRPr="006F0E74" w:rsidRDefault="006D03D8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sz w:val="28"/>
          <w:szCs w:val="28"/>
          <w:lang w:val="en-GB"/>
        </w:rPr>
        <w:t xml:space="preserve">Mountain </w:t>
      </w:r>
      <w:r w:rsidR="00B92EE5" w:rsidRPr="006F0E74">
        <w:rPr>
          <w:sz w:val="28"/>
          <w:szCs w:val="28"/>
          <w:lang w:val="en-GB"/>
        </w:rPr>
        <w:t>g</w:t>
      </w:r>
      <w:r w:rsidRPr="006F0E74">
        <w:rPr>
          <w:sz w:val="28"/>
          <w:szCs w:val="28"/>
          <w:lang w:val="en-GB"/>
        </w:rPr>
        <w:t xml:space="preserve">orilla </w:t>
      </w:r>
      <w:r w:rsidR="0081639D" w:rsidRPr="006F0E74">
        <w:rPr>
          <w:sz w:val="28"/>
          <w:szCs w:val="28"/>
          <w:lang w:val="en-GB"/>
        </w:rPr>
        <w:t>(</w:t>
      </w:r>
      <w:r w:rsidRPr="006F0E74">
        <w:rPr>
          <w:sz w:val="28"/>
          <w:szCs w:val="28"/>
          <w:lang w:val="en-GB"/>
        </w:rPr>
        <w:t>880</w:t>
      </w:r>
      <w:r w:rsidR="0081639D" w:rsidRPr="006F0E74">
        <w:rPr>
          <w:sz w:val="28"/>
          <w:szCs w:val="28"/>
          <w:lang w:val="en-GB"/>
        </w:rPr>
        <w:t>)</w:t>
      </w:r>
      <w:r w:rsidRPr="006F0E74">
        <w:rPr>
          <w:sz w:val="28"/>
          <w:szCs w:val="28"/>
          <w:lang w:val="en-GB"/>
        </w:rPr>
        <w:tab/>
      </w:r>
      <w:r w:rsidRPr="006F0E74">
        <w:rPr>
          <w:sz w:val="28"/>
          <w:szCs w:val="28"/>
          <w:lang w:val="en-GB"/>
        </w:rPr>
        <w:tab/>
      </w:r>
      <w:r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Pr="006F0E74">
        <w:rPr>
          <w:sz w:val="28"/>
          <w:szCs w:val="28"/>
          <w:lang w:val="en-GB"/>
        </w:rPr>
        <w:t>Africa</w:t>
      </w:r>
    </w:p>
    <w:p w14:paraId="597A7471" w14:textId="0B110FA9" w:rsidR="006D03D8" w:rsidRPr="006014B3" w:rsidRDefault="00B92EE5" w:rsidP="006D03D8">
      <w:pPr>
        <w:suppressAutoHyphens w:val="0"/>
        <w:ind w:firstLine="708"/>
        <w:rPr>
          <w:sz w:val="28"/>
          <w:szCs w:val="28"/>
          <w:lang w:val="es-ES"/>
        </w:rPr>
      </w:pPr>
      <w:r w:rsidRPr="006F0E74">
        <w:rPr>
          <w:sz w:val="28"/>
          <w:szCs w:val="28"/>
          <w:lang w:val="en-GB"/>
        </w:rPr>
        <w:t>Galapagos p</w:t>
      </w:r>
      <w:r w:rsidR="006D03D8" w:rsidRPr="006F0E74">
        <w:rPr>
          <w:sz w:val="28"/>
          <w:szCs w:val="28"/>
          <w:lang w:val="en-GB"/>
        </w:rPr>
        <w:t xml:space="preserve">enguin </w:t>
      </w:r>
      <w:r w:rsidR="0081639D" w:rsidRPr="006F0E74">
        <w:rPr>
          <w:sz w:val="28"/>
          <w:szCs w:val="28"/>
          <w:lang w:val="en-GB"/>
        </w:rPr>
        <w:t>(</w:t>
      </w:r>
      <w:r w:rsidR="005217D7" w:rsidRPr="006F0E74">
        <w:rPr>
          <w:sz w:val="28"/>
          <w:szCs w:val="28"/>
          <w:lang w:val="en-GB"/>
        </w:rPr>
        <w:t xml:space="preserve">less than </w:t>
      </w:r>
      <w:r w:rsidR="006D03D8" w:rsidRPr="006F0E74">
        <w:rPr>
          <w:sz w:val="28"/>
          <w:szCs w:val="28"/>
          <w:lang w:val="en-GB"/>
        </w:rPr>
        <w:t>1,</w:t>
      </w:r>
      <w:r w:rsidR="005217D7" w:rsidRPr="006F0E74">
        <w:rPr>
          <w:sz w:val="28"/>
          <w:szCs w:val="28"/>
          <w:lang w:val="en-GB"/>
        </w:rPr>
        <w:t>5</w:t>
      </w:r>
      <w:r w:rsidR="006D03D8" w:rsidRPr="006F0E74">
        <w:rPr>
          <w:sz w:val="28"/>
          <w:szCs w:val="28"/>
          <w:lang w:val="en-GB"/>
        </w:rPr>
        <w:t>00</w:t>
      </w:r>
      <w:r w:rsidR="005217D7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="006D03D8" w:rsidRPr="006014B3">
        <w:rPr>
          <w:sz w:val="28"/>
          <w:szCs w:val="28"/>
          <w:lang w:val="es-ES"/>
        </w:rPr>
        <w:t>Latin America // South America</w:t>
      </w:r>
    </w:p>
    <w:p w14:paraId="1606922A" w14:textId="0E7A7085" w:rsidR="006D03D8" w:rsidRPr="006F0E74" w:rsidRDefault="006D03D8" w:rsidP="006D03D8">
      <w:pPr>
        <w:suppressAutoHyphens w:val="0"/>
        <w:ind w:firstLine="708"/>
        <w:rPr>
          <w:sz w:val="28"/>
          <w:szCs w:val="28"/>
          <w:lang w:val="es-ES"/>
        </w:rPr>
      </w:pPr>
      <w:r w:rsidRPr="006F0E74">
        <w:rPr>
          <w:sz w:val="28"/>
          <w:szCs w:val="28"/>
          <w:lang w:val="es-ES"/>
        </w:rPr>
        <w:t xml:space="preserve">Black </w:t>
      </w:r>
      <w:r w:rsidR="0081639D" w:rsidRPr="006F0E74">
        <w:rPr>
          <w:sz w:val="28"/>
          <w:szCs w:val="28"/>
          <w:lang w:val="es-ES"/>
        </w:rPr>
        <w:t>r</w:t>
      </w:r>
      <w:r w:rsidRPr="006F0E74">
        <w:rPr>
          <w:sz w:val="28"/>
          <w:szCs w:val="28"/>
          <w:lang w:val="es-ES"/>
        </w:rPr>
        <w:t xml:space="preserve">hinoceros </w:t>
      </w:r>
      <w:r w:rsidR="0081639D" w:rsidRPr="006F0E74">
        <w:rPr>
          <w:sz w:val="28"/>
          <w:szCs w:val="28"/>
          <w:lang w:val="es-ES"/>
        </w:rPr>
        <w:t>(</w:t>
      </w:r>
      <w:r w:rsidRPr="006F0E74">
        <w:rPr>
          <w:sz w:val="28"/>
          <w:szCs w:val="28"/>
          <w:lang w:val="es-ES"/>
        </w:rPr>
        <w:t>5,000</w:t>
      </w:r>
      <w:r w:rsidR="0081639D" w:rsidRPr="006F0E74">
        <w:rPr>
          <w:sz w:val="28"/>
          <w:szCs w:val="28"/>
          <w:lang w:val="es-ES"/>
        </w:rPr>
        <w:t>)</w:t>
      </w:r>
      <w:r w:rsidRPr="006F0E74">
        <w:rPr>
          <w:sz w:val="28"/>
          <w:szCs w:val="28"/>
          <w:lang w:val="es-ES"/>
        </w:rPr>
        <w:tab/>
      </w:r>
      <w:r w:rsidRPr="006F0E74">
        <w:rPr>
          <w:sz w:val="28"/>
          <w:szCs w:val="28"/>
          <w:lang w:val="es-ES"/>
        </w:rPr>
        <w:tab/>
      </w:r>
      <w:r w:rsidRPr="006F0E74">
        <w:rPr>
          <w:sz w:val="28"/>
          <w:szCs w:val="28"/>
          <w:lang w:val="es-ES"/>
        </w:rPr>
        <w:tab/>
        <w:t>…</w:t>
      </w:r>
      <w:r w:rsidR="008A4236" w:rsidRPr="006F0E74">
        <w:rPr>
          <w:sz w:val="28"/>
          <w:szCs w:val="28"/>
          <w:lang w:val="es-ES"/>
        </w:rPr>
        <w:t xml:space="preserve"> </w:t>
      </w:r>
      <w:r w:rsidRPr="006F0E74">
        <w:rPr>
          <w:sz w:val="28"/>
          <w:szCs w:val="28"/>
          <w:lang w:val="es-ES"/>
        </w:rPr>
        <w:t>Africa</w:t>
      </w:r>
    </w:p>
    <w:p w14:paraId="15222489" w14:textId="0A3B485B" w:rsidR="006D03D8" w:rsidRPr="006F0E74" w:rsidRDefault="006D03D8" w:rsidP="006D03D8">
      <w:pPr>
        <w:suppressAutoHyphens w:val="0"/>
        <w:ind w:firstLine="708"/>
        <w:rPr>
          <w:sz w:val="28"/>
          <w:szCs w:val="28"/>
          <w:lang w:val="es-ES"/>
        </w:rPr>
      </w:pPr>
      <w:r w:rsidRPr="006F0E74">
        <w:rPr>
          <w:sz w:val="28"/>
          <w:szCs w:val="28"/>
          <w:lang w:val="es-ES"/>
        </w:rPr>
        <w:t xml:space="preserve">Cheetah </w:t>
      </w:r>
      <w:r w:rsidR="0081639D" w:rsidRPr="006F0E74">
        <w:rPr>
          <w:sz w:val="28"/>
          <w:szCs w:val="28"/>
          <w:lang w:val="es-ES"/>
        </w:rPr>
        <w:t>(</w:t>
      </w:r>
      <w:r w:rsidRPr="006F0E74">
        <w:rPr>
          <w:sz w:val="28"/>
          <w:szCs w:val="28"/>
          <w:lang w:val="es-ES"/>
        </w:rPr>
        <w:t>7,000</w:t>
      </w:r>
      <w:r w:rsidR="0081639D" w:rsidRPr="006F0E74">
        <w:rPr>
          <w:sz w:val="28"/>
          <w:szCs w:val="28"/>
          <w:lang w:val="es-ES"/>
        </w:rPr>
        <w:t>)</w:t>
      </w:r>
      <w:r w:rsidRPr="006F0E74">
        <w:rPr>
          <w:sz w:val="28"/>
          <w:szCs w:val="28"/>
          <w:lang w:val="es-ES"/>
        </w:rPr>
        <w:tab/>
      </w:r>
      <w:r w:rsidRPr="006F0E74">
        <w:rPr>
          <w:sz w:val="28"/>
          <w:szCs w:val="28"/>
          <w:lang w:val="es-ES"/>
        </w:rPr>
        <w:tab/>
      </w:r>
      <w:r w:rsidRPr="006F0E74">
        <w:rPr>
          <w:sz w:val="28"/>
          <w:szCs w:val="28"/>
          <w:lang w:val="es-ES"/>
        </w:rPr>
        <w:tab/>
      </w:r>
      <w:r w:rsidRPr="006F0E74">
        <w:rPr>
          <w:sz w:val="28"/>
          <w:szCs w:val="28"/>
          <w:lang w:val="es-ES"/>
        </w:rPr>
        <w:tab/>
        <w:t>…</w:t>
      </w:r>
      <w:r w:rsidR="008A4236" w:rsidRPr="006F0E74">
        <w:rPr>
          <w:sz w:val="28"/>
          <w:szCs w:val="28"/>
          <w:lang w:val="es-ES"/>
        </w:rPr>
        <w:t xml:space="preserve"> </w:t>
      </w:r>
      <w:r w:rsidRPr="006F0E74">
        <w:rPr>
          <w:sz w:val="28"/>
          <w:szCs w:val="28"/>
          <w:lang w:val="es-ES"/>
        </w:rPr>
        <w:t>Africa</w:t>
      </w:r>
    </w:p>
    <w:p w14:paraId="44943EB4" w14:textId="46003234" w:rsidR="007A65B0" w:rsidRPr="006F0E74" w:rsidRDefault="007A65B0" w:rsidP="007A65B0">
      <w:pPr>
        <w:suppressAutoHyphens w:val="0"/>
        <w:ind w:firstLine="708"/>
        <w:rPr>
          <w:sz w:val="28"/>
          <w:szCs w:val="28"/>
          <w:lang w:val="en-US"/>
        </w:rPr>
      </w:pPr>
      <w:r w:rsidRPr="006F0E74">
        <w:rPr>
          <w:sz w:val="28"/>
          <w:szCs w:val="28"/>
          <w:lang w:val="es-ES"/>
        </w:rPr>
        <w:t>Sumatran orangutan (7,000–8,000)</w:t>
      </w:r>
      <w:r w:rsidRPr="006F0E74">
        <w:rPr>
          <w:sz w:val="28"/>
          <w:szCs w:val="28"/>
          <w:lang w:val="es-ES"/>
        </w:rPr>
        <w:tab/>
        <w:t xml:space="preserve">… </w:t>
      </w:r>
      <w:r w:rsidRPr="006F0E74">
        <w:rPr>
          <w:sz w:val="28"/>
          <w:szCs w:val="28"/>
          <w:lang w:val="en-US"/>
        </w:rPr>
        <w:t>Borneo, Sumatra // Asia</w:t>
      </w:r>
    </w:p>
    <w:p w14:paraId="59E055FD" w14:textId="03B87F11" w:rsidR="006D03D8" w:rsidRPr="006F0E74" w:rsidRDefault="00367880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noProof/>
          <w:sz w:val="28"/>
          <w:szCs w:val="28"/>
          <w:lang w:val="en-GB"/>
        </w:rPr>
        <w:drawing>
          <wp:anchor distT="0" distB="0" distL="114300" distR="114300" simplePos="0" relativeHeight="251678720" behindDoc="1" locked="0" layoutInCell="1" allowOverlap="1" wp14:anchorId="70FD5B6B" wp14:editId="0B341779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428750" cy="992841"/>
            <wp:effectExtent l="0" t="0" r="0" b="0"/>
            <wp:wrapNone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992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03D8" w:rsidRPr="006F0E74">
        <w:rPr>
          <w:sz w:val="28"/>
          <w:szCs w:val="28"/>
          <w:lang w:val="en-GB"/>
        </w:rPr>
        <w:t xml:space="preserve">Polar bear </w:t>
      </w:r>
      <w:r w:rsidR="0081639D" w:rsidRPr="006F0E74">
        <w:rPr>
          <w:sz w:val="28"/>
          <w:szCs w:val="28"/>
          <w:lang w:val="en-GB"/>
        </w:rPr>
        <w:t>(</w:t>
      </w:r>
      <w:r w:rsidR="001C314C" w:rsidRPr="006F0E74">
        <w:rPr>
          <w:sz w:val="28"/>
          <w:szCs w:val="28"/>
          <w:lang w:val="en-GB"/>
        </w:rPr>
        <w:t xml:space="preserve">about </w:t>
      </w:r>
      <w:r w:rsidR="006D03D8" w:rsidRPr="006F0E74">
        <w:rPr>
          <w:sz w:val="28"/>
          <w:szCs w:val="28"/>
          <w:lang w:val="en-GB"/>
        </w:rPr>
        <w:t>2</w:t>
      </w:r>
      <w:r w:rsidR="001C314C" w:rsidRPr="006F0E74">
        <w:rPr>
          <w:sz w:val="28"/>
          <w:szCs w:val="28"/>
          <w:lang w:val="en-GB"/>
        </w:rPr>
        <w:t>6</w:t>
      </w:r>
      <w:r w:rsidR="006D03D8" w:rsidRPr="006F0E74">
        <w:rPr>
          <w:sz w:val="28"/>
          <w:szCs w:val="28"/>
          <w:lang w:val="en-GB"/>
        </w:rPr>
        <w:t>,000</w:t>
      </w:r>
      <w:r w:rsidR="0081639D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</w:r>
      <w:r w:rsidR="006D03D8"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="006D03D8" w:rsidRPr="006F0E74">
        <w:rPr>
          <w:sz w:val="28"/>
          <w:szCs w:val="28"/>
          <w:lang w:val="en-GB"/>
        </w:rPr>
        <w:t>North Pole</w:t>
      </w:r>
    </w:p>
    <w:p w14:paraId="0E4FA9EC" w14:textId="098D8A9E" w:rsidR="006D03D8" w:rsidRPr="006F0E74" w:rsidRDefault="006D03D8" w:rsidP="006D03D8">
      <w:pPr>
        <w:suppressAutoHyphens w:val="0"/>
        <w:ind w:firstLine="708"/>
        <w:rPr>
          <w:sz w:val="28"/>
          <w:szCs w:val="28"/>
          <w:lang w:val="en-GB"/>
        </w:rPr>
      </w:pPr>
      <w:r w:rsidRPr="006F0E74">
        <w:rPr>
          <w:sz w:val="28"/>
          <w:szCs w:val="28"/>
          <w:lang w:val="en-GB"/>
        </w:rPr>
        <w:t xml:space="preserve">Koala </w:t>
      </w:r>
      <w:r w:rsidR="0081639D" w:rsidRPr="006F0E74">
        <w:rPr>
          <w:sz w:val="28"/>
          <w:szCs w:val="28"/>
          <w:lang w:val="en-GB"/>
        </w:rPr>
        <w:t xml:space="preserve">(less than </w:t>
      </w:r>
      <w:r w:rsidR="00A5656C" w:rsidRPr="006F0E74">
        <w:rPr>
          <w:sz w:val="28"/>
          <w:szCs w:val="28"/>
          <w:lang w:val="en-GB"/>
        </w:rPr>
        <w:t>4</w:t>
      </w:r>
      <w:r w:rsidRPr="006F0E74">
        <w:rPr>
          <w:sz w:val="28"/>
          <w:szCs w:val="28"/>
          <w:lang w:val="en-GB"/>
        </w:rPr>
        <w:t>0,000</w:t>
      </w:r>
      <w:r w:rsidR="0081639D" w:rsidRPr="006F0E74">
        <w:rPr>
          <w:sz w:val="28"/>
          <w:szCs w:val="28"/>
          <w:lang w:val="en-GB"/>
        </w:rPr>
        <w:t>)</w:t>
      </w:r>
      <w:r w:rsidRPr="006F0E74">
        <w:rPr>
          <w:sz w:val="28"/>
          <w:szCs w:val="28"/>
          <w:lang w:val="en-GB"/>
        </w:rPr>
        <w:tab/>
      </w:r>
      <w:r w:rsidRPr="006F0E74">
        <w:rPr>
          <w:sz w:val="28"/>
          <w:szCs w:val="28"/>
          <w:lang w:val="en-GB"/>
        </w:rPr>
        <w:tab/>
      </w:r>
      <w:r w:rsidRPr="006F0E74">
        <w:rPr>
          <w:sz w:val="28"/>
          <w:szCs w:val="28"/>
          <w:lang w:val="en-GB"/>
        </w:rPr>
        <w:tab/>
        <w:t>…</w:t>
      </w:r>
      <w:r w:rsidR="008A4236" w:rsidRPr="006F0E74">
        <w:rPr>
          <w:sz w:val="28"/>
          <w:szCs w:val="28"/>
          <w:lang w:val="en-GB"/>
        </w:rPr>
        <w:t xml:space="preserve"> </w:t>
      </w:r>
      <w:r w:rsidRPr="006F0E74">
        <w:rPr>
          <w:sz w:val="28"/>
          <w:szCs w:val="28"/>
          <w:lang w:val="en-GB"/>
        </w:rPr>
        <w:t>Australia</w:t>
      </w:r>
    </w:p>
    <w:p w14:paraId="21368280" w14:textId="60A9E0CA" w:rsidR="003A4BBE" w:rsidRDefault="00C93572" w:rsidP="006D03D8">
      <w:pPr>
        <w:suppressAutoHyphens w:val="0"/>
        <w:ind w:firstLine="708"/>
      </w:pPr>
      <w:r w:rsidRPr="006F0E74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5BD8B5" wp14:editId="4995745D">
                <wp:simplePos x="0" y="0"/>
                <wp:positionH relativeFrom="margin">
                  <wp:posOffset>367665</wp:posOffset>
                </wp:positionH>
                <wp:positionV relativeFrom="paragraph">
                  <wp:posOffset>374015</wp:posOffset>
                </wp:positionV>
                <wp:extent cx="5391150" cy="86535"/>
                <wp:effectExtent l="0" t="0" r="0" b="8890"/>
                <wp:wrapNone/>
                <wp:docPr id="21" name="Obdélník: se zakulacenými rohy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1150" cy="86535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rgbClr val="FF8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9697D" w14:textId="77777777" w:rsidR="003D7A40" w:rsidRPr="006D03D8" w:rsidRDefault="003D7A40" w:rsidP="00C93572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D03D8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NDANGERED ANIM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5BD8B5" id="Obdélník: se zakulacenými rohy 21" o:spid="_x0000_s1035" style="position:absolute;left:0;text-align:left;margin-left:28.95pt;margin-top:29.45pt;width:424.5pt;height:6.8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" fillcolor="#ff8000" stroked="f" strokeweight="1pt">
                <v:stroke joinstyle="miter"/>
                <v:textbox>
                  <w:txbxContent>
                    <w:p w14:paraId="3309697D" w14:textId="77777777" w:rsidR="003D7A40" w:rsidRPr="006D03D8" w:rsidRDefault="003D7A40" w:rsidP="00C93572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6D03D8">
                        <w:rPr>
                          <w:b/>
                          <w:bCs/>
                          <w:sz w:val="40"/>
                          <w:szCs w:val="40"/>
                        </w:rPr>
                        <w:t>ENDANGERED ANIMAL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D03D8" w:rsidRPr="006F0E74">
        <w:rPr>
          <w:sz w:val="28"/>
          <w:szCs w:val="28"/>
          <w:lang w:val="en-GB"/>
        </w:rPr>
        <w:t xml:space="preserve">African </w:t>
      </w:r>
      <w:r w:rsidR="0081639D" w:rsidRPr="006F0E74">
        <w:rPr>
          <w:sz w:val="28"/>
          <w:szCs w:val="28"/>
          <w:lang w:val="en-GB"/>
        </w:rPr>
        <w:t>e</w:t>
      </w:r>
      <w:r w:rsidR="006D03D8" w:rsidRPr="006F0E74">
        <w:rPr>
          <w:sz w:val="28"/>
          <w:szCs w:val="28"/>
          <w:lang w:val="en-GB"/>
        </w:rPr>
        <w:t xml:space="preserve">lephant </w:t>
      </w:r>
      <w:r w:rsidR="00A5656C" w:rsidRPr="006F0E74">
        <w:rPr>
          <w:sz w:val="28"/>
          <w:szCs w:val="28"/>
          <w:lang w:val="en-GB"/>
        </w:rPr>
        <w:t>(</w:t>
      </w:r>
      <w:r w:rsidR="000558B3" w:rsidRPr="006F0E74">
        <w:rPr>
          <w:sz w:val="28"/>
          <w:szCs w:val="28"/>
          <w:lang w:val="en-GB"/>
        </w:rPr>
        <w:t xml:space="preserve">about </w:t>
      </w:r>
      <w:r w:rsidR="006D03D8" w:rsidRPr="006F0E74">
        <w:rPr>
          <w:sz w:val="28"/>
          <w:szCs w:val="28"/>
          <w:lang w:val="en-GB"/>
        </w:rPr>
        <w:t>400,000</w:t>
      </w:r>
      <w:r w:rsidR="00A5656C" w:rsidRPr="006F0E74">
        <w:rPr>
          <w:sz w:val="28"/>
          <w:szCs w:val="28"/>
          <w:lang w:val="en-GB"/>
        </w:rPr>
        <w:t>)</w:t>
      </w:r>
      <w:r w:rsidR="006D03D8" w:rsidRPr="006F0E74">
        <w:rPr>
          <w:sz w:val="28"/>
          <w:szCs w:val="28"/>
          <w:lang w:val="en-GB"/>
        </w:rPr>
        <w:tab/>
        <w:t>… Africa</w:t>
      </w:r>
      <w:r w:rsidR="003A4BBE">
        <w:br w:type="page"/>
      </w:r>
    </w:p>
    <w:tbl>
      <w:tblPr>
        <w:tblpPr w:leftFromText="142" w:rightFromText="142" w:vertAnchor="text" w:horzAnchor="margin" w:tblpY="-132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882DAD" w:rsidRPr="003A4BBE" w14:paraId="3EE2F0E9" w14:textId="77777777" w:rsidTr="00882DA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0AC7A" w14:textId="77777777" w:rsidR="00882DAD" w:rsidRPr="003A4BBE" w:rsidRDefault="00882DAD" w:rsidP="00882DA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C5C9FF" w14:textId="497AAAF6" w:rsidR="00882DAD" w:rsidRPr="003A4BBE" w:rsidRDefault="00882DAD" w:rsidP="00882DA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0</w:t>
            </w:r>
            <w:r w:rsidRPr="00AA35F7">
              <w:rPr>
                <w:sz w:val="18"/>
                <w:szCs w:val="18"/>
              </w:rPr>
              <w:t xml:space="preserve"> Slovní zásoba </w:t>
            </w:r>
            <w:r w:rsidR="00E737BC">
              <w:rPr>
                <w:sz w:val="18"/>
                <w:szCs w:val="18"/>
              </w:rPr>
              <w:t>–</w:t>
            </w:r>
            <w:r w:rsidRPr="00AA35F7">
              <w:rPr>
                <w:sz w:val="18"/>
                <w:szCs w:val="18"/>
              </w:rPr>
              <w:t xml:space="preserve"> hrad</w:t>
            </w:r>
            <w:r w:rsidR="00E737BC">
              <w:rPr>
                <w:sz w:val="18"/>
                <w:szCs w:val="18"/>
              </w:rPr>
              <w:t xml:space="preserve"> </w:t>
            </w:r>
          </w:p>
        </w:tc>
      </w:tr>
      <w:tr w:rsidR="00882DAD" w:rsidRPr="003A4BBE" w14:paraId="1D30E040" w14:textId="77777777" w:rsidTr="00882DA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40FA1B" w14:textId="77777777" w:rsidR="00882DAD" w:rsidRPr="003A4BBE" w:rsidRDefault="00882DAD" w:rsidP="00882DA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C7AC7D" w14:textId="77777777" w:rsidR="00882DAD" w:rsidRPr="003A4BBE" w:rsidRDefault="00882DAD" w:rsidP="00882DA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 Tematický blok č. 5 (Hrady)</w:t>
            </w:r>
          </w:p>
        </w:tc>
      </w:tr>
      <w:tr w:rsidR="00882DAD" w:rsidRPr="003A4BBE" w14:paraId="0867AD52" w14:textId="77777777" w:rsidTr="00882DA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7AA7F" w14:textId="77777777" w:rsidR="00882DAD" w:rsidRPr="003A4BBE" w:rsidRDefault="00882DAD" w:rsidP="00882DA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4D3A1" w14:textId="77777777" w:rsidR="00882DAD" w:rsidRPr="003A4BBE" w:rsidRDefault="00882DAD" w:rsidP="00882DAD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.1 Téma č. 1 (O hradech)</w:t>
            </w:r>
          </w:p>
        </w:tc>
      </w:tr>
    </w:tbl>
    <w:tbl>
      <w:tblPr>
        <w:tblStyle w:val="Mkatabulky1"/>
        <w:tblW w:w="934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2E74B5" w:themeFill="accent5" w:themeFillShade="BF"/>
        <w:tblLayout w:type="fixed"/>
        <w:tblLook w:val="04A0" w:firstRow="1" w:lastRow="0" w:firstColumn="1" w:lastColumn="0" w:noHBand="0" w:noVBand="1"/>
      </w:tblPr>
      <w:tblGrid>
        <w:gridCol w:w="9345"/>
      </w:tblGrid>
      <w:tr w:rsidR="003C2F4A" w:rsidRPr="003C434D" w14:paraId="0A3B303E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  <w:hideMark/>
          </w:tcPr>
          <w:p w14:paraId="778025E8" w14:textId="77777777" w:rsidR="003C2F4A" w:rsidRPr="003C434D" w:rsidRDefault="003C2F4A" w:rsidP="003C2F4A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c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ourtyard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kɔːtjɑːd/</w:t>
            </w:r>
          </w:p>
        </w:tc>
      </w:tr>
      <w:tr w:rsidR="003C2F4A" w:rsidRPr="003C434D" w14:paraId="411402C2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  <w:hideMark/>
          </w:tcPr>
          <w:p w14:paraId="1BB670D9" w14:textId="77777777" w:rsidR="003C2F4A" w:rsidRPr="003C434D" w:rsidRDefault="003C2F4A" w:rsidP="003C2F4A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c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hapel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tʃ</w:t>
            </w:r>
            <w:r w:rsidRPr="006F0E74">
              <w:rPr>
                <w:rFonts w:ascii="Calibri bold" w:hAnsi="Calibri bold" w:cstheme="minorHAnsi" w:hint="eastAsia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æ</w:t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pl/</w:t>
            </w:r>
          </w:p>
        </w:tc>
      </w:tr>
      <w:tr w:rsidR="003C2F4A" w:rsidRPr="00180AD4" w14:paraId="0E01494F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  <w:hideMark/>
          </w:tcPr>
          <w:p w14:paraId="37BAA2B8" w14:textId="77777777" w:rsidR="003C2F4A" w:rsidRPr="00180AD4" w:rsidRDefault="003C2F4A" w:rsidP="003C2F4A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g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ate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ɡeɪt/</w:t>
            </w:r>
          </w:p>
        </w:tc>
      </w:tr>
      <w:tr w:rsidR="003C2F4A" w:rsidRPr="00180AD4" w14:paraId="0135B974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  <w:hideMark/>
          </w:tcPr>
          <w:p w14:paraId="626614B8" w14:textId="77777777" w:rsidR="003C2F4A" w:rsidRPr="00180AD4" w:rsidRDefault="003C2F4A" w:rsidP="003C2F4A">
            <w:pPr>
              <w:suppressAutoHyphens w:val="0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m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oat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məʊt/</w:t>
            </w:r>
          </w:p>
        </w:tc>
      </w:tr>
    </w:tbl>
    <w:p w14:paraId="11890BCD" w14:textId="313B933D" w:rsidR="006964FC" w:rsidRDefault="006964FC">
      <w:pPr>
        <w:suppressAutoHyphens w:val="0"/>
      </w:pPr>
    </w:p>
    <w:p w14:paraId="5B8F8CC9" w14:textId="7EAE5DCA" w:rsidR="006964FC" w:rsidRDefault="006964FC" w:rsidP="00180AD4"/>
    <w:tbl>
      <w:tblPr>
        <w:tblpPr w:leftFromText="142" w:rightFromText="142" w:vertAnchor="text" w:horzAnchor="margin" w:tblpY="-144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C2F4A" w:rsidRPr="003A4BBE" w14:paraId="6B4EC38B" w14:textId="77777777" w:rsidTr="003C2F4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224514" w14:textId="77777777" w:rsidR="003C2F4A" w:rsidRPr="003A4BBE" w:rsidRDefault="003C2F4A" w:rsidP="003C2F4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0FA4A" w14:textId="2B0DB212" w:rsidR="003C2F4A" w:rsidRPr="003A4BBE" w:rsidRDefault="003C2F4A" w:rsidP="003C2F4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0</w:t>
            </w:r>
            <w:r w:rsidRPr="00AA35F7">
              <w:rPr>
                <w:sz w:val="18"/>
                <w:szCs w:val="18"/>
              </w:rPr>
              <w:t xml:space="preserve"> Slovní zásoba </w:t>
            </w:r>
            <w:r w:rsidR="00E737BC">
              <w:rPr>
                <w:sz w:val="18"/>
                <w:szCs w:val="18"/>
              </w:rPr>
              <w:t>–</w:t>
            </w:r>
            <w:r w:rsidRPr="00AA35F7">
              <w:rPr>
                <w:sz w:val="18"/>
                <w:szCs w:val="18"/>
              </w:rPr>
              <w:t xml:space="preserve"> hrad</w:t>
            </w:r>
            <w:r w:rsidR="00E737BC">
              <w:rPr>
                <w:sz w:val="18"/>
                <w:szCs w:val="18"/>
              </w:rPr>
              <w:t xml:space="preserve"> </w:t>
            </w:r>
          </w:p>
        </w:tc>
      </w:tr>
      <w:tr w:rsidR="003C2F4A" w:rsidRPr="003A4BBE" w14:paraId="459CE351" w14:textId="77777777" w:rsidTr="003C2F4A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0A375" w14:textId="77777777" w:rsidR="003C2F4A" w:rsidRPr="003A4BBE" w:rsidRDefault="003C2F4A" w:rsidP="003C2F4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B9200" w14:textId="77777777" w:rsidR="003C2F4A" w:rsidRPr="003A4BBE" w:rsidRDefault="003C2F4A" w:rsidP="003C2F4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 Tematický blok č. 5 (Hrady)</w:t>
            </w:r>
          </w:p>
        </w:tc>
      </w:tr>
      <w:tr w:rsidR="003C2F4A" w:rsidRPr="003A4BBE" w14:paraId="0B5C7562" w14:textId="77777777" w:rsidTr="003C2F4A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961AF" w14:textId="77777777" w:rsidR="003C2F4A" w:rsidRPr="003A4BBE" w:rsidRDefault="003C2F4A" w:rsidP="003C2F4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B54672" w14:textId="77777777" w:rsidR="003C2F4A" w:rsidRPr="003A4BBE" w:rsidRDefault="003C2F4A" w:rsidP="003C2F4A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.1 Téma č. 1 (O hradech)</w:t>
            </w:r>
          </w:p>
        </w:tc>
      </w:tr>
    </w:tbl>
    <w:tbl>
      <w:tblPr>
        <w:tblStyle w:val="Mkatabulky1"/>
        <w:tblW w:w="934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2E74B5" w:themeFill="accent5" w:themeFillShade="BF"/>
        <w:tblLayout w:type="fixed"/>
        <w:tblLook w:val="04A0" w:firstRow="1" w:lastRow="0" w:firstColumn="1" w:lastColumn="0" w:noHBand="0" w:noVBand="1"/>
      </w:tblPr>
      <w:tblGrid>
        <w:gridCol w:w="9345"/>
      </w:tblGrid>
      <w:tr w:rsidR="003C2F4A" w:rsidRPr="00180AD4" w14:paraId="290BAD44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  <w:hideMark/>
          </w:tcPr>
          <w:p w14:paraId="21FAAEAB" w14:textId="77777777" w:rsidR="003C2F4A" w:rsidRPr="00180AD4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44"/>
                <w:szCs w:val="14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d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t>ungeon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540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dʌndʒən/</w:t>
            </w:r>
          </w:p>
        </w:tc>
      </w:tr>
      <w:tr w:rsidR="003C2F4A" w:rsidRPr="00D25A6A" w14:paraId="458D6EF5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4002C6B2" w14:textId="77777777" w:rsidR="003C2F4A" w:rsidRPr="00D25A6A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  <w:t>d</w:t>
            </w:r>
            <w:r w:rsidRPr="00D25A6A"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  <w:t>rawbridge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drɔːbrɪdʒ/</w:t>
            </w:r>
          </w:p>
        </w:tc>
      </w:tr>
      <w:tr w:rsidR="003C2F4A" w:rsidRPr="003C434D" w14:paraId="71CCA73F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5DE6941B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t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ower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taʊə(r)/</w:t>
            </w:r>
          </w:p>
        </w:tc>
      </w:tr>
      <w:tr w:rsidR="003C2F4A" w:rsidRPr="003C434D" w14:paraId="50D211DC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53391B1D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c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astle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kɑːsl/</w:t>
            </w:r>
          </w:p>
        </w:tc>
      </w:tr>
    </w:tbl>
    <w:tbl>
      <w:tblPr>
        <w:tblpPr w:leftFromText="142" w:rightFromText="142" w:vertAnchor="text" w:horzAnchor="margin" w:tblpY="-144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C2F4A" w:rsidRPr="003A4BBE" w14:paraId="3989047B" w14:textId="77777777" w:rsidTr="003D7A4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14500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30DC87" w14:textId="24879D31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0</w:t>
            </w:r>
            <w:r w:rsidRPr="00AA35F7">
              <w:rPr>
                <w:sz w:val="18"/>
                <w:szCs w:val="18"/>
              </w:rPr>
              <w:t xml:space="preserve"> Slovní zásoba </w:t>
            </w:r>
            <w:r w:rsidR="00E737BC">
              <w:rPr>
                <w:sz w:val="18"/>
                <w:szCs w:val="18"/>
              </w:rPr>
              <w:t>–</w:t>
            </w:r>
            <w:r w:rsidRPr="00AA35F7">
              <w:rPr>
                <w:sz w:val="18"/>
                <w:szCs w:val="18"/>
              </w:rPr>
              <w:t xml:space="preserve"> hrad</w:t>
            </w:r>
            <w:r w:rsidR="00E737BC">
              <w:rPr>
                <w:sz w:val="18"/>
                <w:szCs w:val="18"/>
              </w:rPr>
              <w:t xml:space="preserve"> </w:t>
            </w:r>
          </w:p>
        </w:tc>
      </w:tr>
      <w:tr w:rsidR="003C2F4A" w:rsidRPr="003A4BBE" w14:paraId="6F1FD9BF" w14:textId="77777777" w:rsidTr="003D7A4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7DA991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EF312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 Tematický blok č. 5 (Hrady)</w:t>
            </w:r>
          </w:p>
        </w:tc>
      </w:tr>
      <w:tr w:rsidR="003C2F4A" w:rsidRPr="003A4BBE" w14:paraId="3C3CA59A" w14:textId="77777777" w:rsidTr="003D7A4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156EB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049D1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.1 Téma č. 1 (O hradech)</w:t>
            </w:r>
          </w:p>
        </w:tc>
      </w:tr>
    </w:tbl>
    <w:tbl>
      <w:tblPr>
        <w:tblStyle w:val="Mkatabulky1"/>
        <w:tblW w:w="934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2E74B5" w:themeFill="accent5" w:themeFillShade="BF"/>
        <w:tblLayout w:type="fixed"/>
        <w:tblLook w:val="04A0" w:firstRow="1" w:lastRow="0" w:firstColumn="1" w:lastColumn="0" w:noHBand="0" w:noVBand="1"/>
      </w:tblPr>
      <w:tblGrid>
        <w:gridCol w:w="9345"/>
      </w:tblGrid>
      <w:tr w:rsidR="003C2F4A" w:rsidRPr="003C434D" w14:paraId="163EE2C5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5CDC9B4E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w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all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wɔːl/</w:t>
            </w:r>
          </w:p>
        </w:tc>
      </w:tr>
      <w:tr w:rsidR="003C2F4A" w:rsidRPr="003C434D" w14:paraId="43BDB482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058E6B79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s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table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steɪbl/</w:t>
            </w:r>
          </w:p>
        </w:tc>
      </w:tr>
      <w:tr w:rsidR="003C2F4A" w:rsidRPr="003C434D" w14:paraId="4C1494EB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5FC2B7DD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w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ell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wel/</w:t>
            </w:r>
          </w:p>
        </w:tc>
      </w:tr>
      <w:tr w:rsidR="003C2F4A" w:rsidRPr="006F0E74" w14:paraId="75CE1DAF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4CA1C9F8" w14:textId="77777777" w:rsidR="003C2F4A" w:rsidRPr="006F0E74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  <w:t>b</w:t>
            </w:r>
            <w:r w:rsidRPr="00D25A6A"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  <w:t>attlements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60"/>
                <w:szCs w:val="160"/>
                <w:lang w:eastAsia="cs-CZ"/>
              </w:rPr>
              <w:br/>
            </w:r>
            <w:r w:rsidRPr="00BC4E96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ˈbætlmənts/</w:t>
            </w:r>
          </w:p>
        </w:tc>
      </w:tr>
    </w:tbl>
    <w:tbl>
      <w:tblPr>
        <w:tblpPr w:leftFromText="142" w:rightFromText="142" w:vertAnchor="text" w:horzAnchor="margin" w:tblpY="-144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3C2F4A" w:rsidRPr="003A4BBE" w14:paraId="5744D0DB" w14:textId="77777777" w:rsidTr="003D7A4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391824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01650" w14:textId="7865BE43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0</w:t>
            </w:r>
            <w:r w:rsidRPr="00AA35F7">
              <w:rPr>
                <w:sz w:val="18"/>
                <w:szCs w:val="18"/>
              </w:rPr>
              <w:t xml:space="preserve"> Slovní zásoba </w:t>
            </w:r>
            <w:r w:rsidR="00E737BC">
              <w:rPr>
                <w:sz w:val="18"/>
                <w:szCs w:val="18"/>
              </w:rPr>
              <w:t>–</w:t>
            </w:r>
            <w:r w:rsidRPr="00AA35F7">
              <w:rPr>
                <w:sz w:val="18"/>
                <w:szCs w:val="18"/>
              </w:rPr>
              <w:t xml:space="preserve"> hrad</w:t>
            </w:r>
            <w:r w:rsidR="00E737BC">
              <w:rPr>
                <w:sz w:val="18"/>
                <w:szCs w:val="18"/>
              </w:rPr>
              <w:t xml:space="preserve"> </w:t>
            </w:r>
          </w:p>
        </w:tc>
      </w:tr>
      <w:tr w:rsidR="003C2F4A" w:rsidRPr="003A4BBE" w14:paraId="6D25F129" w14:textId="77777777" w:rsidTr="003D7A40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D3A94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CEB26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 Tematický blok č. 5 (Hrady)</w:t>
            </w:r>
          </w:p>
        </w:tc>
      </w:tr>
      <w:tr w:rsidR="003C2F4A" w:rsidRPr="003A4BBE" w14:paraId="582CDA55" w14:textId="77777777" w:rsidTr="003D7A40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A1A25C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E95FD" w14:textId="77777777" w:rsidR="003C2F4A" w:rsidRPr="003A4BBE" w:rsidRDefault="003C2F4A" w:rsidP="003D7A40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AA35F7">
              <w:rPr>
                <w:sz w:val="18"/>
                <w:szCs w:val="18"/>
              </w:rPr>
              <w:t>2.5.1 Téma č. 1 (O hradech)</w:t>
            </w:r>
          </w:p>
        </w:tc>
      </w:tr>
    </w:tbl>
    <w:tbl>
      <w:tblPr>
        <w:tblStyle w:val="Mkatabulky1"/>
        <w:tblW w:w="9345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2E74B5" w:themeFill="accent5" w:themeFillShade="BF"/>
        <w:tblLayout w:type="fixed"/>
        <w:tblLook w:val="04A0" w:firstRow="1" w:lastRow="0" w:firstColumn="1" w:lastColumn="0" w:noHBand="0" w:noVBand="1"/>
      </w:tblPr>
      <w:tblGrid>
        <w:gridCol w:w="9345"/>
      </w:tblGrid>
      <w:tr w:rsidR="003C2F4A" w:rsidRPr="003C434D" w14:paraId="4F97DB47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4EB34CD8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l</w:t>
            </w:r>
            <w:r w:rsidRPr="003C434D"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t>ord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lɔːd/</w:t>
            </w:r>
          </w:p>
        </w:tc>
      </w:tr>
      <w:tr w:rsidR="003C2F4A" w:rsidRPr="003C434D" w14:paraId="6D4E09BB" w14:textId="77777777" w:rsidTr="003D7A40">
        <w:trPr>
          <w:trHeight w:val="2438"/>
        </w:trPr>
        <w:tc>
          <w:tcPr>
            <w:tcW w:w="9345" w:type="dxa"/>
            <w:shd w:val="clear" w:color="auto" w:fill="2E74B5" w:themeFill="accent5" w:themeFillShade="BF"/>
            <w:vAlign w:val="center"/>
          </w:tcPr>
          <w:p w14:paraId="0FC40059" w14:textId="77777777" w:rsidR="003C2F4A" w:rsidRPr="003C434D" w:rsidRDefault="003C2F4A" w:rsidP="003D7A40">
            <w:pPr>
              <w:suppressAutoHyphens w:val="0"/>
              <w:spacing w:line="259" w:lineRule="auto"/>
              <w:jc w:val="center"/>
              <w:rPr>
                <w:rFonts w:ascii="Calibri bold" w:hAnsi="Calibri bold" w:cstheme="minorHAnsi"/>
                <w:b/>
                <w:noProof/>
                <w:color w:val="FFFFFF" w:themeColor="background1"/>
                <w:sz w:val="184"/>
                <w:szCs w:val="184"/>
                <w:lang w:eastAsia="cs-CZ"/>
              </w:rPr>
            </w:pP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134"/>
                <w:szCs w:val="48"/>
                <w:lang w:eastAsia="cs-CZ"/>
              </w:rPr>
              <w:t>the Middle Ages</w:t>
            </w:r>
            <w:r>
              <w:rPr>
                <w:rFonts w:ascii="Calibri bold" w:hAnsi="Calibri bold" w:cstheme="minorHAnsi"/>
                <w:b/>
                <w:noProof/>
                <w:color w:val="FFFFFF" w:themeColor="background1"/>
                <w:sz w:val="176"/>
                <w:szCs w:val="96"/>
                <w:lang w:eastAsia="cs-CZ"/>
              </w:rPr>
              <w:br/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/</w:t>
            </w:r>
            <w:r w:rsidRPr="006F0E74">
              <w:rPr>
                <w:rFonts w:ascii="Calibri bold" w:hAnsi="Calibri bold" w:cstheme="minorHAnsi" w:hint="eastAsia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ð</w:t>
            </w:r>
            <w:r w:rsidRPr="006F0E74">
              <w:rPr>
                <w:rFonts w:ascii="Calibri bold" w:hAnsi="Calibri bold" w:cstheme="minorHAnsi"/>
                <w:b/>
                <w:noProof/>
                <w:color w:val="FFFFFF" w:themeColor="background1"/>
                <w:sz w:val="72"/>
                <w:szCs w:val="72"/>
                <w:lang w:eastAsia="cs-CZ"/>
              </w:rPr>
              <w:t>ə ˌmɪdl ˈeɪdʒɪz/</w:t>
            </w:r>
          </w:p>
        </w:tc>
      </w:tr>
    </w:tbl>
    <w:p w14:paraId="709AA970" w14:textId="4A25B9AE" w:rsidR="003C2F4A" w:rsidRDefault="003C2F4A" w:rsidP="008A1BE7">
      <w:pPr>
        <w:suppressAutoHyphens w:val="0"/>
      </w:pPr>
    </w:p>
    <w:p w14:paraId="0C2440C6" w14:textId="77777777" w:rsidR="003C2F4A" w:rsidRDefault="003C2F4A" w:rsidP="00180AD4"/>
    <w:p w14:paraId="2D18D310" w14:textId="77777777" w:rsidR="00AA35F7" w:rsidRDefault="00AA35F7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46659A" w:rsidRPr="003A4BBE" w14:paraId="1021BF09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65D0B3" w14:textId="77777777" w:rsidR="0046659A" w:rsidRPr="003A4BBE" w:rsidRDefault="0046659A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042C3B" w14:textId="68828700" w:rsidR="0046659A" w:rsidRPr="003A4BBE" w:rsidRDefault="0046659A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6659A">
              <w:rPr>
                <w:sz w:val="18"/>
                <w:szCs w:val="18"/>
              </w:rPr>
              <w:t>5.1</w:t>
            </w:r>
            <w:r w:rsidR="00775F69">
              <w:rPr>
                <w:sz w:val="18"/>
                <w:szCs w:val="18"/>
              </w:rPr>
              <w:t>1</w:t>
            </w:r>
            <w:r w:rsidRPr="0046659A">
              <w:rPr>
                <w:sz w:val="18"/>
                <w:szCs w:val="18"/>
              </w:rPr>
              <w:t xml:space="preserve"> Živé pexeso</w:t>
            </w:r>
          </w:p>
        </w:tc>
      </w:tr>
      <w:tr w:rsidR="0046659A" w:rsidRPr="003A4BBE" w14:paraId="1C8C8E2D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AA6973" w14:textId="77777777" w:rsidR="0046659A" w:rsidRPr="003A4BBE" w:rsidRDefault="0046659A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C4EED" w14:textId="77777777" w:rsidR="0046659A" w:rsidRPr="003A4BBE" w:rsidRDefault="0046659A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6659A">
              <w:rPr>
                <w:sz w:val="18"/>
                <w:szCs w:val="18"/>
              </w:rPr>
              <w:t>2.5 Tematický blok č. 5 (Hrady)</w:t>
            </w:r>
          </w:p>
        </w:tc>
      </w:tr>
      <w:tr w:rsidR="0046659A" w:rsidRPr="003A4BBE" w14:paraId="62125917" w14:textId="77777777" w:rsidTr="0057074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37110A" w14:textId="77777777" w:rsidR="0046659A" w:rsidRPr="003A4BBE" w:rsidRDefault="0046659A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3A4BBE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58B6A" w14:textId="77777777" w:rsidR="0046659A" w:rsidRPr="003A4BBE" w:rsidRDefault="0046659A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46659A">
              <w:rPr>
                <w:sz w:val="18"/>
                <w:szCs w:val="18"/>
              </w:rPr>
              <w:t>2.5.1 Téma č. 1 (O hradech)</w:t>
            </w:r>
          </w:p>
        </w:tc>
      </w:tr>
    </w:tbl>
    <w:p w14:paraId="74F0C3A9" w14:textId="77777777" w:rsidR="00AA35F7" w:rsidRDefault="00AA35F7" w:rsidP="00180AD4"/>
    <w:tbl>
      <w:tblPr>
        <w:tblStyle w:val="Mkatabulky7"/>
        <w:tblW w:w="9586" w:type="dxa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shd w:val="clear" w:color="auto" w:fill="00B050"/>
        <w:tblLook w:val="04A0" w:firstRow="1" w:lastRow="0" w:firstColumn="1" w:lastColumn="0" w:noHBand="0" w:noVBand="1"/>
      </w:tblPr>
      <w:tblGrid>
        <w:gridCol w:w="2388"/>
        <w:gridCol w:w="2365"/>
        <w:gridCol w:w="2477"/>
        <w:gridCol w:w="2356"/>
      </w:tblGrid>
      <w:tr w:rsidR="0057074C" w:rsidRPr="00C819F9" w14:paraId="36D6C1AA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49946050" w14:textId="13868B86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C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ourtyard</w:t>
            </w:r>
            <w:proofErr w:type="spellEnd"/>
          </w:p>
          <w:p w14:paraId="538F1158" w14:textId="2BA3517F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kɔːtjɑːd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32994CFD" w14:textId="25E76B20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nádvoří</w:t>
            </w: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1B762324" w14:textId="047E7088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C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hapel</w:t>
            </w:r>
            <w:proofErr w:type="spellEnd"/>
          </w:p>
          <w:p w14:paraId="3E2B4E97" w14:textId="01AFB2FA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tʃæpl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1E72D80A" w14:textId="23281479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kaple</w:t>
            </w:r>
          </w:p>
        </w:tc>
      </w:tr>
      <w:tr w:rsidR="0057074C" w:rsidRPr="00C819F9" w14:paraId="510598C4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650A62AD" w14:textId="5A2A2EB1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G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ate</w:t>
            </w:r>
            <w:proofErr w:type="spellEnd"/>
          </w:p>
          <w:p w14:paraId="67D05BEA" w14:textId="1F4E158B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ɡeɪt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3F6312F3" w14:textId="393B47D7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brána</w:t>
            </w: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7D77C3F6" w14:textId="709EABA1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c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astle</w:t>
            </w:r>
            <w:proofErr w:type="spellEnd"/>
          </w:p>
          <w:p w14:paraId="56DAC02E" w14:textId="7908B0AA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kɑːsl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210B7EA1" w14:textId="4B716797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hrad</w:t>
            </w:r>
          </w:p>
        </w:tc>
      </w:tr>
      <w:tr w:rsidR="0057074C" w:rsidRPr="00C819F9" w14:paraId="531AB42B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0896404D" w14:textId="791B2076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M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oat</w:t>
            </w:r>
            <w:proofErr w:type="spellEnd"/>
          </w:p>
          <w:p w14:paraId="5EC26C78" w14:textId="20B94495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məʊt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63C82C8E" w14:textId="06E64E88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příkop</w:t>
            </w: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4B3E60E9" w14:textId="544570E4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W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all</w:t>
            </w:r>
          </w:p>
          <w:p w14:paraId="1162322F" w14:textId="0708ADED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wɔːl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7F2BEC71" w14:textId="6038D6B2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hradba</w:t>
            </w:r>
          </w:p>
        </w:tc>
      </w:tr>
      <w:tr w:rsidR="0057074C" w:rsidRPr="00C819F9" w14:paraId="7EC904C8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2C1C8673" w14:textId="13EE5F54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T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ower</w:t>
            </w:r>
          </w:p>
          <w:p w14:paraId="427EBF0C" w14:textId="3ACBD6CF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taʊə(r)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1373F8A4" w14:textId="1AFE961B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věž</w:t>
            </w: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690F5048" w14:textId="5236C339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s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table</w:t>
            </w:r>
            <w:proofErr w:type="spellEnd"/>
          </w:p>
          <w:p w14:paraId="631677C7" w14:textId="41B98978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steɪbl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6FFE0314" w14:textId="04F1D274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stáj, konírna</w:t>
            </w:r>
          </w:p>
        </w:tc>
      </w:tr>
      <w:tr w:rsidR="0057074C" w:rsidRPr="00C819F9" w14:paraId="74F5281C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6CBA0D87" w14:textId="5010F839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D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ungeon</w:t>
            </w:r>
            <w:proofErr w:type="spellEnd"/>
          </w:p>
          <w:p w14:paraId="00C969DE" w14:textId="360F7415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dʌndʒən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49EF0AD7" w14:textId="410A6A26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žalář, kobka</w:t>
            </w: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4CBE2596" w14:textId="64702EF7" w:rsidR="0057074C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w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ell</w:t>
            </w:r>
            <w:proofErr w:type="spellEnd"/>
          </w:p>
          <w:p w14:paraId="727FC5DA" w14:textId="540A7450" w:rsidR="00375B28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wel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2AD62925" w14:textId="33FB37FD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studna</w:t>
            </w:r>
          </w:p>
        </w:tc>
      </w:tr>
      <w:tr w:rsidR="0057074C" w:rsidRPr="00C819F9" w14:paraId="0AA676C6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733F1167" w14:textId="63DCC15B" w:rsidR="0057074C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D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rawbridge</w:t>
            </w:r>
            <w:proofErr w:type="spellEnd"/>
          </w:p>
          <w:p w14:paraId="7C10B8CC" w14:textId="26F2BD0A" w:rsidR="00C819F9" w:rsidRPr="00C819F9" w:rsidRDefault="00C819F9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drɔːbrɪdʒ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288E696A" w14:textId="68CF6C29" w:rsidR="0057074C" w:rsidRPr="00C819F9" w:rsidRDefault="0006071D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z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vedací/padací most</w:t>
            </w: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194541C3" w14:textId="2DFA2916" w:rsidR="0057074C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B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attlements</w:t>
            </w:r>
            <w:proofErr w:type="spellEnd"/>
          </w:p>
          <w:p w14:paraId="7A6ED25C" w14:textId="7106EF08" w:rsidR="00375B28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ˈbætlmənts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0888FEDF" w14:textId="679CEC96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cimbuří</w:t>
            </w:r>
          </w:p>
        </w:tc>
      </w:tr>
      <w:tr w:rsidR="0057074C" w:rsidRPr="00C819F9" w14:paraId="76A08DE5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3ED61A47" w14:textId="755D0830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the</w:t>
            </w:r>
            <w:proofErr w:type="spellEnd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Middle</w:t>
            </w:r>
            <w:proofErr w:type="spellEnd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Ages</w:t>
            </w:r>
            <w:proofErr w:type="spellEnd"/>
          </w:p>
          <w:p w14:paraId="2F274187" w14:textId="36BAF1BB" w:rsidR="00375B28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ðə ˌmɪdl ˈeɪdʒɪz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5516E202" w14:textId="74371363" w:rsidR="0057074C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s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tředověk</w:t>
            </w:r>
          </w:p>
          <w:p w14:paraId="1009A958" w14:textId="3CD867E7" w:rsidR="00375B28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</w:p>
        </w:tc>
        <w:tc>
          <w:tcPr>
            <w:tcW w:w="2396" w:type="dxa"/>
            <w:shd w:val="clear" w:color="auto" w:fill="00B050"/>
            <w:vAlign w:val="center"/>
            <w:hideMark/>
          </w:tcPr>
          <w:p w14:paraId="2096F654" w14:textId="77777777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 xml:space="preserve">lord </w:t>
            </w:r>
          </w:p>
          <w:p w14:paraId="5DB24B84" w14:textId="5A74AA8A" w:rsidR="00375B28" w:rsidRPr="00C819F9" w:rsidRDefault="00375B28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noProof/>
                <w:color w:val="FFFFFF" w:themeColor="background1"/>
                <w:sz w:val="40"/>
                <w:szCs w:val="40"/>
                <w:lang w:eastAsia="cs-CZ"/>
              </w:rPr>
              <w:t>/lɔːd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1C07E9C9" w14:textId="1DC7D0AC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 xml:space="preserve">šlechtic </w:t>
            </w:r>
          </w:p>
        </w:tc>
      </w:tr>
      <w:tr w:rsidR="0057074C" w:rsidRPr="00C819F9" w14:paraId="11BA4ED0" w14:textId="77777777" w:rsidTr="0057074C">
        <w:trPr>
          <w:trHeight w:val="1054"/>
        </w:trPr>
        <w:tc>
          <w:tcPr>
            <w:tcW w:w="2396" w:type="dxa"/>
            <w:shd w:val="clear" w:color="auto" w:fill="00B050"/>
            <w:vAlign w:val="center"/>
            <w:hideMark/>
          </w:tcPr>
          <w:p w14:paraId="04F4A5C9" w14:textId="475FA32A" w:rsidR="0057074C" w:rsidRDefault="00D46933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r</w:t>
            </w:r>
            <w:r w:rsidR="00731BBE"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ule</w:t>
            </w:r>
          </w:p>
          <w:p w14:paraId="08708E25" w14:textId="56456C49" w:rsidR="00D46933" w:rsidRPr="00C819F9" w:rsidRDefault="00D46933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/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ru: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>/</w:t>
            </w:r>
          </w:p>
        </w:tc>
        <w:tc>
          <w:tcPr>
            <w:tcW w:w="2397" w:type="dxa"/>
            <w:shd w:val="clear" w:color="auto" w:fill="00B050"/>
            <w:vAlign w:val="center"/>
            <w:hideMark/>
          </w:tcPr>
          <w:p w14:paraId="6109CFF8" w14:textId="3C59A64F" w:rsidR="0057074C" w:rsidRPr="00C819F9" w:rsidRDefault="00731BBE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  <w:r w:rsidRPr="00C819F9"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  <w:t xml:space="preserve">vládnout </w:t>
            </w:r>
          </w:p>
        </w:tc>
        <w:tc>
          <w:tcPr>
            <w:tcW w:w="2396" w:type="dxa"/>
            <w:shd w:val="clear" w:color="auto" w:fill="00B050"/>
            <w:vAlign w:val="center"/>
          </w:tcPr>
          <w:p w14:paraId="507C5594" w14:textId="77777777" w:rsidR="0057074C" w:rsidRPr="00C819F9" w:rsidRDefault="0057074C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</w:p>
        </w:tc>
        <w:tc>
          <w:tcPr>
            <w:tcW w:w="2397" w:type="dxa"/>
            <w:shd w:val="clear" w:color="auto" w:fill="00B050"/>
            <w:vAlign w:val="center"/>
          </w:tcPr>
          <w:p w14:paraId="4CEBEB9A" w14:textId="77777777" w:rsidR="0057074C" w:rsidRPr="00C819F9" w:rsidRDefault="0057074C" w:rsidP="0057074C">
            <w:pPr>
              <w:tabs>
                <w:tab w:val="left" w:pos="7005"/>
              </w:tabs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40"/>
                <w:szCs w:val="40"/>
              </w:rPr>
            </w:pPr>
          </w:p>
        </w:tc>
      </w:tr>
    </w:tbl>
    <w:p w14:paraId="336E2933" w14:textId="77777777" w:rsidR="0057074C" w:rsidRDefault="0057074C">
      <w:pPr>
        <w:suppressAutoHyphens w:val="0"/>
      </w:pP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57074C" w:rsidRPr="0057074C" w14:paraId="16E894C3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F66BD" w14:textId="77777777" w:rsidR="0057074C" w:rsidRPr="0057074C" w:rsidRDefault="0057074C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7074C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853900" w14:textId="56375621" w:rsidR="0057074C" w:rsidRPr="0057074C" w:rsidRDefault="0057074C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7074C">
              <w:rPr>
                <w:sz w:val="18"/>
                <w:szCs w:val="18"/>
              </w:rPr>
              <w:t>5.1</w:t>
            </w:r>
            <w:r w:rsidR="00592411">
              <w:rPr>
                <w:sz w:val="18"/>
                <w:szCs w:val="18"/>
              </w:rPr>
              <w:t>2</w:t>
            </w:r>
            <w:r w:rsidRPr="0057074C">
              <w:rPr>
                <w:sz w:val="18"/>
                <w:szCs w:val="18"/>
              </w:rPr>
              <w:t xml:space="preserve"> Kooperativní bingo </w:t>
            </w:r>
            <w:r w:rsidR="004739E8">
              <w:rPr>
                <w:sz w:val="18"/>
                <w:szCs w:val="18"/>
              </w:rPr>
              <w:t>–</w:t>
            </w:r>
            <w:r w:rsidRPr="0057074C">
              <w:rPr>
                <w:sz w:val="18"/>
                <w:szCs w:val="18"/>
              </w:rPr>
              <w:t xml:space="preserve"> řešení</w:t>
            </w:r>
            <w:r w:rsidR="004739E8">
              <w:rPr>
                <w:sz w:val="18"/>
                <w:szCs w:val="18"/>
              </w:rPr>
              <w:t xml:space="preserve"> </w:t>
            </w:r>
          </w:p>
        </w:tc>
      </w:tr>
      <w:tr w:rsidR="0057074C" w:rsidRPr="0057074C" w14:paraId="4C11BDD1" w14:textId="77777777" w:rsidTr="0057074C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FB58F" w14:textId="77777777" w:rsidR="0057074C" w:rsidRPr="0057074C" w:rsidRDefault="0057074C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7074C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051C0B" w14:textId="77777777" w:rsidR="0057074C" w:rsidRPr="0057074C" w:rsidRDefault="0057074C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7074C">
              <w:rPr>
                <w:sz w:val="18"/>
                <w:szCs w:val="18"/>
              </w:rPr>
              <w:t>2.5 Tematický blok č. 5 (Hrady)</w:t>
            </w:r>
          </w:p>
        </w:tc>
      </w:tr>
      <w:tr w:rsidR="0057074C" w:rsidRPr="0057074C" w14:paraId="61B1F771" w14:textId="77777777" w:rsidTr="0057074C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360" w14:textId="77777777" w:rsidR="0057074C" w:rsidRPr="0057074C" w:rsidRDefault="0057074C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57074C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3EBBA8" w14:textId="77777777" w:rsidR="0057074C" w:rsidRPr="0057074C" w:rsidRDefault="0057074C" w:rsidP="0057074C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57074C">
              <w:rPr>
                <w:sz w:val="18"/>
                <w:szCs w:val="18"/>
              </w:rPr>
              <w:t>2.5.1 Téma č. 1 (O hradech)</w:t>
            </w:r>
          </w:p>
        </w:tc>
      </w:tr>
    </w:tbl>
    <w:p w14:paraId="036E9AF9" w14:textId="77777777" w:rsidR="0057074C" w:rsidRDefault="0057074C" w:rsidP="0057074C">
      <w:pPr>
        <w:pStyle w:val="Nadpis1"/>
      </w:pPr>
      <w:r w:rsidRPr="0057074C">
        <w:t>Kooperativní bingo</w:t>
      </w:r>
    </w:p>
    <w:p w14:paraId="453BEBAB" w14:textId="77777777" w:rsidR="0057074C" w:rsidRDefault="0057074C" w:rsidP="00180AD4"/>
    <w:tbl>
      <w:tblPr>
        <w:tblStyle w:val="Mkatabulky8"/>
        <w:tblW w:w="9072" w:type="dxa"/>
        <w:jc w:val="center"/>
        <w:tblBorders>
          <w:top w:val="single" w:sz="18" w:space="0" w:color="D9D9D9" w:themeColor="background1" w:themeShade="D9"/>
          <w:left w:val="single" w:sz="18" w:space="0" w:color="D9D9D9" w:themeColor="background1" w:themeShade="D9"/>
          <w:bottom w:val="single" w:sz="18" w:space="0" w:color="D9D9D9" w:themeColor="background1" w:themeShade="D9"/>
          <w:right w:val="single" w:sz="18" w:space="0" w:color="D9D9D9" w:themeColor="background1" w:themeShade="D9"/>
          <w:insideH w:val="single" w:sz="18" w:space="0" w:color="D9D9D9" w:themeColor="background1" w:themeShade="D9"/>
          <w:insideV w:val="single" w:sz="18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</w:tblGrid>
      <w:tr w:rsidR="0057074C" w:rsidRPr="0057074C" w14:paraId="65B9A43D" w14:textId="77777777" w:rsidTr="0057074C">
        <w:trPr>
          <w:trHeight w:val="2529"/>
          <w:jc w:val="center"/>
        </w:trPr>
        <w:tc>
          <w:tcPr>
            <w:tcW w:w="2268" w:type="dxa"/>
            <w:tcMar>
              <w:top w:w="170" w:type="dxa"/>
            </w:tcMar>
            <w:hideMark/>
          </w:tcPr>
          <w:p w14:paraId="26CCD537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er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id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a lot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of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peopl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live in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Middl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Ag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1B1C6D82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2CA1D57E" w14:textId="5BDE3D88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In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villages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near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astles</w:t>
            </w:r>
            <w:proofErr w:type="spellEnd"/>
            <w:r w:rsidR="00384677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5787FE44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ich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room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a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most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beautiful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17325916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0190676E" w14:textId="77EB64B1" w:rsidR="0057074C" w:rsidRPr="0057074C" w:rsidRDefault="00384677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The</w:t>
            </w:r>
            <w:proofErr w:type="spellEnd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hapel</w:t>
            </w:r>
            <w:proofErr w:type="spellEnd"/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1BDC908C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Z jakého důvodu byla točitá schodiště stavěna ve směru hodinových ručiček?</w:t>
            </w:r>
          </w:p>
          <w:p w14:paraId="77A21D6E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214FF0BF" w14:textId="141D98C5" w:rsidR="0057074C" w:rsidRPr="0057074C" w:rsidRDefault="00C56C52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Lépe se bránilo: p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ro </w:t>
            </w:r>
            <w:r w:rsidR="00DB19E2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pravoruké 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vojáky</w:t>
            </w:r>
            <w:r w:rsidR="00DB19E2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stoupající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r w:rsidR="00DB19E2">
              <w:rPr>
                <w:rFonts w:asciiTheme="minorHAnsi" w:hAnsiTheme="minorHAnsi" w:cstheme="minorHAnsi"/>
                <w:bCs/>
                <w:sz w:val="24"/>
                <w:szCs w:val="28"/>
              </w:rPr>
              <w:t>při dobývání hradu nahoru po schodech bylo těžké</w:t>
            </w:r>
            <w:r w:rsidR="00DB19E2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tasit meč</w:t>
            </w: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a bojovat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12D3A149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er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early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astl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made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of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ood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5BDF3573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1D126501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Yes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they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wer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</w:tr>
      <w:tr w:rsidR="0057074C" w:rsidRPr="0057074C" w14:paraId="1D17E84E" w14:textId="77777777" w:rsidTr="0057074C">
        <w:trPr>
          <w:trHeight w:val="2529"/>
          <w:jc w:val="center"/>
        </w:trPr>
        <w:tc>
          <w:tcPr>
            <w:tcW w:w="2268" w:type="dxa"/>
            <w:tcMar>
              <w:top w:w="170" w:type="dxa"/>
            </w:tcMar>
            <w:hideMark/>
          </w:tcPr>
          <w:p w14:paraId="1DDE9FF0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Uveď nejméně pět částí hradu.</w:t>
            </w:r>
          </w:p>
          <w:p w14:paraId="00AA839F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28881E8A" w14:textId="49AD6796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imbuří, věže, padací most, příkop, kaple</w:t>
            </w:r>
            <w:r w:rsidR="004739E8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…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09085B52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a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i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a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ungeon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20A406D6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4FA6F7C0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A place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for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arrested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peopl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. Žalář, kobka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537B6531" w14:textId="7B34D79F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a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id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="00FA5119">
              <w:rPr>
                <w:rFonts w:asciiTheme="minorHAnsi" w:hAnsiTheme="minorHAnsi" w:cstheme="minorHAnsi"/>
                <w:b/>
                <w:sz w:val="24"/>
                <w:szCs w:val="28"/>
              </w:rPr>
              <w:t>village</w:t>
            </w:r>
            <w:proofErr w:type="spellEnd"/>
            <w:r w:rsidR="00FA5119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peopl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do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en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y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er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in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anger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3FE5E244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71261FE5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They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went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into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astl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5EA2822F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en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er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astl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buil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1B6937CB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2E8E1DBF" w14:textId="4E7A8353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In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Middl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Ages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(6</w:t>
            </w:r>
            <w:r w:rsidRPr="006F0E74">
              <w:rPr>
                <w:rFonts w:asciiTheme="minorHAnsi" w:hAnsiTheme="minorHAnsi" w:cstheme="minorHAnsi"/>
                <w:bCs/>
                <w:sz w:val="24"/>
                <w:szCs w:val="28"/>
                <w:vertAlign w:val="superscript"/>
              </w:rPr>
              <w:t>th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– 15</w:t>
            </w:r>
            <w:r w:rsidRPr="006F0E74">
              <w:rPr>
                <w:rFonts w:asciiTheme="minorHAnsi" w:hAnsiTheme="minorHAnsi" w:cstheme="minorHAnsi"/>
                <w:bCs/>
                <w:sz w:val="24"/>
                <w:szCs w:val="28"/>
                <w:vertAlign w:val="superscript"/>
              </w:rPr>
              <w:t>th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/16</w:t>
            </w:r>
            <w:r w:rsidRPr="006F0E74">
              <w:rPr>
                <w:rFonts w:asciiTheme="minorHAnsi" w:hAnsiTheme="minorHAnsi" w:cstheme="minorHAnsi"/>
                <w:bCs/>
                <w:sz w:val="24"/>
                <w:szCs w:val="28"/>
                <w:vertAlign w:val="superscript"/>
              </w:rPr>
              <w:t>th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entury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).</w:t>
            </w:r>
          </w:p>
        </w:tc>
      </w:tr>
      <w:tr w:rsidR="0057074C" w:rsidRPr="0057074C" w14:paraId="020C27FC" w14:textId="77777777" w:rsidTr="0057074C">
        <w:trPr>
          <w:trHeight w:val="2529"/>
          <w:jc w:val="center"/>
        </w:trPr>
        <w:tc>
          <w:tcPr>
            <w:tcW w:w="2268" w:type="dxa"/>
            <w:tcMar>
              <w:top w:w="170" w:type="dxa"/>
            </w:tcMar>
            <w:hideMark/>
          </w:tcPr>
          <w:p w14:paraId="3937A97D" w14:textId="4D0CE51D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at´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nam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of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="00384677">
              <w:rPr>
                <w:rFonts w:asciiTheme="minorHAnsi" w:hAnsiTheme="minorHAnsi" w:cstheme="minorHAnsi"/>
                <w:b/>
                <w:sz w:val="24"/>
                <w:szCs w:val="28"/>
              </w:rPr>
              <w:t>largest</w:t>
            </w:r>
            <w:proofErr w:type="spellEnd"/>
            <w:r w:rsidR="00384677"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astl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in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orld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276E003F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420C3093" w14:textId="02BE5AD6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Prague </w:t>
            </w:r>
            <w:proofErr w:type="spellStart"/>
            <w:r w:rsidR="00384677">
              <w:rPr>
                <w:rFonts w:asciiTheme="minorHAnsi" w:hAnsiTheme="minorHAnsi" w:cstheme="minorHAnsi"/>
                <w:bCs/>
                <w:sz w:val="24"/>
                <w:szCs w:val="28"/>
              </w:rPr>
              <w:t>C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astle</w:t>
            </w:r>
            <w:proofErr w:type="spellEnd"/>
            <w:r w:rsidR="003F5643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68B06060" w14:textId="62812984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o je</w:t>
            </w:r>
            <w:r w:rsidR="00FA5119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to</w:t>
            </w: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prevé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516E2F12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0B10AA79" w14:textId="00C8B851" w:rsidR="0057074C" w:rsidRPr="0057074C" w:rsidRDefault="00FA5B6F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Středověká toaleta na hradech </w:t>
            </w: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br/>
              <w:t>(výklenek ve zdi nad hradním příkopem)</w:t>
            </w:r>
            <w:r w:rsidR="00D177B1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19688AC6" w14:textId="5BAF7A4A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Name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a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least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four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plac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insid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astle</w:t>
            </w:r>
            <w:proofErr w:type="spellEnd"/>
            <w:r w:rsidR="00387443">
              <w:rPr>
                <w:rFonts w:asciiTheme="minorHAnsi" w:hAnsiTheme="minorHAnsi" w:cstheme="minorHAnsi"/>
                <w:b/>
                <w:sz w:val="24"/>
                <w:szCs w:val="28"/>
              </w:rPr>
              <w:t>.</w:t>
            </w:r>
          </w:p>
          <w:p w14:paraId="5AA084DA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5B157E81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Women´s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rooms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a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dungeon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a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hapel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the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great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hall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a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kitchen</w:t>
            </w:r>
            <w:proofErr w:type="spellEnd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…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62A2F680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y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id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they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prefer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to build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astl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from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stone?</w:t>
            </w:r>
          </w:p>
          <w:p w14:paraId="20D76BF6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03557F95" w14:textId="75F34BB6" w:rsidR="0057074C" w:rsidRPr="0057074C" w:rsidRDefault="003F5643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They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didn´t</w:t>
            </w:r>
            <w:proofErr w:type="spellEnd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burn</w:t>
            </w:r>
            <w:proofErr w:type="spellEnd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</w:tr>
      <w:tr w:rsidR="0057074C" w:rsidRPr="0057074C" w14:paraId="78442A80" w14:textId="77777777" w:rsidTr="0057074C">
        <w:trPr>
          <w:trHeight w:val="2530"/>
          <w:jc w:val="center"/>
        </w:trPr>
        <w:tc>
          <w:tcPr>
            <w:tcW w:w="2268" w:type="dxa"/>
            <w:tcMar>
              <w:top w:w="170" w:type="dxa"/>
            </w:tcMar>
            <w:hideMark/>
          </w:tcPr>
          <w:p w14:paraId="2766B282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o jakého období spadá středověk?</w:t>
            </w:r>
          </w:p>
          <w:p w14:paraId="29DAF567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50054888" w14:textId="11AC8C5E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5</w:t>
            </w:r>
            <w:r w:rsidRPr="006F0E74">
              <w:rPr>
                <w:rFonts w:asciiTheme="minorHAnsi" w:hAnsiTheme="minorHAnsi" w:cstheme="minorHAnsi"/>
                <w:bCs/>
                <w:sz w:val="24"/>
                <w:szCs w:val="28"/>
                <w:vertAlign w:val="superscript"/>
              </w:rPr>
              <w:t>th</w:t>
            </w:r>
            <w:r w:rsidR="003F5643">
              <w:rPr>
                <w:rFonts w:asciiTheme="minorHAnsi" w:hAnsiTheme="minorHAnsi" w:cstheme="minorHAnsi"/>
                <w:bCs/>
                <w:sz w:val="24"/>
                <w:szCs w:val="28"/>
              </w:rPr>
              <w:t>–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15</w:t>
            </w:r>
            <w:r w:rsidRPr="006F0E74">
              <w:rPr>
                <w:rFonts w:asciiTheme="minorHAnsi" w:hAnsiTheme="minorHAnsi" w:cstheme="minorHAnsi"/>
                <w:bCs/>
                <w:sz w:val="24"/>
                <w:szCs w:val="28"/>
                <w:vertAlign w:val="superscript"/>
              </w:rPr>
              <w:t>th</w:t>
            </w: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century</w:t>
            </w:r>
            <w:proofErr w:type="spellEnd"/>
            <w:r w:rsidR="003F5643"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75BC7A9F" w14:textId="2391A062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er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ere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castl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buil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5AB91135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08D60A61" w14:textId="77E5027D" w:rsidR="0057074C" w:rsidRPr="0057074C" w:rsidRDefault="00E667F1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O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n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hills</w:t>
            </w:r>
            <w:proofErr w:type="spellEnd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mountains</w:t>
            </w:r>
            <w:proofErr w:type="spellEnd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,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near</w:t>
            </w:r>
            <w:proofErr w:type="spellEnd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rivers</w:t>
            </w:r>
            <w:proofErr w:type="spellEnd"/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and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 xml:space="preserve"> </w:t>
            </w:r>
            <w:proofErr w:type="spellStart"/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seas</w:t>
            </w:r>
            <w:proofErr w:type="spellEnd"/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1658E2D7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hat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does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a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well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  <w:proofErr w:type="spellStart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mean</w:t>
            </w:r>
            <w:proofErr w:type="spellEnd"/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?</w:t>
            </w:r>
          </w:p>
          <w:p w14:paraId="6B02FD09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6CB2458B" w14:textId="279D7EC1" w:rsidR="0057074C" w:rsidRPr="0057074C" w:rsidRDefault="003F5643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S</w:t>
            </w:r>
            <w:r w:rsidR="0057074C"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tudna</w:t>
            </w:r>
            <w:r>
              <w:rPr>
                <w:rFonts w:asciiTheme="minorHAnsi" w:hAnsiTheme="minorHAnsi" w:cstheme="minorHAnsi"/>
                <w:bCs/>
                <w:sz w:val="24"/>
                <w:szCs w:val="28"/>
              </w:rPr>
              <w:t>.</w:t>
            </w:r>
          </w:p>
        </w:tc>
        <w:tc>
          <w:tcPr>
            <w:tcW w:w="2268" w:type="dxa"/>
            <w:tcMar>
              <w:top w:w="170" w:type="dxa"/>
            </w:tcMar>
            <w:hideMark/>
          </w:tcPr>
          <w:p w14:paraId="0E22C854" w14:textId="77777777" w:rsid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/>
                <w:sz w:val="24"/>
                <w:szCs w:val="28"/>
              </w:rPr>
              <w:t>Uveď nejméně jeden důvod zániku hradů.</w:t>
            </w:r>
          </w:p>
          <w:p w14:paraId="676C0878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  <w:p w14:paraId="368DC826" w14:textId="77777777" w:rsidR="0057074C" w:rsidRPr="0057074C" w:rsidRDefault="0057074C" w:rsidP="0057074C">
            <w:pPr>
              <w:suppressAutoHyphens w:val="0"/>
              <w:spacing w:line="259" w:lineRule="auto"/>
              <w:jc w:val="center"/>
              <w:rPr>
                <w:rFonts w:asciiTheme="minorHAnsi" w:hAnsiTheme="minorHAnsi" w:cstheme="minorHAnsi"/>
                <w:bCs/>
                <w:sz w:val="24"/>
                <w:szCs w:val="28"/>
              </w:rPr>
            </w:pPr>
            <w:r w:rsidRPr="0057074C">
              <w:rPr>
                <w:rFonts w:asciiTheme="minorHAnsi" w:hAnsiTheme="minorHAnsi" w:cstheme="minorHAnsi"/>
                <w:bCs/>
                <w:sz w:val="24"/>
                <w:szCs w:val="28"/>
              </w:rPr>
              <w:t>Vynález děla, střelný prach, renesance – šlechtě nevyhovovalo.</w:t>
            </w:r>
          </w:p>
        </w:tc>
      </w:tr>
    </w:tbl>
    <w:p w14:paraId="6A1F6264" w14:textId="77777777" w:rsidR="0057074C" w:rsidRDefault="0057074C" w:rsidP="00180AD4"/>
    <w:tbl>
      <w:tblPr>
        <w:tblpPr w:leftFromText="142" w:rightFromText="142" w:vertAnchor="text" w:horzAnchor="margin" w:tblpY="-1451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61551E" w:rsidRPr="000C7367" w14:paraId="252941F6" w14:textId="77777777" w:rsidTr="0061551E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E725B" w14:textId="77777777" w:rsidR="0061551E" w:rsidRPr="000C7367" w:rsidRDefault="0061551E" w:rsidP="0061551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C7367">
              <w:rPr>
                <w:i/>
                <w:iCs/>
                <w:sz w:val="20"/>
                <w:szCs w:val="20"/>
              </w:rPr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25E0AF" w14:textId="7E67DC24" w:rsidR="0061551E" w:rsidRPr="000C7367" w:rsidRDefault="0061551E" w:rsidP="0061551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C7367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3</w:t>
            </w:r>
            <w:r w:rsidRPr="000C7367">
              <w:rPr>
                <w:sz w:val="18"/>
                <w:szCs w:val="18"/>
              </w:rPr>
              <w:t xml:space="preserve"> Obrázek </w:t>
            </w:r>
            <w:r>
              <w:rPr>
                <w:sz w:val="18"/>
                <w:szCs w:val="18"/>
              </w:rPr>
              <w:t>r</w:t>
            </w:r>
            <w:r w:rsidRPr="000C7367">
              <w:rPr>
                <w:sz w:val="18"/>
                <w:szCs w:val="18"/>
              </w:rPr>
              <w:t xml:space="preserve">ytíře </w:t>
            </w:r>
            <w:r w:rsidR="00623985">
              <w:rPr>
                <w:sz w:val="18"/>
                <w:szCs w:val="18"/>
              </w:rPr>
              <w:t>–</w:t>
            </w:r>
            <w:r w:rsidRPr="000C7367">
              <w:rPr>
                <w:sz w:val="18"/>
                <w:szCs w:val="18"/>
              </w:rPr>
              <w:t xml:space="preserve"> řešení</w:t>
            </w:r>
            <w:r w:rsidR="00623985">
              <w:rPr>
                <w:sz w:val="18"/>
                <w:szCs w:val="18"/>
              </w:rPr>
              <w:t xml:space="preserve"> </w:t>
            </w:r>
          </w:p>
        </w:tc>
      </w:tr>
      <w:tr w:rsidR="0061551E" w:rsidRPr="000C7367" w14:paraId="0B7FC309" w14:textId="77777777" w:rsidTr="0061551E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45089" w14:textId="77777777" w:rsidR="0061551E" w:rsidRPr="000C7367" w:rsidRDefault="0061551E" w:rsidP="0061551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C7367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2278C3" w14:textId="77777777" w:rsidR="0061551E" w:rsidRPr="000C7367" w:rsidRDefault="0061551E" w:rsidP="0061551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C7367">
              <w:rPr>
                <w:sz w:val="18"/>
                <w:szCs w:val="18"/>
              </w:rPr>
              <w:t>2.6 Tematický blok č. 5 (Rytíři)</w:t>
            </w:r>
          </w:p>
        </w:tc>
      </w:tr>
      <w:tr w:rsidR="0061551E" w:rsidRPr="000C7367" w14:paraId="524F52E6" w14:textId="77777777" w:rsidTr="0061551E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9DCDA" w14:textId="77777777" w:rsidR="0061551E" w:rsidRPr="000C7367" w:rsidRDefault="0061551E" w:rsidP="0061551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0C7367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A73F5" w14:textId="77777777" w:rsidR="0061551E" w:rsidRPr="000C7367" w:rsidRDefault="0061551E" w:rsidP="0061551E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0C7367">
              <w:rPr>
                <w:sz w:val="18"/>
                <w:szCs w:val="18"/>
              </w:rPr>
              <w:t>2.6.1 Téma č. 1 (O rytířích)</w:t>
            </w:r>
          </w:p>
        </w:tc>
      </w:tr>
    </w:tbl>
    <w:p w14:paraId="54B73259" w14:textId="309DE924" w:rsidR="0057074C" w:rsidRDefault="003954A6" w:rsidP="00674F07">
      <w:pPr>
        <w:suppressAutoHyphens w:val="0"/>
      </w:pPr>
      <w:r w:rsidRPr="003954A6">
        <w:rPr>
          <w:noProof/>
        </w:rPr>
        <w:drawing>
          <wp:anchor distT="0" distB="0" distL="114300" distR="114300" simplePos="0" relativeHeight="251713536" behindDoc="1" locked="0" layoutInCell="1" allowOverlap="1" wp14:anchorId="52D22E1E" wp14:editId="64402896">
            <wp:simplePos x="0" y="0"/>
            <wp:positionH relativeFrom="column">
              <wp:posOffset>2420620</wp:posOffset>
            </wp:positionH>
            <wp:positionV relativeFrom="paragraph">
              <wp:posOffset>5472430</wp:posOffset>
            </wp:positionV>
            <wp:extent cx="1961187" cy="2751826"/>
            <wp:effectExtent l="0" t="0" r="1270" b="0"/>
            <wp:wrapNone/>
            <wp:docPr id="333" name="Obrázek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187" cy="275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54A6">
        <w:rPr>
          <w:noProof/>
        </w:rPr>
        <w:drawing>
          <wp:anchor distT="0" distB="0" distL="114300" distR="114300" simplePos="0" relativeHeight="251709951" behindDoc="0" locked="0" layoutInCell="1" allowOverlap="1" wp14:anchorId="0C61EDB8" wp14:editId="23E95C8D">
            <wp:simplePos x="0" y="0"/>
            <wp:positionH relativeFrom="margin">
              <wp:posOffset>0</wp:posOffset>
            </wp:positionH>
            <wp:positionV relativeFrom="paragraph">
              <wp:posOffset>1770380</wp:posOffset>
            </wp:positionV>
            <wp:extent cx="2932981" cy="4688266"/>
            <wp:effectExtent l="0" t="0" r="0" b="0"/>
            <wp:wrapNone/>
            <wp:docPr id="332" name="Obrázek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981" cy="4688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54A6">
        <w:rPr>
          <w:noProof/>
        </w:rPr>
        <w:drawing>
          <wp:anchor distT="0" distB="0" distL="114300" distR="114300" simplePos="0" relativeHeight="251715584" behindDoc="0" locked="0" layoutInCell="1" allowOverlap="1" wp14:anchorId="4A90433F" wp14:editId="1B70A04E">
            <wp:simplePos x="0" y="0"/>
            <wp:positionH relativeFrom="margin">
              <wp:posOffset>4148455</wp:posOffset>
            </wp:positionH>
            <wp:positionV relativeFrom="paragraph">
              <wp:posOffset>1762125</wp:posOffset>
            </wp:positionV>
            <wp:extent cx="1580130" cy="4548737"/>
            <wp:effectExtent l="0" t="0" r="0" b="4445"/>
            <wp:wrapNone/>
            <wp:docPr id="335" name="Obrázek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130" cy="4548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136078" w14:textId="77777777" w:rsidR="003954A6" w:rsidRDefault="003954A6">
      <w:pPr>
        <w:suppressAutoHyphens w:val="0"/>
      </w:pP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AC290B3" wp14:editId="2535FDFE">
                <wp:simplePos x="0" y="0"/>
                <wp:positionH relativeFrom="column">
                  <wp:posOffset>3281045</wp:posOffset>
                </wp:positionH>
                <wp:positionV relativeFrom="paragraph">
                  <wp:posOffset>2280920</wp:posOffset>
                </wp:positionV>
                <wp:extent cx="775970" cy="344805"/>
                <wp:effectExtent l="0" t="0" r="138430" b="245745"/>
                <wp:wrapNone/>
                <wp:docPr id="322" name="Řečová bublina: obdélníkový bublinový popisek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44805"/>
                        </a:xfrm>
                        <a:prstGeom prst="wedgeRectCallout">
                          <a:avLst>
                            <a:gd name="adj1" fmla="val 57841"/>
                            <a:gd name="adj2" fmla="val 109077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27BF76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armo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C290B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Řečová bublina: obdélníkový bublinový popisek 322" o:spid="_x0000_s1036" type="#_x0000_t61" style="position:absolute;margin-left:258.35pt;margin-top:179.6pt;width:61.1pt;height:27.1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" adj="23294,34361" filled="f" strokecolor="#5daebc" strokeweight="1.5pt">
                <v:textbox>
                  <w:txbxContent>
                    <w:p w14:paraId="1A27BF76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armour</w:t>
                      </w:r>
                    </w:p>
                  </w:txbxContent>
                </v:textbox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35DC062" wp14:editId="5EAA3189">
                <wp:simplePos x="0" y="0"/>
                <wp:positionH relativeFrom="margin">
                  <wp:posOffset>4690745</wp:posOffset>
                </wp:positionH>
                <wp:positionV relativeFrom="paragraph">
                  <wp:posOffset>6386195</wp:posOffset>
                </wp:positionV>
                <wp:extent cx="775970" cy="551815"/>
                <wp:effectExtent l="781050" t="114300" r="24130" b="19685"/>
                <wp:wrapNone/>
                <wp:docPr id="324" name="Řečová bublina: obdélníkový bublinový popisek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551815"/>
                        </a:xfrm>
                        <a:prstGeom prst="wedgeRectCallout">
                          <a:avLst>
                            <a:gd name="adj1" fmla="val -143468"/>
                            <a:gd name="adj2" fmla="val -64574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12DC36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coat of ar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DC062" id="Řečová bublina: obdélníkový bublinový popisek 324" o:spid="_x0000_s1037" type="#_x0000_t61" style="position:absolute;margin-left:369.35pt;margin-top:502.85pt;width:61.1pt;height:43.4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" adj="-20189,-3148" filled="f" strokecolor="#5daebc" strokeweight="1.5pt">
                <v:textbox>
                  <w:txbxContent>
                    <w:p w14:paraId="5912DC36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coat of ar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23B4EFA" wp14:editId="7851B079">
                <wp:simplePos x="0" y="0"/>
                <wp:positionH relativeFrom="column">
                  <wp:posOffset>2166620</wp:posOffset>
                </wp:positionH>
                <wp:positionV relativeFrom="paragraph">
                  <wp:posOffset>1737995</wp:posOffset>
                </wp:positionV>
                <wp:extent cx="775970" cy="344805"/>
                <wp:effectExtent l="57150" t="152400" r="62230" b="626745"/>
                <wp:wrapNone/>
                <wp:docPr id="323" name="Řečová bublina: obdélníkový bublinový popisek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02361">
                          <a:off x="0" y="0"/>
                          <a:ext cx="775970" cy="344805"/>
                        </a:xfrm>
                        <a:prstGeom prst="wedgeRectCallout">
                          <a:avLst>
                            <a:gd name="adj1" fmla="val -7221"/>
                            <a:gd name="adj2" fmla="val 237105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5EBE52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shie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B4EFA" id="Řečová bublina: obdélníkový bublinový popisek 323" o:spid="_x0000_s1038" type="#_x0000_t61" style="position:absolute;margin-left:170.6pt;margin-top:136.85pt;width:61.1pt;height:27.15pt;rotation:1531752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" adj="9240,62015" filled="f" strokecolor="#5daebc" strokeweight="1.5pt">
                <v:textbox>
                  <w:txbxContent>
                    <w:p w14:paraId="0D5EBE52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shield</w:t>
                      </w:r>
                    </w:p>
                  </w:txbxContent>
                </v:textbox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0EC021F" wp14:editId="291A5C52">
                <wp:simplePos x="0" y="0"/>
                <wp:positionH relativeFrom="margin">
                  <wp:posOffset>3900170</wp:posOffset>
                </wp:positionH>
                <wp:positionV relativeFrom="paragraph">
                  <wp:posOffset>623570</wp:posOffset>
                </wp:positionV>
                <wp:extent cx="1052195" cy="344805"/>
                <wp:effectExtent l="0" t="0" r="14605" b="2036445"/>
                <wp:wrapNone/>
                <wp:docPr id="328" name="Řečová bublina: obdélníkový bublinový popisek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2195" cy="344805"/>
                        </a:xfrm>
                        <a:prstGeom prst="wedgeRectCallout">
                          <a:avLst>
                            <a:gd name="adj1" fmla="val 40454"/>
                            <a:gd name="adj2" fmla="val 625652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8ECD4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breast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C021F" id="Řečová bublina: obdélníkový bublinový popisek 328" o:spid="_x0000_s1039" type="#_x0000_t61" style="position:absolute;margin-left:307.1pt;margin-top:49.1pt;width:82.85pt;height:27.1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" adj="19538,145941" filled="f" strokecolor="#5daebc" strokeweight="1.5pt">
                <v:textbox>
                  <w:txbxContent>
                    <w:p w14:paraId="5D78ECD4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breast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3546F68" wp14:editId="0942DCC6">
                <wp:simplePos x="0" y="0"/>
                <wp:positionH relativeFrom="margin">
                  <wp:posOffset>3281045</wp:posOffset>
                </wp:positionH>
                <wp:positionV relativeFrom="paragraph">
                  <wp:posOffset>1461770</wp:posOffset>
                </wp:positionV>
                <wp:extent cx="775970" cy="344805"/>
                <wp:effectExtent l="0" t="0" r="252730" b="683895"/>
                <wp:wrapNone/>
                <wp:docPr id="326" name="Řečová bublina: obdélníkový bublinový popisek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970" cy="344805"/>
                        </a:xfrm>
                        <a:prstGeom prst="wedgeRectCallout">
                          <a:avLst>
                            <a:gd name="adj1" fmla="val 75026"/>
                            <a:gd name="adj2" fmla="val 227862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48CF98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kn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46F68" id="Řečová bublina: obdélníkový bublinový popisek 326" o:spid="_x0000_s1040" type="#_x0000_t61" style="position:absolute;margin-left:258.35pt;margin-top:115.1pt;width:61.1pt;height:27.1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" adj="27006,60018" filled="f" strokecolor="#5daebc" strokeweight="1.5pt">
                <v:textbox>
                  <w:txbxContent>
                    <w:p w14:paraId="5B48CF98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knigh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51C524C" wp14:editId="0A8E1A8F">
                <wp:simplePos x="0" y="0"/>
                <wp:positionH relativeFrom="margin">
                  <wp:posOffset>-100330</wp:posOffset>
                </wp:positionH>
                <wp:positionV relativeFrom="paragraph">
                  <wp:posOffset>2547620</wp:posOffset>
                </wp:positionV>
                <wp:extent cx="939800" cy="344805"/>
                <wp:effectExtent l="38100" t="266700" r="107950" b="664845"/>
                <wp:wrapNone/>
                <wp:docPr id="329" name="Řečová bublina: obdélníkový bublinový popisek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532110">
                          <a:off x="0" y="0"/>
                          <a:ext cx="939800" cy="344805"/>
                        </a:xfrm>
                        <a:prstGeom prst="wedgeRectCallout">
                          <a:avLst>
                            <a:gd name="adj1" fmla="val 1304"/>
                            <a:gd name="adj2" fmla="val 273560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45BE3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knee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C524C" id="Řečová bublina: obdélníkový bublinový popisek 329" o:spid="_x0000_s1041" type="#_x0000_t61" style="position:absolute;margin-left:-7.9pt;margin-top:200.6pt;width:74pt;height:27.15pt;rotation:-2258687fd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" adj="11082,69889" filled="f" strokecolor="#5daebc" strokeweight="1.5pt">
                <v:textbox>
                  <w:txbxContent>
                    <w:p w14:paraId="23145BE3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kneepl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89D977A" wp14:editId="20C8C74A">
                <wp:simplePos x="0" y="0"/>
                <wp:positionH relativeFrom="column">
                  <wp:posOffset>3633152</wp:posOffset>
                </wp:positionH>
                <wp:positionV relativeFrom="paragraph">
                  <wp:posOffset>3909378</wp:posOffset>
                </wp:positionV>
                <wp:extent cx="775970" cy="344805"/>
                <wp:effectExtent l="215582" t="51118" r="696913" b="87312"/>
                <wp:wrapNone/>
                <wp:docPr id="320" name="Řečová bublina: obdélníkový bublinový popisek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248264">
                          <a:off x="0" y="0"/>
                          <a:ext cx="775970" cy="344805"/>
                        </a:xfrm>
                        <a:prstGeom prst="wedgeRectCallout">
                          <a:avLst>
                            <a:gd name="adj1" fmla="val 13774"/>
                            <a:gd name="adj2" fmla="val 262669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6BEFF5" w14:textId="77777777" w:rsidR="003D7A40" w:rsidRPr="00187A73" w:rsidRDefault="003D7A40" w:rsidP="003954A6">
                            <w:pPr>
                              <w:shd w:val="clear" w:color="auto" w:fill="FFFFFF" w:themeFill="background1"/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D977A" id="Řečová bublina: obdélníkový bublinový popisek 320" o:spid="_x0000_s1042" type="#_x0000_t61" style="position:absolute;margin-left:286.05pt;margin-top:307.85pt;width:61.1pt;height:27.15pt;rotation:-3660990fd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" adj="13775,67537" filled="f" strokecolor="#5daebc" strokeweight="1.5pt">
                <v:textbox>
                  <w:txbxContent>
                    <w:p w14:paraId="656BEFF5" w14:textId="77777777" w:rsidR="003D7A40" w:rsidRPr="00187A73" w:rsidRDefault="003D7A40" w:rsidP="003954A6">
                      <w:pPr>
                        <w:shd w:val="clear" w:color="auto" w:fill="FFFFFF" w:themeFill="background1"/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sword</w:t>
                      </w:r>
                    </w:p>
                  </w:txbxContent>
                </v:textbox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11999" behindDoc="0" locked="0" layoutInCell="1" allowOverlap="1" wp14:anchorId="51921C8D" wp14:editId="6D5E2FAD">
                <wp:simplePos x="0" y="0"/>
                <wp:positionH relativeFrom="margin">
                  <wp:posOffset>2804795</wp:posOffset>
                </wp:positionH>
                <wp:positionV relativeFrom="paragraph">
                  <wp:posOffset>2795270</wp:posOffset>
                </wp:positionV>
                <wp:extent cx="775970" cy="344805"/>
                <wp:effectExtent l="647700" t="247650" r="5080" b="569595"/>
                <wp:wrapNone/>
                <wp:docPr id="327" name="Řečová bublina: obdélníkový bublinový popisek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54897">
                          <a:off x="0" y="0"/>
                          <a:ext cx="775970" cy="344805"/>
                        </a:xfrm>
                        <a:prstGeom prst="wedgeRectCallout">
                          <a:avLst>
                            <a:gd name="adj1" fmla="val -32735"/>
                            <a:gd name="adj2" fmla="val 332302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FF0D46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ho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21C8D" id="Řečová bublina: obdélníkový bublinový popisek 327" o:spid="_x0000_s1043" type="#_x0000_t61" style="position:absolute;margin-left:220.85pt;margin-top:220.1pt;width:61.1pt;height:27.15pt;rotation:2790629fd;z-index:25171199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" adj="3729,82577" filled="f" strokecolor="#5daebc" strokeweight="1.5pt">
                <v:textbox>
                  <w:txbxContent>
                    <w:p w14:paraId="7BFF0D46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hor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157F39C" wp14:editId="362999F0">
                <wp:simplePos x="0" y="0"/>
                <wp:positionH relativeFrom="margin">
                  <wp:posOffset>280670</wp:posOffset>
                </wp:positionH>
                <wp:positionV relativeFrom="paragraph">
                  <wp:posOffset>1757045</wp:posOffset>
                </wp:positionV>
                <wp:extent cx="974725" cy="344805"/>
                <wp:effectExtent l="38100" t="247650" r="282575" b="569595"/>
                <wp:wrapNone/>
                <wp:docPr id="330" name="Řečová bublina: obdélníkový bublinový popisek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797985">
                          <a:off x="0" y="0"/>
                          <a:ext cx="974725" cy="344805"/>
                        </a:xfrm>
                        <a:prstGeom prst="wedgeRectCallout">
                          <a:avLst>
                            <a:gd name="adj1" fmla="val 29559"/>
                            <a:gd name="adj2" fmla="val 275232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415730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chain 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7F39C" id="Řečová bublina: obdélníkový bublinový popisek 330" o:spid="_x0000_s1044" type="#_x0000_t61" style="position:absolute;margin-left:22.1pt;margin-top:138.35pt;width:76.75pt;height:27.15pt;rotation:-1968281fd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" adj="17185,70250" filled="f" strokecolor="#5daebc" strokeweight="1.5pt">
                <v:textbox>
                  <w:txbxContent>
                    <w:p w14:paraId="47415730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chain ma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5036619" wp14:editId="1E70CC16">
                <wp:simplePos x="0" y="0"/>
                <wp:positionH relativeFrom="margin">
                  <wp:posOffset>5542598</wp:posOffset>
                </wp:positionH>
                <wp:positionV relativeFrom="paragraph">
                  <wp:posOffset>3957637</wp:posOffset>
                </wp:positionV>
                <wp:extent cx="776377" cy="345057"/>
                <wp:effectExtent l="215582" t="51118" r="106363" b="49212"/>
                <wp:wrapNone/>
                <wp:docPr id="325" name="Řečová bublina: obdélníkový bublinový popisek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547815">
                          <a:off x="0" y="0"/>
                          <a:ext cx="776377" cy="345057"/>
                        </a:xfrm>
                        <a:prstGeom prst="wedgeRectCallout">
                          <a:avLst>
                            <a:gd name="adj1" fmla="val -25629"/>
                            <a:gd name="adj2" fmla="val 92503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EB6A91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glo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36619" id="Řečová bublina: obdélníkový bublinový popisek 325" o:spid="_x0000_s1045" type="#_x0000_t61" style="position:absolute;margin-left:436.45pt;margin-top:311.6pt;width:61.15pt;height:27.15pt;rotation:4967427fd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" adj="5264,30781" filled="f" strokecolor="#5daebc" strokeweight="1.5pt">
                <v:textbox>
                  <w:txbxContent>
                    <w:p w14:paraId="04EB6A91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glo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8523D55" wp14:editId="3607E1D0">
                <wp:simplePos x="0" y="0"/>
                <wp:positionH relativeFrom="column">
                  <wp:posOffset>2788285</wp:posOffset>
                </wp:positionH>
                <wp:positionV relativeFrom="paragraph">
                  <wp:posOffset>5274310</wp:posOffset>
                </wp:positionV>
                <wp:extent cx="776377" cy="345057"/>
                <wp:effectExtent l="57150" t="171450" r="62230" b="169545"/>
                <wp:wrapNone/>
                <wp:docPr id="321" name="Řečová bublina: obdélníkový bublinový popisek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43231">
                          <a:off x="0" y="0"/>
                          <a:ext cx="776377" cy="345057"/>
                        </a:xfrm>
                        <a:prstGeom prst="wedgeRectCallout">
                          <a:avLst>
                            <a:gd name="adj1" fmla="val -25629"/>
                            <a:gd name="adj2" fmla="val 92503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A785C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23D55" id="Řečová bublina: obdélníkový bublinový popisek 321" o:spid="_x0000_s1046" type="#_x0000_t61" style="position:absolute;margin-left:219.55pt;margin-top:415.3pt;width:61.15pt;height:27.15pt;rotation:1576393fd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" adj="5264,30781" filled="f" strokecolor="#5daebc" strokeweight="1.5pt">
                <v:textbox>
                  <w:txbxContent>
                    <w:p w14:paraId="505A785C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lance</w:t>
                      </w:r>
                    </w:p>
                  </w:txbxContent>
                </v:textbox>
              </v:shape>
            </w:pict>
          </mc:Fallback>
        </mc:AlternateContent>
      </w:r>
      <w:r w:rsidRPr="003954A6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76EACAC" wp14:editId="1BE32099">
                <wp:simplePos x="0" y="0"/>
                <wp:positionH relativeFrom="column">
                  <wp:posOffset>4965065</wp:posOffset>
                </wp:positionH>
                <wp:positionV relativeFrom="paragraph">
                  <wp:posOffset>1353185</wp:posOffset>
                </wp:positionV>
                <wp:extent cx="776377" cy="345057"/>
                <wp:effectExtent l="57150" t="114300" r="43180" b="112395"/>
                <wp:wrapNone/>
                <wp:docPr id="223" name="Řečová bublina: obdélníkový bublinový popisek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839826">
                          <a:off x="0" y="0"/>
                          <a:ext cx="776377" cy="345057"/>
                        </a:xfrm>
                        <a:prstGeom prst="wedgeRectCallout">
                          <a:avLst>
                            <a:gd name="adj1" fmla="val -25629"/>
                            <a:gd name="adj2" fmla="val 92503"/>
                          </a:avLst>
                        </a:prstGeom>
                        <a:noFill/>
                        <a:ln w="19050">
                          <a:solidFill>
                            <a:srgbClr val="5DAEB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8A7482" w14:textId="77777777" w:rsidR="003D7A40" w:rsidRPr="00187A73" w:rsidRDefault="003D7A40" w:rsidP="003954A6">
                            <w:pPr>
                              <w:jc w:val="center"/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</w:pPr>
                            <w:r w:rsidRPr="00187A73">
                              <w:rPr>
                                <w:b/>
                                <w:bCs/>
                                <w:color w:val="5DAEBC"/>
                                <w:sz w:val="28"/>
                                <w:szCs w:val="28"/>
                              </w:rPr>
                              <w:t>helm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EACAC" id="Řečová bublina: obdélníkový bublinový popisek 223" o:spid="_x0000_s1047" type="#_x0000_t61" style="position:absolute;margin-left:390.95pt;margin-top:106.55pt;width:61.15pt;height:27.15pt;rotation:917314fd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" adj="5264,30781" filled="f" strokecolor="#5daebc" strokeweight="1.5pt">
                <v:textbox>
                  <w:txbxContent>
                    <w:p w14:paraId="538A7482" w14:textId="77777777" w:rsidR="003D7A40" w:rsidRPr="00187A73" w:rsidRDefault="003D7A40" w:rsidP="003954A6">
                      <w:pPr>
                        <w:jc w:val="center"/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</w:pPr>
                      <w:r w:rsidRPr="00187A73">
                        <w:rPr>
                          <w:b/>
                          <w:bCs/>
                          <w:color w:val="5DAEBC"/>
                          <w:sz w:val="28"/>
                          <w:szCs w:val="28"/>
                        </w:rPr>
                        <w:t>helmet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904BA6" w:rsidRPr="00904BA6" w14:paraId="4B4EAF7E" w14:textId="77777777" w:rsidTr="004A04F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6890CA" w14:textId="77777777" w:rsidR="00904BA6" w:rsidRPr="00904BA6" w:rsidRDefault="00904BA6" w:rsidP="00904BA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04BA6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87943C" w14:textId="0B667371" w:rsidR="00904BA6" w:rsidRPr="00904BA6" w:rsidRDefault="00904BA6" w:rsidP="00904BA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04BA6">
              <w:rPr>
                <w:sz w:val="18"/>
                <w:szCs w:val="18"/>
              </w:rPr>
              <w:t>5.1</w:t>
            </w:r>
            <w:r w:rsidR="00592411">
              <w:rPr>
                <w:sz w:val="18"/>
                <w:szCs w:val="18"/>
              </w:rPr>
              <w:t>4</w:t>
            </w:r>
            <w:r w:rsidRPr="00904BA6">
              <w:rPr>
                <w:sz w:val="18"/>
                <w:szCs w:val="18"/>
              </w:rPr>
              <w:t xml:space="preserve"> </w:t>
            </w:r>
            <w:r w:rsidR="002A77DF">
              <w:rPr>
                <w:sz w:val="18"/>
                <w:szCs w:val="18"/>
              </w:rPr>
              <w:t>Definice</w:t>
            </w:r>
          </w:p>
        </w:tc>
      </w:tr>
      <w:tr w:rsidR="00904BA6" w:rsidRPr="00904BA6" w14:paraId="0DA5A385" w14:textId="77777777" w:rsidTr="004A04F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F4B9E" w14:textId="77777777" w:rsidR="00904BA6" w:rsidRPr="00904BA6" w:rsidRDefault="00904BA6" w:rsidP="00904BA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04BA6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B3E1" w14:textId="77777777" w:rsidR="00904BA6" w:rsidRPr="00904BA6" w:rsidRDefault="00904BA6" w:rsidP="00904BA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04BA6">
              <w:rPr>
                <w:sz w:val="18"/>
                <w:szCs w:val="18"/>
              </w:rPr>
              <w:t>2.7 Tematický blok č. 5 (Cesta k erbu)</w:t>
            </w:r>
          </w:p>
        </w:tc>
      </w:tr>
      <w:tr w:rsidR="00904BA6" w:rsidRPr="00904BA6" w14:paraId="7B64FDFB" w14:textId="77777777" w:rsidTr="004A04F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EE4A2" w14:textId="77777777" w:rsidR="00904BA6" w:rsidRPr="00904BA6" w:rsidRDefault="00904BA6" w:rsidP="00904BA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904BA6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15E0FB" w14:textId="77777777" w:rsidR="00904BA6" w:rsidRPr="00904BA6" w:rsidRDefault="00904BA6" w:rsidP="00904BA6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904BA6">
              <w:rPr>
                <w:sz w:val="18"/>
                <w:szCs w:val="18"/>
              </w:rPr>
              <w:t>2.7.1 Téma č. 1 (Od štítu k erbu)</w:t>
            </w:r>
          </w:p>
        </w:tc>
      </w:tr>
    </w:tbl>
    <w:tbl>
      <w:tblPr>
        <w:tblStyle w:val="Mkatabulky10"/>
        <w:tblW w:w="9146" w:type="dxa"/>
        <w:tblInd w:w="208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613"/>
        <w:gridCol w:w="1670"/>
        <w:gridCol w:w="612"/>
        <w:gridCol w:w="1671"/>
        <w:gridCol w:w="612"/>
        <w:gridCol w:w="1671"/>
        <w:gridCol w:w="626"/>
        <w:gridCol w:w="1671"/>
      </w:tblGrid>
      <w:tr w:rsidR="001A15C2" w:rsidRPr="000A6B3A" w14:paraId="5AC46C90" w14:textId="77777777" w:rsidTr="001A15C2">
        <w:trPr>
          <w:trHeight w:val="523"/>
        </w:trPr>
        <w:tc>
          <w:tcPr>
            <w:tcW w:w="613" w:type="dxa"/>
            <w:shd w:val="clear" w:color="auto" w:fill="5DAEBC"/>
            <w:vAlign w:val="center"/>
          </w:tcPr>
          <w:p w14:paraId="6C708FAD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1.</w:t>
            </w:r>
          </w:p>
        </w:tc>
        <w:tc>
          <w:tcPr>
            <w:tcW w:w="1670" w:type="dxa"/>
            <w:vAlign w:val="center"/>
          </w:tcPr>
          <w:p w14:paraId="3544C5AD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dungeon</w:t>
            </w:r>
            <w:proofErr w:type="spellEnd"/>
          </w:p>
        </w:tc>
        <w:tc>
          <w:tcPr>
            <w:tcW w:w="612" w:type="dxa"/>
            <w:shd w:val="clear" w:color="auto" w:fill="5DAEBC"/>
            <w:vAlign w:val="center"/>
          </w:tcPr>
          <w:p w14:paraId="2A6051FE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4.</w:t>
            </w:r>
          </w:p>
        </w:tc>
        <w:tc>
          <w:tcPr>
            <w:tcW w:w="1671" w:type="dxa"/>
            <w:vAlign w:val="center"/>
          </w:tcPr>
          <w:p w14:paraId="4C365670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sword</w:t>
            </w:r>
            <w:proofErr w:type="spellEnd"/>
          </w:p>
        </w:tc>
        <w:tc>
          <w:tcPr>
            <w:tcW w:w="612" w:type="dxa"/>
            <w:shd w:val="clear" w:color="auto" w:fill="5DAEBC"/>
            <w:vAlign w:val="center"/>
          </w:tcPr>
          <w:p w14:paraId="5B9EE65F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7.</w:t>
            </w:r>
          </w:p>
        </w:tc>
        <w:tc>
          <w:tcPr>
            <w:tcW w:w="1671" w:type="dxa"/>
            <w:vAlign w:val="center"/>
          </w:tcPr>
          <w:p w14:paraId="79F8A2A0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well</w:t>
            </w:r>
            <w:proofErr w:type="spellEnd"/>
          </w:p>
        </w:tc>
        <w:tc>
          <w:tcPr>
            <w:tcW w:w="626" w:type="dxa"/>
            <w:shd w:val="clear" w:color="auto" w:fill="5DAEBC"/>
            <w:vAlign w:val="center"/>
          </w:tcPr>
          <w:p w14:paraId="5283C557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10.</w:t>
            </w:r>
          </w:p>
        </w:tc>
        <w:tc>
          <w:tcPr>
            <w:tcW w:w="1671" w:type="dxa"/>
            <w:vAlign w:val="center"/>
            <w:hideMark/>
          </w:tcPr>
          <w:p w14:paraId="24368621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moat</w:t>
            </w:r>
            <w:proofErr w:type="spellEnd"/>
          </w:p>
        </w:tc>
      </w:tr>
      <w:tr w:rsidR="001A15C2" w:rsidRPr="000A6B3A" w14:paraId="74ED93F3" w14:textId="77777777" w:rsidTr="001A15C2">
        <w:trPr>
          <w:trHeight w:val="523"/>
        </w:trPr>
        <w:tc>
          <w:tcPr>
            <w:tcW w:w="613" w:type="dxa"/>
            <w:shd w:val="clear" w:color="auto" w:fill="5DAEBC"/>
            <w:vAlign w:val="center"/>
          </w:tcPr>
          <w:p w14:paraId="3C85C294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2.</w:t>
            </w:r>
          </w:p>
        </w:tc>
        <w:tc>
          <w:tcPr>
            <w:tcW w:w="1670" w:type="dxa"/>
            <w:vAlign w:val="center"/>
          </w:tcPr>
          <w:p w14:paraId="728681AD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28"/>
                <w:szCs w:val="28"/>
              </w:rPr>
              <w:t>drawbridge</w:t>
            </w:r>
            <w:proofErr w:type="spellEnd"/>
          </w:p>
        </w:tc>
        <w:tc>
          <w:tcPr>
            <w:tcW w:w="612" w:type="dxa"/>
            <w:shd w:val="clear" w:color="auto" w:fill="5DAEBC"/>
            <w:vAlign w:val="center"/>
          </w:tcPr>
          <w:p w14:paraId="2D29C8DA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5.</w:t>
            </w:r>
          </w:p>
        </w:tc>
        <w:tc>
          <w:tcPr>
            <w:tcW w:w="1671" w:type="dxa"/>
            <w:vAlign w:val="center"/>
          </w:tcPr>
          <w:p w14:paraId="370B288A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28"/>
                <w:szCs w:val="28"/>
              </w:rPr>
            </w:pPr>
            <w:proofErr w:type="spellStart"/>
            <w:r w:rsidRPr="000A6B3A">
              <w:rPr>
                <w:b/>
                <w:bCs/>
                <w:sz w:val="28"/>
                <w:szCs w:val="28"/>
              </w:rPr>
              <w:t>coat</w:t>
            </w:r>
            <w:proofErr w:type="spellEnd"/>
            <w:r w:rsidRPr="000A6B3A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0A6B3A">
              <w:rPr>
                <w:b/>
                <w:bCs/>
                <w:sz w:val="28"/>
                <w:szCs w:val="28"/>
              </w:rPr>
              <w:t>of</w:t>
            </w:r>
            <w:proofErr w:type="spellEnd"/>
            <w:r w:rsidRPr="000A6B3A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0A6B3A">
              <w:rPr>
                <w:b/>
                <w:bCs/>
                <w:sz w:val="28"/>
                <w:szCs w:val="28"/>
              </w:rPr>
              <w:t>arms</w:t>
            </w:r>
            <w:proofErr w:type="spellEnd"/>
          </w:p>
        </w:tc>
        <w:tc>
          <w:tcPr>
            <w:tcW w:w="612" w:type="dxa"/>
            <w:shd w:val="clear" w:color="auto" w:fill="5DAEBC"/>
            <w:vAlign w:val="center"/>
          </w:tcPr>
          <w:p w14:paraId="421F0BB3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8.</w:t>
            </w:r>
          </w:p>
        </w:tc>
        <w:tc>
          <w:tcPr>
            <w:tcW w:w="1671" w:type="dxa"/>
            <w:vAlign w:val="center"/>
          </w:tcPr>
          <w:p w14:paraId="3C10BC80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shield</w:t>
            </w:r>
            <w:proofErr w:type="spellEnd"/>
          </w:p>
        </w:tc>
        <w:tc>
          <w:tcPr>
            <w:tcW w:w="626" w:type="dxa"/>
            <w:shd w:val="clear" w:color="auto" w:fill="5DAEBC"/>
            <w:vAlign w:val="center"/>
          </w:tcPr>
          <w:p w14:paraId="691C589C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11.</w:t>
            </w:r>
          </w:p>
        </w:tc>
        <w:tc>
          <w:tcPr>
            <w:tcW w:w="1671" w:type="dxa"/>
            <w:vAlign w:val="center"/>
            <w:hideMark/>
          </w:tcPr>
          <w:p w14:paraId="7F8037E7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knight</w:t>
            </w:r>
            <w:proofErr w:type="spellEnd"/>
          </w:p>
        </w:tc>
      </w:tr>
      <w:tr w:rsidR="001A15C2" w:rsidRPr="000A6B3A" w14:paraId="7D2CDC86" w14:textId="77777777" w:rsidTr="001A15C2">
        <w:trPr>
          <w:trHeight w:val="523"/>
        </w:trPr>
        <w:tc>
          <w:tcPr>
            <w:tcW w:w="613" w:type="dxa"/>
            <w:shd w:val="clear" w:color="auto" w:fill="5DAEBC"/>
            <w:vAlign w:val="center"/>
          </w:tcPr>
          <w:p w14:paraId="5951B501" w14:textId="77777777" w:rsidR="000A6B3A" w:rsidRPr="005962B3" w:rsidRDefault="000A6B3A" w:rsidP="000A6B3A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3.</w:t>
            </w:r>
          </w:p>
        </w:tc>
        <w:tc>
          <w:tcPr>
            <w:tcW w:w="1670" w:type="dxa"/>
            <w:vAlign w:val="center"/>
          </w:tcPr>
          <w:p w14:paraId="2E99DE93" w14:textId="77777777" w:rsidR="000A6B3A" w:rsidRPr="000A6B3A" w:rsidRDefault="000A6B3A" w:rsidP="000A6B3A">
            <w:pPr>
              <w:tabs>
                <w:tab w:val="left" w:pos="555"/>
              </w:tabs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chapel</w:t>
            </w:r>
            <w:proofErr w:type="spellEnd"/>
          </w:p>
        </w:tc>
        <w:tc>
          <w:tcPr>
            <w:tcW w:w="612" w:type="dxa"/>
            <w:shd w:val="clear" w:color="auto" w:fill="5DAEBC"/>
            <w:vAlign w:val="center"/>
          </w:tcPr>
          <w:p w14:paraId="5FFC86DD" w14:textId="77777777" w:rsidR="000A6B3A" w:rsidRPr="005962B3" w:rsidRDefault="000A6B3A" w:rsidP="000A6B3A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6.</w:t>
            </w:r>
          </w:p>
        </w:tc>
        <w:tc>
          <w:tcPr>
            <w:tcW w:w="1671" w:type="dxa"/>
            <w:vAlign w:val="center"/>
          </w:tcPr>
          <w:p w14:paraId="75CEC7D7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28"/>
                <w:szCs w:val="28"/>
              </w:rPr>
            </w:pPr>
            <w:proofErr w:type="spellStart"/>
            <w:r w:rsidRPr="000A6B3A">
              <w:rPr>
                <w:b/>
                <w:bCs/>
                <w:sz w:val="28"/>
                <w:szCs w:val="28"/>
              </w:rPr>
              <w:t>battlements</w:t>
            </w:r>
            <w:proofErr w:type="spellEnd"/>
          </w:p>
        </w:tc>
        <w:tc>
          <w:tcPr>
            <w:tcW w:w="612" w:type="dxa"/>
            <w:shd w:val="clear" w:color="auto" w:fill="5DAEBC"/>
            <w:vAlign w:val="center"/>
          </w:tcPr>
          <w:p w14:paraId="18D5711A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9.</w:t>
            </w:r>
          </w:p>
        </w:tc>
        <w:tc>
          <w:tcPr>
            <w:tcW w:w="1671" w:type="dxa"/>
            <w:vAlign w:val="center"/>
          </w:tcPr>
          <w:p w14:paraId="4F60BECC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armour</w:t>
            </w:r>
            <w:proofErr w:type="spellEnd"/>
          </w:p>
        </w:tc>
        <w:tc>
          <w:tcPr>
            <w:tcW w:w="626" w:type="dxa"/>
            <w:shd w:val="clear" w:color="auto" w:fill="5DAEBC"/>
            <w:vAlign w:val="center"/>
          </w:tcPr>
          <w:p w14:paraId="4D847578" w14:textId="77777777" w:rsidR="000A6B3A" w:rsidRPr="005962B3" w:rsidRDefault="000A6B3A" w:rsidP="000A6B3A">
            <w:pPr>
              <w:suppressAutoHyphens w:val="0"/>
              <w:spacing w:line="259" w:lineRule="auto"/>
              <w:jc w:val="center"/>
              <w:rPr>
                <w:b/>
                <w:bCs/>
                <w:color w:val="FFFFFF" w:themeColor="background1"/>
                <w:sz w:val="32"/>
                <w:szCs w:val="32"/>
              </w:rPr>
            </w:pPr>
            <w:r w:rsidRPr="005962B3">
              <w:rPr>
                <w:b/>
                <w:bCs/>
                <w:color w:val="FFFFFF" w:themeColor="background1"/>
                <w:sz w:val="32"/>
                <w:szCs w:val="32"/>
              </w:rPr>
              <w:t>12.</w:t>
            </w:r>
          </w:p>
        </w:tc>
        <w:tc>
          <w:tcPr>
            <w:tcW w:w="1671" w:type="dxa"/>
            <w:vAlign w:val="center"/>
            <w:hideMark/>
          </w:tcPr>
          <w:p w14:paraId="6D9B62DE" w14:textId="77777777" w:rsidR="000A6B3A" w:rsidRPr="000A6B3A" w:rsidRDefault="000A6B3A" w:rsidP="000A6B3A">
            <w:pPr>
              <w:suppressAutoHyphens w:val="0"/>
              <w:spacing w:line="259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000A6B3A">
              <w:rPr>
                <w:b/>
                <w:bCs/>
                <w:sz w:val="32"/>
                <w:szCs w:val="32"/>
              </w:rPr>
              <w:t>gate</w:t>
            </w:r>
            <w:proofErr w:type="spellEnd"/>
            <w:r w:rsidRPr="000A6B3A">
              <w:rPr>
                <w:b/>
                <w:bCs/>
                <w:sz w:val="32"/>
                <w:szCs w:val="32"/>
              </w:rPr>
              <w:t xml:space="preserve"> </w:t>
            </w:r>
          </w:p>
        </w:tc>
      </w:tr>
    </w:tbl>
    <w:p w14:paraId="3D1506E0" w14:textId="77777777" w:rsidR="000C7367" w:rsidRDefault="000C7367" w:rsidP="00180AD4"/>
    <w:tbl>
      <w:tblPr>
        <w:tblStyle w:val="Mkatabulky10"/>
        <w:tblpPr w:leftFromText="141" w:rightFromText="141" w:vertAnchor="text" w:horzAnchor="margin" w:tblpY="372"/>
        <w:tblW w:w="9488" w:type="dxa"/>
        <w:tblBorders>
          <w:top w:val="single" w:sz="18" w:space="0" w:color="F2F2F2" w:themeColor="background1" w:themeShade="F2"/>
          <w:left w:val="single" w:sz="18" w:space="0" w:color="F2F2F2" w:themeColor="background1" w:themeShade="F2"/>
          <w:bottom w:val="single" w:sz="18" w:space="0" w:color="F2F2F2" w:themeColor="background1" w:themeShade="F2"/>
          <w:right w:val="single" w:sz="18" w:space="0" w:color="F2F2F2" w:themeColor="background1" w:themeShade="F2"/>
          <w:insideH w:val="single" w:sz="18" w:space="0" w:color="F2F2F2" w:themeColor="background1" w:themeShade="F2"/>
          <w:insideV w:val="single" w:sz="18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841"/>
        <w:gridCol w:w="8647"/>
      </w:tblGrid>
      <w:tr w:rsidR="00427D54" w:rsidRPr="00427D54" w14:paraId="38AC4A20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6AB5A580" w14:textId="77777777" w:rsidR="00427D54" w:rsidRPr="00427D54" w:rsidRDefault="00427D54" w:rsidP="00427D54">
            <w:pPr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1.</w:t>
            </w:r>
          </w:p>
        </w:tc>
        <w:tc>
          <w:tcPr>
            <w:tcW w:w="8647" w:type="dxa"/>
            <w:vAlign w:val="center"/>
          </w:tcPr>
          <w:p w14:paraId="559B0F71" w14:textId="77777777" w:rsidR="00427D54" w:rsidRPr="006F0E74" w:rsidRDefault="00427D54" w:rsidP="00427D54">
            <w:pPr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>It is a place in the castle for prisoners. It is an underground prison.</w:t>
            </w:r>
          </w:p>
        </w:tc>
      </w:tr>
      <w:tr w:rsidR="00427D54" w:rsidRPr="00427D54" w14:paraId="7FE40D93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44A492EE" w14:textId="77777777" w:rsidR="00427D54" w:rsidRPr="00427D54" w:rsidRDefault="00427D54" w:rsidP="00427D54">
            <w:pPr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2.</w:t>
            </w:r>
          </w:p>
        </w:tc>
        <w:tc>
          <w:tcPr>
            <w:tcW w:w="8647" w:type="dxa"/>
            <w:vAlign w:val="center"/>
          </w:tcPr>
          <w:p w14:paraId="78A57E1D" w14:textId="0EFF24AE" w:rsidR="00427D54" w:rsidRPr="006F0E74" w:rsidRDefault="00427D54" w:rsidP="00427D54">
            <w:pPr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 xml:space="preserve">It is part of the castle. It protects a castle from attack. </w:t>
            </w:r>
            <w:r w:rsidR="006B5F34">
              <w:rPr>
                <w:sz w:val="32"/>
                <w:szCs w:val="32"/>
                <w:lang w:val="en-GB"/>
              </w:rPr>
              <w:t>People could</w:t>
            </w:r>
            <w:r w:rsidRPr="006F0E74">
              <w:rPr>
                <w:sz w:val="32"/>
                <w:szCs w:val="32"/>
                <w:lang w:val="en-GB"/>
              </w:rPr>
              <w:t xml:space="preserve"> </w:t>
            </w:r>
            <w:r w:rsidR="006B5F34">
              <w:rPr>
                <w:sz w:val="32"/>
                <w:szCs w:val="32"/>
                <w:lang w:val="en-GB"/>
              </w:rPr>
              <w:t xml:space="preserve">draw it </w:t>
            </w:r>
            <w:r w:rsidRPr="006F0E74">
              <w:rPr>
                <w:sz w:val="32"/>
                <w:szCs w:val="32"/>
                <w:lang w:val="en-GB"/>
              </w:rPr>
              <w:t>up or down.</w:t>
            </w:r>
          </w:p>
        </w:tc>
      </w:tr>
      <w:tr w:rsidR="00427D54" w:rsidRPr="00427D54" w14:paraId="28B87296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6AE9C818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3.</w:t>
            </w:r>
          </w:p>
        </w:tc>
        <w:tc>
          <w:tcPr>
            <w:tcW w:w="8647" w:type="dxa"/>
            <w:vAlign w:val="center"/>
          </w:tcPr>
          <w:p w14:paraId="25AE3F20" w14:textId="20A3AA12" w:rsidR="00427D54" w:rsidRPr="006F0E74" w:rsidRDefault="00FB2E8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>T</w:t>
            </w:r>
            <w:r w:rsidR="00427D54" w:rsidRPr="006F0E74">
              <w:rPr>
                <w:sz w:val="32"/>
                <w:szCs w:val="32"/>
                <w:lang w:val="en-GB"/>
              </w:rPr>
              <w:t>he most beautiful room</w:t>
            </w:r>
            <w:r>
              <w:rPr>
                <w:sz w:val="32"/>
                <w:szCs w:val="32"/>
                <w:lang w:val="en-GB"/>
              </w:rPr>
              <w:t xml:space="preserve"> in the castle. The</w:t>
            </w:r>
            <w:r w:rsidR="00427D54" w:rsidRPr="006F0E74">
              <w:rPr>
                <w:sz w:val="32"/>
                <w:szCs w:val="32"/>
                <w:lang w:val="en-GB"/>
              </w:rPr>
              <w:t xml:space="preserve"> lord goes to pray to God</w:t>
            </w:r>
            <w:r>
              <w:rPr>
                <w:sz w:val="32"/>
                <w:szCs w:val="32"/>
                <w:lang w:val="en-GB"/>
              </w:rPr>
              <w:t xml:space="preserve"> there.</w:t>
            </w:r>
          </w:p>
        </w:tc>
      </w:tr>
      <w:tr w:rsidR="00427D54" w:rsidRPr="00427D54" w14:paraId="176E62B8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4710B4AA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4.</w:t>
            </w:r>
          </w:p>
        </w:tc>
        <w:tc>
          <w:tcPr>
            <w:tcW w:w="8647" w:type="dxa"/>
            <w:vAlign w:val="center"/>
          </w:tcPr>
          <w:p w14:paraId="66EFC53B" w14:textId="41C042D7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 xml:space="preserve">A long, sharp weapon which is made </w:t>
            </w:r>
            <w:r w:rsidR="005C2BCD">
              <w:rPr>
                <w:sz w:val="32"/>
                <w:szCs w:val="32"/>
                <w:lang w:val="en-GB"/>
              </w:rPr>
              <w:t>of</w:t>
            </w:r>
            <w:r w:rsidR="005C2BCD" w:rsidRPr="006F0E74">
              <w:rPr>
                <w:sz w:val="32"/>
                <w:szCs w:val="32"/>
                <w:lang w:val="en-GB"/>
              </w:rPr>
              <w:t xml:space="preserve"> </w:t>
            </w:r>
            <w:r w:rsidRPr="006F0E74">
              <w:rPr>
                <w:sz w:val="32"/>
                <w:szCs w:val="32"/>
                <w:lang w:val="en-GB"/>
              </w:rPr>
              <w:t>metal.</w:t>
            </w:r>
          </w:p>
        </w:tc>
      </w:tr>
      <w:tr w:rsidR="00427D54" w:rsidRPr="00427D54" w14:paraId="6AE0DEC4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00CDF11C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5.</w:t>
            </w:r>
          </w:p>
        </w:tc>
        <w:tc>
          <w:tcPr>
            <w:tcW w:w="8647" w:type="dxa"/>
            <w:vAlign w:val="center"/>
          </w:tcPr>
          <w:p w14:paraId="77A75E7D" w14:textId="256C5A8D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 xml:space="preserve">A special </w:t>
            </w:r>
            <w:r w:rsidR="00B45204">
              <w:rPr>
                <w:sz w:val="32"/>
                <w:szCs w:val="32"/>
                <w:lang w:val="en-GB"/>
              </w:rPr>
              <w:t xml:space="preserve">kind of </w:t>
            </w:r>
            <w:r w:rsidRPr="006F0E74">
              <w:rPr>
                <w:sz w:val="32"/>
                <w:szCs w:val="32"/>
                <w:lang w:val="en-GB"/>
              </w:rPr>
              <w:t>shield</w:t>
            </w:r>
            <w:r w:rsidR="005C2BCD">
              <w:rPr>
                <w:sz w:val="32"/>
                <w:szCs w:val="32"/>
                <w:lang w:val="en-GB"/>
              </w:rPr>
              <w:t>. T</w:t>
            </w:r>
            <w:r w:rsidRPr="006F0E74">
              <w:rPr>
                <w:sz w:val="32"/>
                <w:szCs w:val="32"/>
                <w:lang w:val="en-GB"/>
              </w:rPr>
              <w:t xml:space="preserve">he </w:t>
            </w:r>
            <w:r w:rsidR="005C2BCD">
              <w:rPr>
                <w:sz w:val="32"/>
                <w:szCs w:val="32"/>
                <w:lang w:val="en-GB"/>
              </w:rPr>
              <w:t xml:space="preserve">family </w:t>
            </w:r>
            <w:r w:rsidRPr="006F0E74">
              <w:rPr>
                <w:sz w:val="32"/>
                <w:szCs w:val="32"/>
                <w:lang w:val="en-GB"/>
              </w:rPr>
              <w:t xml:space="preserve">symbol </w:t>
            </w:r>
            <w:r w:rsidR="005C2BCD">
              <w:rPr>
                <w:sz w:val="32"/>
                <w:szCs w:val="32"/>
                <w:lang w:val="en-GB"/>
              </w:rPr>
              <w:t>is painted on it.</w:t>
            </w:r>
          </w:p>
        </w:tc>
      </w:tr>
      <w:tr w:rsidR="00427D54" w:rsidRPr="00427D54" w14:paraId="348C60E3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4FCEE63C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6.</w:t>
            </w:r>
          </w:p>
        </w:tc>
        <w:tc>
          <w:tcPr>
            <w:tcW w:w="8647" w:type="dxa"/>
            <w:vAlign w:val="center"/>
          </w:tcPr>
          <w:p w14:paraId="4F636E54" w14:textId="77777777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>A wall around the top of the castle, with spaces in it through which people inside the castle can shoot.</w:t>
            </w:r>
          </w:p>
        </w:tc>
      </w:tr>
      <w:tr w:rsidR="00427D54" w:rsidRPr="00427D54" w14:paraId="3D207493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086DAC2D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7.</w:t>
            </w:r>
          </w:p>
        </w:tc>
        <w:tc>
          <w:tcPr>
            <w:tcW w:w="8647" w:type="dxa"/>
            <w:vAlign w:val="center"/>
          </w:tcPr>
          <w:p w14:paraId="7272E74D" w14:textId="77777777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>A deep hole in the ground from which you can get water.</w:t>
            </w:r>
          </w:p>
        </w:tc>
      </w:tr>
      <w:tr w:rsidR="00427D54" w:rsidRPr="00427D54" w14:paraId="675595BF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21251222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8.</w:t>
            </w:r>
          </w:p>
        </w:tc>
        <w:tc>
          <w:tcPr>
            <w:tcW w:w="8647" w:type="dxa"/>
            <w:vAlign w:val="center"/>
          </w:tcPr>
          <w:p w14:paraId="263556F4" w14:textId="77777777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>A large thing made of metal that soldiers/knights had in front of their bodies to protect themselves.</w:t>
            </w:r>
          </w:p>
        </w:tc>
      </w:tr>
      <w:tr w:rsidR="00427D54" w:rsidRPr="00427D54" w14:paraId="2F544B50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595EA8B0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9.</w:t>
            </w:r>
          </w:p>
        </w:tc>
        <w:tc>
          <w:tcPr>
            <w:tcW w:w="8647" w:type="dxa"/>
            <w:vAlign w:val="center"/>
          </w:tcPr>
          <w:p w14:paraId="1F7A3BC9" w14:textId="77777777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>A strong and heavy thing that protects the knight´s body.</w:t>
            </w:r>
          </w:p>
        </w:tc>
      </w:tr>
      <w:tr w:rsidR="00427D54" w:rsidRPr="00427D54" w14:paraId="35B7C5A5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4FDA05DE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10.</w:t>
            </w:r>
          </w:p>
        </w:tc>
        <w:tc>
          <w:tcPr>
            <w:tcW w:w="8647" w:type="dxa"/>
            <w:vAlign w:val="center"/>
          </w:tcPr>
          <w:p w14:paraId="7A1FEC43" w14:textId="48DAA651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 xml:space="preserve">A long and wide hole around </w:t>
            </w:r>
            <w:r w:rsidR="00B45204">
              <w:rPr>
                <w:sz w:val="32"/>
                <w:szCs w:val="32"/>
                <w:lang w:val="en-GB"/>
              </w:rPr>
              <w:t>the</w:t>
            </w:r>
            <w:r w:rsidRPr="006F0E74">
              <w:rPr>
                <w:sz w:val="32"/>
                <w:szCs w:val="32"/>
                <w:lang w:val="en-GB"/>
              </w:rPr>
              <w:t xml:space="preserve"> castle, usually full of water.</w:t>
            </w:r>
          </w:p>
        </w:tc>
      </w:tr>
      <w:tr w:rsidR="00427D54" w:rsidRPr="00427D54" w14:paraId="65245BC5" w14:textId="77777777" w:rsidTr="00427D54">
        <w:trPr>
          <w:trHeight w:val="843"/>
        </w:trPr>
        <w:tc>
          <w:tcPr>
            <w:tcW w:w="841" w:type="dxa"/>
            <w:shd w:val="clear" w:color="auto" w:fill="5DAEBC"/>
            <w:vAlign w:val="center"/>
          </w:tcPr>
          <w:p w14:paraId="662615CB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11.</w:t>
            </w:r>
          </w:p>
        </w:tc>
        <w:tc>
          <w:tcPr>
            <w:tcW w:w="8647" w:type="dxa"/>
            <w:vAlign w:val="center"/>
          </w:tcPr>
          <w:p w14:paraId="5E1EF831" w14:textId="32F01E25" w:rsidR="00427D54" w:rsidRPr="006F0E7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 w:rsidRPr="006F0E74">
              <w:rPr>
                <w:sz w:val="32"/>
                <w:szCs w:val="32"/>
                <w:lang w:val="en-GB"/>
              </w:rPr>
              <w:t>A man trained to fight on a horse who learned to behave</w:t>
            </w:r>
            <w:r w:rsidR="00AE100D">
              <w:rPr>
                <w:sz w:val="32"/>
                <w:szCs w:val="32"/>
                <w:lang w:val="en-GB"/>
              </w:rPr>
              <w:t xml:space="preserve"> </w:t>
            </w:r>
            <w:r w:rsidR="00B13558">
              <w:rPr>
                <w:sz w:val="32"/>
                <w:szCs w:val="32"/>
                <w:lang w:val="en-GB"/>
              </w:rPr>
              <w:t>in</w:t>
            </w:r>
            <w:r w:rsidR="00AE100D">
              <w:rPr>
                <w:sz w:val="32"/>
                <w:szCs w:val="32"/>
                <w:lang w:val="en-GB"/>
              </w:rPr>
              <w:t xml:space="preserve"> court. (</w:t>
            </w:r>
            <w:proofErr w:type="spellStart"/>
            <w:r w:rsidR="00623985">
              <w:rPr>
                <w:sz w:val="32"/>
                <w:szCs w:val="32"/>
                <w:lang w:val="en-GB"/>
              </w:rPr>
              <w:t>J</w:t>
            </w:r>
            <w:r w:rsidR="00AE100D" w:rsidRPr="006F0E74">
              <w:rPr>
                <w:i/>
                <w:iCs/>
                <w:sz w:val="32"/>
                <w:szCs w:val="32"/>
                <w:lang w:val="en-GB"/>
              </w:rPr>
              <w:t>ak</w:t>
            </w:r>
            <w:proofErr w:type="spellEnd"/>
            <w:r w:rsidR="00AE100D" w:rsidRPr="006F0E74">
              <w:rPr>
                <w:i/>
                <w:iCs/>
                <w:sz w:val="32"/>
                <w:szCs w:val="32"/>
                <w:lang w:val="en-GB"/>
              </w:rPr>
              <w:t xml:space="preserve"> se </w:t>
            </w:r>
            <w:proofErr w:type="spellStart"/>
            <w:r w:rsidR="00AE100D" w:rsidRPr="006F0E74">
              <w:rPr>
                <w:i/>
                <w:iCs/>
                <w:sz w:val="32"/>
                <w:szCs w:val="32"/>
                <w:lang w:val="en-GB"/>
              </w:rPr>
              <w:t>chovat</w:t>
            </w:r>
            <w:proofErr w:type="spellEnd"/>
            <w:r w:rsidR="00AE100D" w:rsidRPr="006F0E74">
              <w:rPr>
                <w:i/>
                <w:iCs/>
                <w:sz w:val="32"/>
                <w:szCs w:val="32"/>
                <w:lang w:val="en-GB"/>
              </w:rPr>
              <w:t xml:space="preserve"> u </w:t>
            </w:r>
            <w:proofErr w:type="spellStart"/>
            <w:r w:rsidR="00BC47E7">
              <w:rPr>
                <w:i/>
                <w:iCs/>
                <w:sz w:val="32"/>
                <w:szCs w:val="32"/>
                <w:lang w:val="en-GB"/>
              </w:rPr>
              <w:t>d</w:t>
            </w:r>
            <w:r w:rsidR="00623985">
              <w:rPr>
                <w:i/>
                <w:iCs/>
                <w:sz w:val="32"/>
                <w:szCs w:val="32"/>
                <w:lang w:val="en-GB"/>
              </w:rPr>
              <w:t>vora</w:t>
            </w:r>
            <w:proofErr w:type="spellEnd"/>
            <w:r w:rsidR="00623985">
              <w:rPr>
                <w:i/>
                <w:iCs/>
                <w:sz w:val="32"/>
                <w:szCs w:val="32"/>
                <w:lang w:val="en-GB"/>
              </w:rPr>
              <w:t>.</w:t>
            </w:r>
            <w:r w:rsidRPr="006F0E74">
              <w:rPr>
                <w:sz w:val="32"/>
                <w:szCs w:val="32"/>
                <w:lang w:val="en-GB"/>
              </w:rPr>
              <w:t>)</w:t>
            </w:r>
          </w:p>
        </w:tc>
      </w:tr>
      <w:tr w:rsidR="00427D54" w:rsidRPr="00427D54" w14:paraId="29BA9CE0" w14:textId="77777777" w:rsidTr="00427D54">
        <w:trPr>
          <w:trHeight w:val="844"/>
        </w:trPr>
        <w:tc>
          <w:tcPr>
            <w:tcW w:w="841" w:type="dxa"/>
            <w:shd w:val="clear" w:color="auto" w:fill="5DAEBC"/>
            <w:vAlign w:val="center"/>
          </w:tcPr>
          <w:p w14:paraId="3EE18AF4" w14:textId="77777777" w:rsidR="00427D54" w:rsidRPr="00427D54" w:rsidRDefault="00427D54" w:rsidP="00427D54">
            <w:pPr>
              <w:tabs>
                <w:tab w:val="left" w:pos="555"/>
              </w:tabs>
              <w:suppressAutoHyphens w:val="0"/>
              <w:spacing w:line="259" w:lineRule="auto"/>
              <w:jc w:val="center"/>
              <w:rPr>
                <w:color w:val="FFFFFF" w:themeColor="background1"/>
                <w:sz w:val="32"/>
                <w:szCs w:val="32"/>
              </w:rPr>
            </w:pPr>
            <w:r w:rsidRPr="00427D54">
              <w:rPr>
                <w:color w:val="FFFFFF" w:themeColor="background1"/>
                <w:sz w:val="32"/>
                <w:szCs w:val="32"/>
              </w:rPr>
              <w:t>12.</w:t>
            </w:r>
          </w:p>
        </w:tc>
        <w:tc>
          <w:tcPr>
            <w:tcW w:w="8647" w:type="dxa"/>
            <w:vAlign w:val="center"/>
          </w:tcPr>
          <w:p w14:paraId="6D9C8C2D" w14:textId="481072B4" w:rsidR="00427D54" w:rsidRPr="006F0E74" w:rsidRDefault="00166B43" w:rsidP="00427D54">
            <w:pPr>
              <w:tabs>
                <w:tab w:val="left" w:pos="555"/>
              </w:tabs>
              <w:suppressAutoHyphens w:val="0"/>
              <w:spacing w:line="259" w:lineRule="auto"/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An entrance </w:t>
            </w:r>
            <w:r w:rsidR="00B13558">
              <w:rPr>
                <w:sz w:val="32"/>
                <w:szCs w:val="32"/>
                <w:lang w:val="en-GB"/>
              </w:rPr>
              <w:t>to the castl</w:t>
            </w:r>
            <w:r>
              <w:rPr>
                <w:sz w:val="32"/>
                <w:szCs w:val="32"/>
                <w:lang w:val="en-GB"/>
              </w:rPr>
              <w:t>e (like a large door)</w:t>
            </w:r>
            <w:r w:rsidR="00B13558">
              <w:rPr>
                <w:sz w:val="32"/>
                <w:szCs w:val="32"/>
                <w:lang w:val="en-GB"/>
              </w:rPr>
              <w:t>.</w:t>
            </w:r>
          </w:p>
        </w:tc>
      </w:tr>
    </w:tbl>
    <w:p w14:paraId="77210108" w14:textId="77777777" w:rsidR="003954A6" w:rsidRDefault="003954A6" w:rsidP="00180AD4"/>
    <w:p w14:paraId="483190EF" w14:textId="77777777" w:rsidR="00180AD4" w:rsidRDefault="00180AD4" w:rsidP="00180AD4"/>
    <w:tbl>
      <w:tblPr>
        <w:tblpPr w:leftFromText="142" w:rightFromText="142" w:vertAnchor="text" w:horzAnchor="margin" w:tblpY="-1498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1A15C2" w:rsidRPr="001A15C2" w14:paraId="0FA33229" w14:textId="77777777" w:rsidTr="004A04F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1F292" w14:textId="77777777" w:rsidR="001A15C2" w:rsidRPr="001A15C2" w:rsidRDefault="001A15C2" w:rsidP="001A15C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A15C2"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13AB65" w14:textId="63043791" w:rsidR="001A15C2" w:rsidRPr="001A15C2" w:rsidRDefault="001A15C2" w:rsidP="001A15C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A15C2">
              <w:rPr>
                <w:sz w:val="18"/>
                <w:szCs w:val="18"/>
              </w:rPr>
              <w:t>5.1</w:t>
            </w:r>
            <w:r w:rsidR="00592411">
              <w:rPr>
                <w:sz w:val="18"/>
                <w:szCs w:val="18"/>
              </w:rPr>
              <w:t>5</w:t>
            </w:r>
            <w:r w:rsidRPr="001A15C2">
              <w:rPr>
                <w:sz w:val="18"/>
                <w:szCs w:val="18"/>
              </w:rPr>
              <w:t xml:space="preserve"> Obrázek Bruncvíka</w:t>
            </w:r>
          </w:p>
        </w:tc>
      </w:tr>
      <w:tr w:rsidR="001A15C2" w:rsidRPr="001A15C2" w14:paraId="06FDA27F" w14:textId="77777777" w:rsidTr="004A04FD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81B07" w14:textId="77777777" w:rsidR="001A15C2" w:rsidRPr="001A15C2" w:rsidRDefault="001A15C2" w:rsidP="001A15C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A15C2">
              <w:rPr>
                <w:i/>
                <w:iCs/>
                <w:sz w:val="20"/>
                <w:szCs w:val="20"/>
              </w:rPr>
              <w:t>Tematický blok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17DA2" w14:textId="77777777" w:rsidR="001A15C2" w:rsidRPr="001A15C2" w:rsidRDefault="001A15C2" w:rsidP="001A15C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A15C2">
              <w:rPr>
                <w:sz w:val="18"/>
                <w:szCs w:val="18"/>
              </w:rPr>
              <w:t>2.7 Tematický blok č. 5 (Cesta k erbu)</w:t>
            </w:r>
          </w:p>
        </w:tc>
      </w:tr>
      <w:tr w:rsidR="001A15C2" w:rsidRPr="001A15C2" w14:paraId="57B2E39B" w14:textId="77777777" w:rsidTr="004A04FD">
        <w:trPr>
          <w:trHeight w:val="252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4FA92B" w14:textId="77777777" w:rsidR="001A15C2" w:rsidRPr="001A15C2" w:rsidRDefault="001A15C2" w:rsidP="001A15C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i/>
                <w:iCs/>
                <w:sz w:val="20"/>
                <w:szCs w:val="20"/>
              </w:rPr>
            </w:pPr>
            <w:r w:rsidRPr="001A15C2">
              <w:rPr>
                <w:i/>
                <w:iCs/>
                <w:sz w:val="20"/>
                <w:szCs w:val="20"/>
              </w:rPr>
              <w:t>Tém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19B7F4" w14:textId="77777777" w:rsidR="001A15C2" w:rsidRPr="001A15C2" w:rsidRDefault="001A15C2" w:rsidP="001A15C2">
            <w:pPr>
              <w:tabs>
                <w:tab w:val="center" w:pos="4536"/>
                <w:tab w:val="right" w:pos="9072"/>
              </w:tabs>
              <w:spacing w:after="0" w:line="240" w:lineRule="auto"/>
              <w:rPr>
                <w:sz w:val="18"/>
                <w:szCs w:val="18"/>
              </w:rPr>
            </w:pPr>
            <w:r w:rsidRPr="001A15C2">
              <w:rPr>
                <w:sz w:val="18"/>
                <w:szCs w:val="18"/>
              </w:rPr>
              <w:t>2.7.1 Téma č. 1 (Od štítu k erbu)</w:t>
            </w:r>
          </w:p>
        </w:tc>
      </w:tr>
    </w:tbl>
    <w:p w14:paraId="6F771294" w14:textId="42828A5D" w:rsidR="00FF4C52" w:rsidRDefault="00882DAD">
      <w:r>
        <w:rPr>
          <w:noProof/>
        </w:rPr>
        <w:drawing>
          <wp:anchor distT="0" distB="0" distL="114300" distR="114300" simplePos="0" relativeHeight="251720704" behindDoc="0" locked="0" layoutInCell="1" allowOverlap="1" wp14:anchorId="011F35EF" wp14:editId="47489D46">
            <wp:simplePos x="0" y="0"/>
            <wp:positionH relativeFrom="margin">
              <wp:align>center</wp:align>
            </wp:positionH>
            <wp:positionV relativeFrom="paragraph">
              <wp:posOffset>53975</wp:posOffset>
            </wp:positionV>
            <wp:extent cx="5548630" cy="7848600"/>
            <wp:effectExtent l="0" t="0" r="0" b="0"/>
            <wp:wrapTight wrapText="bothSides">
              <wp:wrapPolygon edited="0">
                <wp:start x="0" y="0"/>
                <wp:lineTo x="0" y="21548"/>
                <wp:lineTo x="21506" y="21548"/>
                <wp:lineTo x="21506" y="0"/>
                <wp:lineTo x="0" y="0"/>
              </wp:wrapPolygon>
            </wp:wrapTight>
            <wp:docPr id="25" name="Obráze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784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9D0F8" w14:textId="4742688D" w:rsidR="00FF4C52" w:rsidRDefault="00FF4C52"/>
    <w:tbl>
      <w:tblPr>
        <w:tblpPr w:leftFromText="142" w:rightFromText="142" w:vertAnchor="text" w:horzAnchor="margin" w:tblpY="-1293"/>
        <w:tblW w:w="489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96"/>
        <w:gridCol w:w="3194"/>
      </w:tblGrid>
      <w:tr w:rsidR="00FF4C52" w14:paraId="59CB18A0" w14:textId="77777777" w:rsidTr="00FF4C52">
        <w:trPr>
          <w:trHeight w:val="245"/>
        </w:trPr>
        <w:tc>
          <w:tcPr>
            <w:tcW w:w="1696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50A28" w14:textId="77777777" w:rsidR="00FF4C52" w:rsidRDefault="00FF4C52" w:rsidP="00FF4C52">
            <w:pPr>
              <w:pStyle w:val="Zhlav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lastRenderedPageBreak/>
              <w:t>Příloha</w:t>
            </w:r>
          </w:p>
        </w:tc>
        <w:tc>
          <w:tcPr>
            <w:tcW w:w="319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36C36" w14:textId="77777777" w:rsidR="00FF4C52" w:rsidRPr="00993B2C" w:rsidRDefault="00FF4C52" w:rsidP="00FF4C52">
            <w:pPr>
              <w:pStyle w:val="Zhlav"/>
              <w:rPr>
                <w:sz w:val="18"/>
                <w:szCs w:val="18"/>
              </w:rPr>
            </w:pPr>
            <w:r w:rsidRPr="00180AD4">
              <w:rPr>
                <w:sz w:val="18"/>
                <w:szCs w:val="18"/>
              </w:rPr>
              <w:t>5.1</w:t>
            </w:r>
            <w:r>
              <w:rPr>
                <w:sz w:val="18"/>
                <w:szCs w:val="18"/>
              </w:rPr>
              <w:t>6</w:t>
            </w:r>
            <w:r w:rsidRPr="00180AD4">
              <w:rPr>
                <w:sz w:val="18"/>
                <w:szCs w:val="18"/>
              </w:rPr>
              <w:t xml:space="preserve"> V</w:t>
            </w:r>
            <w:r>
              <w:rPr>
                <w:sz w:val="18"/>
                <w:szCs w:val="18"/>
              </w:rPr>
              <w:t>ý</w:t>
            </w:r>
            <w:r w:rsidRPr="00180AD4">
              <w:rPr>
                <w:sz w:val="18"/>
                <w:szCs w:val="18"/>
              </w:rPr>
              <w:t xml:space="preserve">stupní kompetenční dotazník </w:t>
            </w:r>
            <w:r>
              <w:rPr>
                <w:sz w:val="18"/>
                <w:szCs w:val="18"/>
              </w:rPr>
              <w:t>–</w:t>
            </w:r>
            <w:r w:rsidRPr="00180AD4">
              <w:rPr>
                <w:sz w:val="18"/>
                <w:szCs w:val="18"/>
              </w:rPr>
              <w:t xml:space="preserve"> řešení</w:t>
            </w:r>
          </w:p>
        </w:tc>
      </w:tr>
    </w:tbl>
    <w:p w14:paraId="1E20F3CC" w14:textId="77777777" w:rsidR="00FF4C52" w:rsidRDefault="00FF4C52" w:rsidP="00FF4C52">
      <w:pPr>
        <w:pStyle w:val="Nadpis1"/>
      </w:pPr>
      <w:r>
        <w:t>Výstupní kompetenční dotazník</w:t>
      </w:r>
    </w:p>
    <w:p w14:paraId="71359619" w14:textId="77777777" w:rsidR="00FF4C52" w:rsidRPr="003F30D7" w:rsidRDefault="00FF4C52" w:rsidP="00FF4C52">
      <w:pPr>
        <w:suppressAutoHyphens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ochu jiná angličtina 1</w:t>
      </w:r>
    </w:p>
    <w:p w14:paraId="2FCC37BE" w14:textId="77777777" w:rsidR="00FF4C52" w:rsidRDefault="00FF4C52" w:rsidP="00FF4C52">
      <w:pPr>
        <w:spacing w:line="276" w:lineRule="auto"/>
        <w:jc w:val="both"/>
      </w:pPr>
      <w:r>
        <w:t xml:space="preserve">Nyní tě poprosíme o vyplnění závěrečného dotazníku. Jedná se o téměř stejný dotazník, který jsi vyplňoval/a před začátkem programu. Cílem dotazníku je zjistit, jestli ti program přinesl něco nového, jestli tě bavil a jestli ses něco nového naučil/a. Opět se nejedná o test, takže tě nikdo známkovat nebude. </w:t>
      </w:r>
    </w:p>
    <w:p w14:paraId="7F898540" w14:textId="77777777" w:rsidR="00DF3AF4" w:rsidRDefault="00DF3AF4" w:rsidP="00FF4C52">
      <w:pPr>
        <w:spacing w:line="276" w:lineRule="auto"/>
        <w:sectPr w:rsidR="00DF3AF4" w:rsidSect="00B948B9">
          <w:type w:val="continuous"/>
          <w:pgSz w:w="11906" w:h="16838"/>
          <w:pgMar w:top="1134" w:right="1134" w:bottom="1134" w:left="1418" w:header="1701" w:footer="709" w:gutter="0"/>
          <w:cols w:space="708"/>
        </w:sectPr>
      </w:pPr>
    </w:p>
    <w:p w14:paraId="488334D6" w14:textId="6EBDB9B0" w:rsidR="00FF4C52" w:rsidRDefault="00FF4C52" w:rsidP="00FF4C52">
      <w:pPr>
        <w:spacing w:line="276" w:lineRule="auto"/>
      </w:pPr>
      <w:r>
        <w:t>Nakonec můžeš porovnat své odpovědi s dotazníkem na začátku a zjistit, kde ses nejvíce posunul/a.</w:t>
      </w:r>
    </w:p>
    <w:p w14:paraId="21DCC6CE" w14:textId="77777777" w:rsidR="00DF3AF4" w:rsidRDefault="00FF4C52" w:rsidP="00FF4C52">
      <w:pPr>
        <w:pStyle w:val="Odstavecseseznamem"/>
        <w:numPr>
          <w:ilvl w:val="0"/>
          <w:numId w:val="8"/>
        </w:numPr>
        <w:spacing w:line="276" w:lineRule="auto"/>
        <w:rPr>
          <w:b/>
          <w:bCs/>
        </w:rPr>
      </w:pPr>
      <w:r w:rsidRPr="00DF3AF4">
        <w:rPr>
          <w:b/>
          <w:bCs/>
        </w:rPr>
        <w:t>Vyjmenuj v angličtině 5 různých druhů zvířat a 5 termínů spojených s tematikou hradů a rytířů:</w:t>
      </w:r>
    </w:p>
    <w:p w14:paraId="670E9AFD" w14:textId="0D4B6E8D" w:rsidR="00FF4C52" w:rsidRPr="00DF3AF4" w:rsidRDefault="00FF4C52" w:rsidP="00DF3AF4">
      <w:pPr>
        <w:pStyle w:val="Odstavecseseznamem"/>
        <w:spacing w:line="276" w:lineRule="auto"/>
        <w:rPr>
          <w:b/>
          <w:bCs/>
        </w:rPr>
      </w:pPr>
      <w:r w:rsidRPr="00DF3AF4">
        <w:rPr>
          <w:b/>
          <w:bCs/>
        </w:rPr>
        <w:t>Zvířata:</w:t>
      </w:r>
      <w:r w:rsidR="00DF3AF4" w:rsidRPr="00DF3AF4">
        <w:rPr>
          <w:b/>
          <w:bCs/>
        </w:rPr>
        <w:tab/>
      </w:r>
      <w:r w:rsidR="00DF3AF4" w:rsidRPr="00DF3AF4">
        <w:rPr>
          <w:b/>
          <w:bCs/>
        </w:rPr>
        <w:tab/>
      </w:r>
      <w:r w:rsidR="00DF3AF4" w:rsidRPr="00DF3AF4">
        <w:rPr>
          <w:b/>
          <w:bCs/>
        </w:rPr>
        <w:tab/>
      </w:r>
      <w:r w:rsidR="00DF3AF4" w:rsidRPr="00DF3AF4">
        <w:rPr>
          <w:b/>
          <w:bCs/>
        </w:rPr>
        <w:tab/>
      </w:r>
      <w:r w:rsidR="00DF3AF4" w:rsidRPr="00DF3AF4">
        <w:rPr>
          <w:b/>
          <w:bCs/>
        </w:rPr>
        <w:tab/>
      </w:r>
      <w:r w:rsidR="00DF3AF4" w:rsidRPr="00DF3AF4">
        <w:rPr>
          <w:b/>
          <w:bCs/>
        </w:rPr>
        <w:tab/>
        <w:t>Hrady a rytíři:</w:t>
      </w:r>
    </w:p>
    <w:p w14:paraId="35BF54B9" w14:textId="00503C2F" w:rsidR="00DF3AF4" w:rsidRDefault="00FF4C52" w:rsidP="00DF3AF4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DF3AF4">
        <w:rPr>
          <w:i/>
        </w:rPr>
        <w:tab/>
      </w:r>
      <w:r w:rsidR="00DF3AF4">
        <w:rPr>
          <w:i/>
        </w:rPr>
        <w:tab/>
      </w:r>
      <w:r w:rsidR="00DF3AF4" w:rsidRPr="00ED4053">
        <w:rPr>
          <w:i/>
        </w:rPr>
        <w:t>___________________________</w:t>
      </w:r>
      <w:r w:rsidR="00DF3AF4">
        <w:rPr>
          <w:i/>
        </w:rPr>
        <w:t>_</w:t>
      </w:r>
    </w:p>
    <w:p w14:paraId="39863894" w14:textId="77777777" w:rsidR="00DF3AF4" w:rsidRDefault="00FF4C52" w:rsidP="00DF3AF4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DF3AF4">
        <w:rPr>
          <w:i/>
        </w:rPr>
        <w:tab/>
      </w:r>
      <w:r w:rsidR="00DF3AF4">
        <w:rPr>
          <w:i/>
        </w:rPr>
        <w:tab/>
      </w:r>
      <w:r w:rsidR="00DF3AF4" w:rsidRPr="00ED4053">
        <w:rPr>
          <w:i/>
        </w:rPr>
        <w:t>___________________________</w:t>
      </w:r>
      <w:r w:rsidR="00DF3AF4">
        <w:rPr>
          <w:i/>
        </w:rPr>
        <w:t>_</w:t>
      </w:r>
    </w:p>
    <w:p w14:paraId="5CF1C1AA" w14:textId="77777777" w:rsidR="00DF3AF4" w:rsidRDefault="00FF4C52" w:rsidP="00DF3AF4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DF3AF4">
        <w:rPr>
          <w:i/>
        </w:rPr>
        <w:tab/>
      </w:r>
      <w:r w:rsidR="00DF3AF4">
        <w:rPr>
          <w:i/>
        </w:rPr>
        <w:tab/>
      </w:r>
      <w:r w:rsidR="00DF3AF4" w:rsidRPr="00ED4053">
        <w:rPr>
          <w:i/>
        </w:rPr>
        <w:t>___________________________</w:t>
      </w:r>
      <w:r w:rsidR="00DF3AF4">
        <w:rPr>
          <w:i/>
        </w:rPr>
        <w:t>_</w:t>
      </w:r>
    </w:p>
    <w:p w14:paraId="706C8AC8" w14:textId="77777777" w:rsidR="00DF3AF4" w:rsidRDefault="00FF4C52" w:rsidP="00DF3AF4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DF3AF4">
        <w:rPr>
          <w:i/>
        </w:rPr>
        <w:tab/>
      </w:r>
      <w:r w:rsidR="00DF3AF4">
        <w:rPr>
          <w:i/>
        </w:rPr>
        <w:tab/>
      </w:r>
      <w:r w:rsidR="00DF3AF4" w:rsidRPr="00ED4053">
        <w:rPr>
          <w:i/>
        </w:rPr>
        <w:t>___________________________</w:t>
      </w:r>
      <w:r w:rsidR="00DF3AF4">
        <w:rPr>
          <w:i/>
        </w:rPr>
        <w:t>_</w:t>
      </w:r>
    </w:p>
    <w:p w14:paraId="59C19850" w14:textId="77777777" w:rsidR="00DF3AF4" w:rsidRDefault="00FF4C52" w:rsidP="00DF3AF4">
      <w:pPr>
        <w:pStyle w:val="Odstavecseseznamem"/>
        <w:spacing w:line="276" w:lineRule="auto"/>
        <w:rPr>
          <w:i/>
        </w:rPr>
      </w:pPr>
      <w:r w:rsidRPr="00ED4053">
        <w:rPr>
          <w:i/>
        </w:rPr>
        <w:t>___________________________</w:t>
      </w:r>
      <w:r>
        <w:rPr>
          <w:i/>
        </w:rPr>
        <w:t>_</w:t>
      </w:r>
      <w:r w:rsidR="00DF3AF4">
        <w:rPr>
          <w:i/>
        </w:rPr>
        <w:tab/>
      </w:r>
      <w:r w:rsidR="00DF3AF4">
        <w:rPr>
          <w:i/>
        </w:rPr>
        <w:tab/>
      </w:r>
      <w:r w:rsidR="00DF3AF4" w:rsidRPr="00ED4053">
        <w:rPr>
          <w:i/>
        </w:rPr>
        <w:t>___________________________</w:t>
      </w:r>
      <w:r w:rsidR="00DF3AF4">
        <w:rPr>
          <w:i/>
        </w:rPr>
        <w:t>_</w:t>
      </w:r>
    </w:p>
    <w:p w14:paraId="617D451C" w14:textId="72FD1531" w:rsidR="00FF4C52" w:rsidRPr="00FF4C52" w:rsidRDefault="00FF4C52" w:rsidP="00FF4C52">
      <w:pPr>
        <w:pStyle w:val="Odstavecseseznamem"/>
        <w:spacing w:line="276" w:lineRule="auto"/>
        <w:rPr>
          <w:i/>
        </w:rPr>
      </w:pPr>
    </w:p>
    <w:p w14:paraId="2E302F52" w14:textId="23A78FF9" w:rsidR="00FF4C52" w:rsidRPr="00D939A7" w:rsidRDefault="00FF4C52" w:rsidP="00FF4C52">
      <w:pPr>
        <w:pStyle w:val="Odstavecseseznamem"/>
        <w:numPr>
          <w:ilvl w:val="0"/>
          <w:numId w:val="8"/>
        </w:numPr>
        <w:suppressAutoHyphens w:val="0"/>
        <w:rPr>
          <w:b/>
          <w:bCs/>
        </w:rPr>
      </w:pPr>
      <w:r w:rsidRPr="00D939A7">
        <w:rPr>
          <w:b/>
          <w:bCs/>
        </w:rPr>
        <w:t>Umíš v textu vyhledávat a třídit klíčové informace?</w:t>
      </w:r>
    </w:p>
    <w:p w14:paraId="09941BCF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11FB7E76" w14:textId="77777777" w:rsidR="00FF4C52" w:rsidRPr="00ED4053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782F396C" w14:textId="77777777" w:rsidR="00FF4C52" w:rsidRDefault="00FF4C52" w:rsidP="00FF4C52">
      <w:pPr>
        <w:pStyle w:val="Odstavecseseznamem"/>
        <w:suppressAutoHyphens w:val="0"/>
        <w:ind w:left="1440"/>
        <w:rPr>
          <w:highlight w:val="yellow"/>
        </w:rPr>
      </w:pPr>
    </w:p>
    <w:p w14:paraId="46BAEC27" w14:textId="77777777" w:rsidR="00FF4C52" w:rsidRPr="00D939A7" w:rsidRDefault="00FF4C52" w:rsidP="00FF4C52">
      <w:pPr>
        <w:pStyle w:val="Odstavecseseznamem"/>
        <w:numPr>
          <w:ilvl w:val="0"/>
          <w:numId w:val="8"/>
        </w:numPr>
        <w:suppressAutoHyphens w:val="0"/>
        <w:rPr>
          <w:b/>
          <w:bCs/>
        </w:rPr>
      </w:pPr>
      <w:r w:rsidRPr="00D939A7">
        <w:rPr>
          <w:b/>
          <w:bCs/>
        </w:rPr>
        <w:t>Daří se ti v diskusích nebo prezentacích používat angličtinu?</w:t>
      </w:r>
    </w:p>
    <w:p w14:paraId="0C028131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5722F34A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72DC4A73" w14:textId="77777777" w:rsidR="00FF4C52" w:rsidRPr="00ED4053" w:rsidRDefault="00FF4C52" w:rsidP="00FF4C52">
      <w:pPr>
        <w:pStyle w:val="Odstavecseseznamem"/>
        <w:suppressAutoHyphens w:val="0"/>
        <w:autoSpaceDN/>
        <w:spacing w:after="200" w:line="240" w:lineRule="auto"/>
        <w:contextualSpacing/>
        <w:jc w:val="both"/>
        <w:textAlignment w:val="auto"/>
      </w:pPr>
    </w:p>
    <w:p w14:paraId="0821258D" w14:textId="77777777" w:rsidR="00FF4C52" w:rsidRPr="00D939A7" w:rsidRDefault="00FF4C52" w:rsidP="00FF4C52">
      <w:pPr>
        <w:pStyle w:val="Odstavecseseznamem"/>
        <w:numPr>
          <w:ilvl w:val="0"/>
          <w:numId w:val="8"/>
        </w:numPr>
        <w:suppressAutoHyphens w:val="0"/>
        <w:rPr>
          <w:b/>
          <w:bCs/>
        </w:rPr>
      </w:pPr>
      <w:r w:rsidRPr="00D939A7">
        <w:rPr>
          <w:b/>
          <w:bCs/>
        </w:rPr>
        <w:t>Uměl/a bys v angličtině obhájit svůj vlastní názor, pokud by byla řeč o zvířatech, hradech nebo rytířích?</w:t>
      </w:r>
    </w:p>
    <w:p w14:paraId="7AAA4ACA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72042CE7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253B8E22" w14:textId="77777777" w:rsidR="00FF4C52" w:rsidRDefault="00FF4C52" w:rsidP="00FF4C52">
      <w:pPr>
        <w:pStyle w:val="Odstavecseseznamem"/>
        <w:suppressAutoHyphens w:val="0"/>
        <w:autoSpaceDN/>
        <w:spacing w:after="200" w:line="240" w:lineRule="auto"/>
        <w:contextualSpacing/>
        <w:jc w:val="both"/>
        <w:textAlignment w:val="auto"/>
      </w:pPr>
    </w:p>
    <w:p w14:paraId="78C87DB3" w14:textId="77777777" w:rsidR="00FF4C52" w:rsidRPr="00D939A7" w:rsidRDefault="00FF4C52" w:rsidP="00FF4C52">
      <w:pPr>
        <w:pStyle w:val="Odstavecseseznamem"/>
        <w:numPr>
          <w:ilvl w:val="0"/>
          <w:numId w:val="8"/>
        </w:numPr>
        <w:suppressAutoHyphens w:val="0"/>
        <w:rPr>
          <w:b/>
          <w:bCs/>
        </w:rPr>
      </w:pPr>
      <w:r w:rsidRPr="00D939A7">
        <w:rPr>
          <w:b/>
          <w:bCs/>
        </w:rPr>
        <w:t>Daří se ti při práci ve skupině dobře zapojovat a zodpovědně k ní přistupovat?</w:t>
      </w:r>
    </w:p>
    <w:p w14:paraId="3E8B2394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ano</w:t>
      </w:r>
    </w:p>
    <w:p w14:paraId="7AE0BFCD" w14:textId="77777777" w:rsidR="00FF4C52" w:rsidRDefault="00FF4C52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 w:rsidRPr="00ED4053">
        <w:t>ne</w:t>
      </w:r>
    </w:p>
    <w:p w14:paraId="1B2B0FEA" w14:textId="77777777" w:rsidR="00FF4C52" w:rsidRPr="00D939A7" w:rsidRDefault="00FF4C52" w:rsidP="00FF4C52">
      <w:pPr>
        <w:pStyle w:val="Odstavecseseznamem"/>
        <w:suppressAutoHyphens w:val="0"/>
        <w:rPr>
          <w:highlight w:val="yellow"/>
        </w:rPr>
      </w:pPr>
    </w:p>
    <w:p w14:paraId="5E0E41F9" w14:textId="77777777" w:rsidR="00FF4C52" w:rsidRPr="00313271" w:rsidRDefault="00FF4C52" w:rsidP="00FF4C52">
      <w:pPr>
        <w:pStyle w:val="Odstavecseseznamem"/>
        <w:numPr>
          <w:ilvl w:val="0"/>
          <w:numId w:val="8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Podařilo se ti na počítači vytvořit zábavné úkoly?</w:t>
      </w:r>
    </w:p>
    <w:p w14:paraId="3106CB10" w14:textId="5A7B177B" w:rsidR="00FF4C52" w:rsidRDefault="008A4B2B" w:rsidP="00FF4C52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>
        <w:t>a</w:t>
      </w:r>
      <w:r w:rsidR="00FF4C52" w:rsidRPr="00ED4053">
        <w:t>no</w:t>
      </w:r>
    </w:p>
    <w:p w14:paraId="755830E4" w14:textId="2E1AF694" w:rsidR="008A4B2B" w:rsidRPr="008A4B2B" w:rsidRDefault="008A4B2B" w:rsidP="008A4B2B">
      <w:pPr>
        <w:pStyle w:val="Odstavecseseznamem"/>
        <w:numPr>
          <w:ilvl w:val="0"/>
          <w:numId w:val="7"/>
        </w:numPr>
        <w:suppressAutoHyphens w:val="0"/>
        <w:autoSpaceDN/>
        <w:spacing w:after="200" w:line="240" w:lineRule="auto"/>
        <w:contextualSpacing/>
        <w:jc w:val="both"/>
        <w:textAlignment w:val="auto"/>
      </w:pPr>
      <w:r>
        <w:t>n</w:t>
      </w:r>
      <w:r w:rsidR="00882DAD">
        <w:t>e</w:t>
      </w:r>
    </w:p>
    <w:sectPr w:rsidR="008A4B2B" w:rsidRPr="008A4B2B" w:rsidSect="00DF3AF4">
      <w:headerReference w:type="default" r:id="rId29"/>
      <w:footerReference w:type="default" r:id="rId30"/>
      <w:type w:val="continuous"/>
      <w:pgSz w:w="11906" w:h="16838"/>
      <w:pgMar w:top="1134" w:right="1134" w:bottom="1134" w:left="1418" w:header="1701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734D1" w14:textId="77777777" w:rsidR="003D7A40" w:rsidRDefault="003D7A40">
      <w:pPr>
        <w:spacing w:after="0" w:line="240" w:lineRule="auto"/>
      </w:pPr>
      <w:r>
        <w:separator/>
      </w:r>
    </w:p>
  </w:endnote>
  <w:endnote w:type="continuationSeparator" w:id="0">
    <w:p w14:paraId="6C44D8B2" w14:textId="77777777" w:rsidR="003D7A40" w:rsidRDefault="003D7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06323091"/>
      <w:docPartObj>
        <w:docPartGallery w:val="Page Numbers (Bottom of Page)"/>
        <w:docPartUnique/>
      </w:docPartObj>
    </w:sdtPr>
    <w:sdtContent>
      <w:p w14:paraId="16719418" w14:textId="44CC90E4" w:rsidR="003D7A40" w:rsidRDefault="003D7A4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7F6F017" w14:textId="53C3B7DE" w:rsidR="003D7A40" w:rsidRDefault="003D7A40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F7BEAE" w14:textId="77777777" w:rsidR="003D7A40" w:rsidRDefault="003D7A40">
    <w:pPr>
      <w:pStyle w:val="Zpat"/>
    </w:pPr>
    <w:r>
      <w:rPr>
        <w:noProof/>
      </w:rPr>
      <w:drawing>
        <wp:anchor distT="0" distB="0" distL="114300" distR="114300" simplePos="0" relativeHeight="251663360" behindDoc="0" locked="0" layoutInCell="1" allowOverlap="1" wp14:anchorId="30BCA0ED" wp14:editId="4F766E0D">
          <wp:simplePos x="0" y="0"/>
          <wp:positionH relativeFrom="column">
            <wp:posOffset>4911090</wp:posOffset>
          </wp:positionH>
          <wp:positionV relativeFrom="paragraph">
            <wp:posOffset>-41910</wp:posOffset>
          </wp:positionV>
          <wp:extent cx="561340" cy="561340"/>
          <wp:effectExtent l="0" t="0" r="0" b="0"/>
          <wp:wrapNone/>
          <wp:docPr id="27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1340" cy="56134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D68CD48" wp14:editId="0897ED7F">
              <wp:simplePos x="0" y="0"/>
              <wp:positionH relativeFrom="margin">
                <wp:posOffset>5463540</wp:posOffset>
              </wp:positionH>
              <wp:positionV relativeFrom="paragraph">
                <wp:posOffset>-6350</wp:posOffset>
              </wp:positionV>
              <wp:extent cx="1250950" cy="476250"/>
              <wp:effectExtent l="0" t="0" r="6350" b="0"/>
              <wp:wrapNone/>
              <wp:docPr id="6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50950" cy="476250"/>
                      </a:xfrm>
                      <a:prstGeom prst="rect">
                        <a:avLst/>
                      </a:prstGeom>
                      <a:solidFill>
                        <a:srgbClr val="FFF1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1C54DD51" id="Obdélník 1" o:spid="_x0000_s1026" style="position:absolute;margin-left:430.2pt;margin-top:-.5pt;width:98.5pt;height:37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" fillcolor="#fff100" stroked="f">
              <v:textbox inset="0,0,0,0"/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7EC64D" wp14:editId="658A5568">
              <wp:simplePos x="0" y="0"/>
              <wp:positionH relativeFrom="page">
                <wp:posOffset>0</wp:posOffset>
              </wp:positionH>
              <wp:positionV relativeFrom="paragraph">
                <wp:posOffset>0</wp:posOffset>
              </wp:positionV>
              <wp:extent cx="5819140" cy="476250"/>
              <wp:effectExtent l="0" t="0" r="0" b="0"/>
              <wp:wrapNone/>
              <wp:docPr id="4" name="Obdélní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19140" cy="476250"/>
                      </a:xfrm>
                      <a:prstGeom prst="rect">
                        <a:avLst/>
                      </a:prstGeom>
                      <a:solidFill>
                        <a:srgbClr val="FF8000"/>
                      </a:solidFill>
                      <a:ln cap="flat">
                        <a:noFill/>
                        <a:prstDash val="solid"/>
                      </a:ln>
                    </wps:spPr>
                    <wps:bodyPr lIns="0" tIns="0" rIns="0" bIns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rect w14:anchorId="7E514AD8" id="Obdélník 1" o:spid="_x0000_s1026" style="position:absolute;margin-left:0;margin-top:0;width:458.2pt;height:37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" fillcolor="#ff8000" stroked="f">
              <v:textbox inset="0,0,0,0"/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BE2155" w14:textId="77777777" w:rsidR="003D7A40" w:rsidRDefault="003D7A4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C2E4B34" w14:textId="77777777" w:rsidR="003D7A40" w:rsidRDefault="003D7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E45A9" w14:textId="77777777" w:rsidR="003D7A40" w:rsidRDefault="003D7A40">
    <w:pPr>
      <w:pStyle w:val="Zhlav"/>
    </w:pPr>
    <w:r>
      <w:rPr>
        <w:noProof/>
      </w:rPr>
      <w:drawing>
        <wp:anchor distT="0" distB="0" distL="114300" distR="114300" simplePos="0" relativeHeight="251674624" behindDoc="0" locked="0" layoutInCell="1" allowOverlap="1" wp14:anchorId="5FB88987" wp14:editId="4580E199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76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C5B9773" wp14:editId="60CE140E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71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648A231A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F78C4" w14:textId="77777777" w:rsidR="003D7A40" w:rsidRDefault="003D7A40">
    <w:pPr>
      <w:pStyle w:val="Zhlav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CB8DCDB" wp14:editId="6AFDA94E">
          <wp:simplePos x="0" y="0"/>
          <wp:positionH relativeFrom="column">
            <wp:posOffset>3239774</wp:posOffset>
          </wp:positionH>
          <wp:positionV relativeFrom="paragraph">
            <wp:posOffset>-883282</wp:posOffset>
          </wp:positionV>
          <wp:extent cx="3205054" cy="710973"/>
          <wp:effectExtent l="0" t="0" r="0" b="0"/>
          <wp:wrapNone/>
          <wp:docPr id="26" name="Obrázek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05054" cy="710973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54F6D2" wp14:editId="768D95E6">
              <wp:simplePos x="0" y="0"/>
              <wp:positionH relativeFrom="margin">
                <wp:posOffset>-938531</wp:posOffset>
              </wp:positionH>
              <wp:positionV relativeFrom="paragraph">
                <wp:posOffset>33659</wp:posOffset>
              </wp:positionV>
              <wp:extent cx="7628894" cy="0"/>
              <wp:effectExtent l="0" t="0" r="0" b="0"/>
              <wp:wrapNone/>
              <wp:docPr id="2" name="Přímá spojnic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628894" cy="0"/>
                      </a:xfrm>
                      <a:prstGeom prst="straightConnector1">
                        <a:avLst/>
                      </a:prstGeom>
                      <a:noFill/>
                      <a:ln w="6345" cap="flat">
                        <a:solidFill>
                          <a:srgbClr val="A5A5A5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10AA510F" id="_x0000_t32" coordsize="21600,21600" o:spt="32" o:oned="t" path="m,l21600,21600e" filled="f">
              <v:path arrowok="t" fillok="f" o:connecttype="none"/>
              <o:lock v:ext="edit" shapetype="t"/>
            </v:shapetype>
            <v:shape id="Přímá spojnice 5" o:spid="_x0000_s1026" type="#_x0000_t32" style="position:absolute;margin-left:-73.9pt;margin-top:2.65pt;width:600.7pt;height:0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" strokecolor="#a5a5a5" strokeweight=".17625mm">
              <v:stroke joinstyle="miter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63139"/>
    <w:multiLevelType w:val="hybridMultilevel"/>
    <w:tmpl w:val="CB7E5EE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16085"/>
    <w:multiLevelType w:val="hybridMultilevel"/>
    <w:tmpl w:val="5C06D24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EC3347"/>
    <w:multiLevelType w:val="hybridMultilevel"/>
    <w:tmpl w:val="D230073C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B7B3E"/>
    <w:multiLevelType w:val="hybridMultilevel"/>
    <w:tmpl w:val="785CC5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157AAB"/>
    <w:multiLevelType w:val="hybridMultilevel"/>
    <w:tmpl w:val="54CEEA4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77AC0"/>
    <w:multiLevelType w:val="multilevel"/>
    <w:tmpl w:val="C0D6562A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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53510224"/>
    <w:multiLevelType w:val="hybridMultilevel"/>
    <w:tmpl w:val="CB7E5EEC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62B58"/>
    <w:multiLevelType w:val="multilevel"/>
    <w:tmpl w:val="F23A2D76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0"/>
  </w:num>
  <w:num w:numId="5">
    <w:abstractNumId w:val="6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MTEwNjExsjC2NLdU0lEKTi0uzszPAykwqgUApfkmYiwAAAA="/>
  </w:docVars>
  <w:rsids>
    <w:rsidRoot w:val="007E63F2"/>
    <w:rsid w:val="00022DDE"/>
    <w:rsid w:val="00024729"/>
    <w:rsid w:val="0003740A"/>
    <w:rsid w:val="00047EE3"/>
    <w:rsid w:val="000558B3"/>
    <w:rsid w:val="0006071D"/>
    <w:rsid w:val="00063B19"/>
    <w:rsid w:val="00091EFD"/>
    <w:rsid w:val="000A6B3A"/>
    <w:rsid w:val="000C7367"/>
    <w:rsid w:val="000D0A95"/>
    <w:rsid w:val="000E1274"/>
    <w:rsid w:val="0014613A"/>
    <w:rsid w:val="00166942"/>
    <w:rsid w:val="00166B43"/>
    <w:rsid w:val="00180AD4"/>
    <w:rsid w:val="001A15C2"/>
    <w:rsid w:val="001C0C64"/>
    <w:rsid w:val="001C314C"/>
    <w:rsid w:val="00216FE1"/>
    <w:rsid w:val="002223BB"/>
    <w:rsid w:val="00231293"/>
    <w:rsid w:val="00235C7F"/>
    <w:rsid w:val="00242838"/>
    <w:rsid w:val="00274613"/>
    <w:rsid w:val="002A77DF"/>
    <w:rsid w:val="002C4ADB"/>
    <w:rsid w:val="002D2B4C"/>
    <w:rsid w:val="00300657"/>
    <w:rsid w:val="00316B86"/>
    <w:rsid w:val="003300E3"/>
    <w:rsid w:val="00355543"/>
    <w:rsid w:val="00367880"/>
    <w:rsid w:val="00375B28"/>
    <w:rsid w:val="00384677"/>
    <w:rsid w:val="00386080"/>
    <w:rsid w:val="00387443"/>
    <w:rsid w:val="0039227B"/>
    <w:rsid w:val="003954A6"/>
    <w:rsid w:val="003A4BBE"/>
    <w:rsid w:val="003A6FA7"/>
    <w:rsid w:val="003B252C"/>
    <w:rsid w:val="003C2F4A"/>
    <w:rsid w:val="003C3773"/>
    <w:rsid w:val="003C434D"/>
    <w:rsid w:val="003D7A40"/>
    <w:rsid w:val="003E721C"/>
    <w:rsid w:val="003F5643"/>
    <w:rsid w:val="00403BF0"/>
    <w:rsid w:val="00422C0B"/>
    <w:rsid w:val="00427D54"/>
    <w:rsid w:val="004304F3"/>
    <w:rsid w:val="00436CB2"/>
    <w:rsid w:val="004407DF"/>
    <w:rsid w:val="0046659A"/>
    <w:rsid w:val="0046787E"/>
    <w:rsid w:val="00470A04"/>
    <w:rsid w:val="004739E8"/>
    <w:rsid w:val="004A04FD"/>
    <w:rsid w:val="004C251E"/>
    <w:rsid w:val="004D6C5F"/>
    <w:rsid w:val="004E2D5E"/>
    <w:rsid w:val="004F7E34"/>
    <w:rsid w:val="00504310"/>
    <w:rsid w:val="005217D7"/>
    <w:rsid w:val="00524A64"/>
    <w:rsid w:val="005527C5"/>
    <w:rsid w:val="00555C6F"/>
    <w:rsid w:val="00560592"/>
    <w:rsid w:val="00564467"/>
    <w:rsid w:val="0057074C"/>
    <w:rsid w:val="00576936"/>
    <w:rsid w:val="005855C3"/>
    <w:rsid w:val="00592411"/>
    <w:rsid w:val="005962B3"/>
    <w:rsid w:val="005B3285"/>
    <w:rsid w:val="005B5AFC"/>
    <w:rsid w:val="005C2BCD"/>
    <w:rsid w:val="005C54FC"/>
    <w:rsid w:val="005D0F43"/>
    <w:rsid w:val="005D45F6"/>
    <w:rsid w:val="005F10EB"/>
    <w:rsid w:val="006014B3"/>
    <w:rsid w:val="0061551E"/>
    <w:rsid w:val="00623985"/>
    <w:rsid w:val="0063089B"/>
    <w:rsid w:val="006611EE"/>
    <w:rsid w:val="006722FC"/>
    <w:rsid w:val="00674F07"/>
    <w:rsid w:val="006964FC"/>
    <w:rsid w:val="006B055B"/>
    <w:rsid w:val="006B5F34"/>
    <w:rsid w:val="006D03D8"/>
    <w:rsid w:val="006D4265"/>
    <w:rsid w:val="006E38DB"/>
    <w:rsid w:val="006F0E74"/>
    <w:rsid w:val="007033AC"/>
    <w:rsid w:val="0070690D"/>
    <w:rsid w:val="00731BBE"/>
    <w:rsid w:val="00736B61"/>
    <w:rsid w:val="0073777C"/>
    <w:rsid w:val="007422F9"/>
    <w:rsid w:val="007544BD"/>
    <w:rsid w:val="00760755"/>
    <w:rsid w:val="00775F69"/>
    <w:rsid w:val="007A65B0"/>
    <w:rsid w:val="007B5F4E"/>
    <w:rsid w:val="007C5A7D"/>
    <w:rsid w:val="007D5326"/>
    <w:rsid w:val="007E2049"/>
    <w:rsid w:val="007E63F2"/>
    <w:rsid w:val="007F360A"/>
    <w:rsid w:val="0081639D"/>
    <w:rsid w:val="008233BF"/>
    <w:rsid w:val="00832C9A"/>
    <w:rsid w:val="0085448B"/>
    <w:rsid w:val="00870276"/>
    <w:rsid w:val="0087357F"/>
    <w:rsid w:val="00882DAD"/>
    <w:rsid w:val="008A1BE7"/>
    <w:rsid w:val="008A4236"/>
    <w:rsid w:val="008A4B2B"/>
    <w:rsid w:val="008C1F96"/>
    <w:rsid w:val="008F1962"/>
    <w:rsid w:val="008F271A"/>
    <w:rsid w:val="00904BA6"/>
    <w:rsid w:val="00905D03"/>
    <w:rsid w:val="00920309"/>
    <w:rsid w:val="009220F2"/>
    <w:rsid w:val="00925E1E"/>
    <w:rsid w:val="00933931"/>
    <w:rsid w:val="009451E3"/>
    <w:rsid w:val="00986741"/>
    <w:rsid w:val="00993B2C"/>
    <w:rsid w:val="009C635D"/>
    <w:rsid w:val="009F4956"/>
    <w:rsid w:val="00A00392"/>
    <w:rsid w:val="00A0606C"/>
    <w:rsid w:val="00A5656C"/>
    <w:rsid w:val="00AA35F7"/>
    <w:rsid w:val="00AB3FB1"/>
    <w:rsid w:val="00AC6DFD"/>
    <w:rsid w:val="00AD06C6"/>
    <w:rsid w:val="00AE100D"/>
    <w:rsid w:val="00AF47D3"/>
    <w:rsid w:val="00B00051"/>
    <w:rsid w:val="00B1177B"/>
    <w:rsid w:val="00B13558"/>
    <w:rsid w:val="00B4010F"/>
    <w:rsid w:val="00B45204"/>
    <w:rsid w:val="00B740BE"/>
    <w:rsid w:val="00B87D3A"/>
    <w:rsid w:val="00B92EE5"/>
    <w:rsid w:val="00B948B9"/>
    <w:rsid w:val="00BC38EC"/>
    <w:rsid w:val="00BC47E7"/>
    <w:rsid w:val="00BC4E96"/>
    <w:rsid w:val="00BE5793"/>
    <w:rsid w:val="00BF25E6"/>
    <w:rsid w:val="00BF33E8"/>
    <w:rsid w:val="00C03A97"/>
    <w:rsid w:val="00C17552"/>
    <w:rsid w:val="00C25012"/>
    <w:rsid w:val="00C25A49"/>
    <w:rsid w:val="00C43AFE"/>
    <w:rsid w:val="00C52023"/>
    <w:rsid w:val="00C554ED"/>
    <w:rsid w:val="00C56C52"/>
    <w:rsid w:val="00C65183"/>
    <w:rsid w:val="00C819F9"/>
    <w:rsid w:val="00C93572"/>
    <w:rsid w:val="00C97B1B"/>
    <w:rsid w:val="00CD50CF"/>
    <w:rsid w:val="00CD74DC"/>
    <w:rsid w:val="00CE21C0"/>
    <w:rsid w:val="00CF4B16"/>
    <w:rsid w:val="00D177B1"/>
    <w:rsid w:val="00D20150"/>
    <w:rsid w:val="00D25A6A"/>
    <w:rsid w:val="00D46933"/>
    <w:rsid w:val="00D756DE"/>
    <w:rsid w:val="00D768F3"/>
    <w:rsid w:val="00D8165D"/>
    <w:rsid w:val="00DA7FDF"/>
    <w:rsid w:val="00DB19E2"/>
    <w:rsid w:val="00DC68D8"/>
    <w:rsid w:val="00DF3AF4"/>
    <w:rsid w:val="00DF5E1D"/>
    <w:rsid w:val="00E01AB2"/>
    <w:rsid w:val="00E26612"/>
    <w:rsid w:val="00E53B9F"/>
    <w:rsid w:val="00E667F1"/>
    <w:rsid w:val="00E737BC"/>
    <w:rsid w:val="00E768B7"/>
    <w:rsid w:val="00E841FA"/>
    <w:rsid w:val="00EA1D35"/>
    <w:rsid w:val="00EC4D15"/>
    <w:rsid w:val="00F13852"/>
    <w:rsid w:val="00FA5119"/>
    <w:rsid w:val="00FA5B6F"/>
    <w:rsid w:val="00FB0B0C"/>
    <w:rsid w:val="00FB2E84"/>
    <w:rsid w:val="00FB6CD0"/>
    <w:rsid w:val="00FC216A"/>
    <w:rsid w:val="00FF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74B8B41"/>
  <w15:docId w15:val="{AA272172-A45C-4B1B-884A-8C58502AC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cs-CZ" w:eastAsia="en-US" w:bidi="ar-SA"/>
      </w:rPr>
    </w:rPrDefault>
    <w:pPrDefault>
      <w:pPr>
        <w:autoSpaceDN w:val="0"/>
        <w:spacing w:after="160" w:line="249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A15C2"/>
    <w:pPr>
      <w:suppressAutoHyphens/>
    </w:pPr>
  </w:style>
  <w:style w:type="paragraph" w:styleId="Nadpis1">
    <w:name w:val="heading 1"/>
    <w:basedOn w:val="Normln"/>
    <w:next w:val="Normln"/>
    <w:uiPriority w:val="9"/>
    <w:qFormat/>
    <w:rsid w:val="0063089B"/>
    <w:pPr>
      <w:keepNext/>
      <w:keepLines/>
      <w:shd w:val="clear" w:color="auto" w:fill="FF8000"/>
      <w:spacing w:before="240" w:after="240" w:line="251" w:lineRule="auto"/>
      <w:ind w:firstLine="284"/>
      <w:jc w:val="center"/>
      <w:outlineLvl w:val="0"/>
    </w:pPr>
    <w:rPr>
      <w:rFonts w:asciiTheme="minorHAnsi" w:eastAsia="Times New Roman" w:hAnsiTheme="minorHAnsi"/>
      <w:b/>
      <w:color w:val="FFFFFF"/>
      <w:spacing w:val="10"/>
      <w:sz w:val="32"/>
      <w:szCs w:val="32"/>
    </w:rPr>
  </w:style>
  <w:style w:type="paragraph" w:styleId="Nadpis2">
    <w:name w:val="heading 2"/>
    <w:basedOn w:val="Normln"/>
    <w:next w:val="Normln"/>
    <w:uiPriority w:val="9"/>
    <w:unhideWhenUsed/>
    <w:qFormat/>
    <w:rsid w:val="0063089B"/>
    <w:pPr>
      <w:keepNext/>
      <w:keepLines/>
      <w:spacing w:before="120" w:after="120" w:line="251" w:lineRule="auto"/>
      <w:ind w:firstLine="284"/>
      <w:outlineLvl w:val="1"/>
    </w:pPr>
    <w:rPr>
      <w:rFonts w:ascii="Calibri Light" w:eastAsia="Times New Roman" w:hAnsi="Calibri Light"/>
      <w:b/>
      <w:color w:val="FF8000"/>
      <w:spacing w:val="10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</w:style>
  <w:style w:type="paragraph" w:styleId="Zpat">
    <w:name w:val="footer"/>
    <w:basedOn w:val="Normln"/>
    <w:uiPriority w:val="9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uiPriority w:val="99"/>
  </w:style>
  <w:style w:type="character" w:customStyle="1" w:styleId="Nadpis1Char">
    <w:name w:val="Nadpis 1 Char"/>
    <w:basedOn w:val="Standardnpsmoodstavce"/>
    <w:rPr>
      <w:rFonts w:ascii="Calibri Light" w:eastAsia="Times New Roman" w:hAnsi="Calibri Light" w:cs="Times New Roman"/>
      <w:b/>
      <w:color w:val="FFFFFF"/>
      <w:sz w:val="32"/>
      <w:szCs w:val="32"/>
      <w:shd w:val="clear" w:color="auto" w:fill="FF8000"/>
    </w:rPr>
  </w:style>
  <w:style w:type="character" w:customStyle="1" w:styleId="Nadpis2Char">
    <w:name w:val="Nadpis 2 Char"/>
    <w:basedOn w:val="Standardnpsmoodstavce"/>
    <w:rPr>
      <w:rFonts w:ascii="Calibri Light" w:eastAsia="Times New Roman" w:hAnsi="Calibri Light" w:cs="Times New Roman"/>
      <w:b/>
      <w:color w:val="FF8000"/>
      <w:sz w:val="28"/>
      <w:szCs w:val="26"/>
    </w:rPr>
  </w:style>
  <w:style w:type="paragraph" w:styleId="Odstavecseseznamem">
    <w:name w:val="List Paragraph"/>
    <w:basedOn w:val="Normln"/>
    <w:uiPriority w:val="34"/>
    <w:qFormat/>
    <w:pPr>
      <w:ind w:left="720"/>
    </w:pPr>
  </w:style>
  <w:style w:type="table" w:customStyle="1" w:styleId="Mkatabulky1">
    <w:name w:val="Mřížka tabulky1"/>
    <w:basedOn w:val="Normlntabulka"/>
    <w:next w:val="Mkatabulky"/>
    <w:uiPriority w:val="59"/>
    <w:rsid w:val="00180AD4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uiPriority w:val="39"/>
    <w:rsid w:val="00180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2">
    <w:name w:val="Mřížka tabulky2"/>
    <w:basedOn w:val="Normlntabulka"/>
    <w:next w:val="Mkatabulky"/>
    <w:uiPriority w:val="39"/>
    <w:rsid w:val="00E84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3">
    <w:name w:val="Mřížka tabulky3"/>
    <w:basedOn w:val="Normlntabulka"/>
    <w:next w:val="Mkatabulky"/>
    <w:uiPriority w:val="59"/>
    <w:rsid w:val="00933931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4">
    <w:name w:val="Mřížka tabulky4"/>
    <w:basedOn w:val="Normlntabulka"/>
    <w:next w:val="Mkatabulky"/>
    <w:uiPriority w:val="59"/>
    <w:rsid w:val="00422C0B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5">
    <w:name w:val="Mřížka tabulky5"/>
    <w:basedOn w:val="Normlntabulka"/>
    <w:next w:val="Mkatabulky"/>
    <w:uiPriority w:val="59"/>
    <w:rsid w:val="00905D03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6">
    <w:name w:val="Mřížka tabulky6"/>
    <w:basedOn w:val="Normlntabulka"/>
    <w:next w:val="Mkatabulky"/>
    <w:uiPriority w:val="39"/>
    <w:rsid w:val="00403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7">
    <w:name w:val="Mřížka tabulky7"/>
    <w:basedOn w:val="Normlntabulka"/>
    <w:next w:val="Mkatabulky"/>
    <w:uiPriority w:val="59"/>
    <w:rsid w:val="0057074C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8">
    <w:name w:val="Mřížka tabulky8"/>
    <w:basedOn w:val="Normlntabulka"/>
    <w:next w:val="Mkatabulky"/>
    <w:uiPriority w:val="59"/>
    <w:rsid w:val="0057074C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9">
    <w:name w:val="Mřížka tabulky9"/>
    <w:basedOn w:val="Normlntabulka"/>
    <w:next w:val="Mkatabulky"/>
    <w:uiPriority w:val="59"/>
    <w:rsid w:val="000C7367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0">
    <w:name w:val="Mřížka tabulky10"/>
    <w:basedOn w:val="Normlntabulka"/>
    <w:next w:val="Mkatabulky"/>
    <w:uiPriority w:val="59"/>
    <w:rsid w:val="000A6B3A"/>
    <w:pPr>
      <w:autoSpaceDN/>
      <w:spacing w:after="0" w:line="240" w:lineRule="auto"/>
      <w:textAlignment w:val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kaznakoment">
    <w:name w:val="annotation reference"/>
    <w:basedOn w:val="Standardnpsmoodstavce"/>
    <w:uiPriority w:val="99"/>
    <w:semiHidden/>
    <w:unhideWhenUsed/>
    <w:rsid w:val="00A0039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00392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00392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0039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00392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A04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A04FD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6D4265"/>
    <w:pPr>
      <w:autoSpaceDN/>
      <w:spacing w:after="0" w:line="240" w:lineRule="auto"/>
      <w:textAlignment w:val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D5F80-AE76-41B8-A7F6-0B1303F03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3</Pages>
  <Words>1729</Words>
  <Characters>10204</Characters>
  <Application>Microsoft Office Word</Application>
  <DocSecurity>0</DocSecurity>
  <Lines>85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bi</dc:creator>
  <dc:description/>
  <cp:lastModifiedBy>Pavlína Ráslová</cp:lastModifiedBy>
  <cp:revision>6</cp:revision>
  <cp:lastPrinted>2021-07-23T06:42:00Z</cp:lastPrinted>
  <dcterms:created xsi:type="dcterms:W3CDTF">2021-08-19T08:30:00Z</dcterms:created>
  <dcterms:modified xsi:type="dcterms:W3CDTF">2021-11-18T14:03:00Z</dcterms:modified>
</cp:coreProperties>
</file>